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0CF79" w14:textId="4B1FF4CA" w:rsidR="00EB79A6" w:rsidRPr="00812556" w:rsidRDefault="00EB79A6" w:rsidP="00EB79A6">
      <w:pPr>
        <w:pStyle w:val="Header"/>
        <w:jc w:val="center"/>
        <w:rPr>
          <w:rFonts w:cs="Times New Roman"/>
          <w:sz w:val="24"/>
        </w:rPr>
      </w:pPr>
      <w:r>
        <w:rPr>
          <w:rFonts w:cs="Times New Roman"/>
          <w:sz w:val="24"/>
        </w:rPr>
        <w:t>ENGG1340</w:t>
      </w:r>
      <w:r w:rsidR="009B6A81">
        <w:rPr>
          <w:rFonts w:cs="Times New Roman"/>
          <w:sz w:val="24"/>
        </w:rPr>
        <w:t xml:space="preserve"> Computer Programming II</w:t>
      </w:r>
    </w:p>
    <w:p w14:paraId="6865D473" w14:textId="6194EF9F" w:rsidR="00871D1B" w:rsidRDefault="004C0AB4" w:rsidP="00871D1B">
      <w:pPr>
        <w:jc w:val="center"/>
        <w:rPr>
          <w:rFonts w:cs="Times New Roman"/>
          <w:b/>
          <w:lang w:eastAsia="zh-HK"/>
        </w:rPr>
      </w:pPr>
      <w:bookmarkStart w:id="0" w:name="_Hlk535269235"/>
      <w:r>
        <w:rPr>
          <w:rFonts w:cs="Times New Roman"/>
          <w:b/>
          <w:lang w:eastAsia="zh-HK"/>
        </w:rPr>
        <w:t>Module</w:t>
      </w:r>
      <w:r w:rsidRPr="00812556">
        <w:rPr>
          <w:rFonts w:cs="Times New Roman" w:hint="eastAsia"/>
          <w:b/>
          <w:lang w:eastAsia="zh-HK"/>
        </w:rPr>
        <w:t xml:space="preserve"> </w:t>
      </w:r>
      <w:r w:rsidRPr="00812556">
        <w:rPr>
          <w:rFonts w:cs="Times New Roman"/>
          <w:b/>
          <w:lang w:eastAsia="zh-HK"/>
        </w:rPr>
        <w:t>1</w:t>
      </w:r>
      <w:r w:rsidR="00871D1B">
        <w:rPr>
          <w:rFonts w:cs="Times New Roman"/>
          <w:b/>
          <w:lang w:eastAsia="zh-HK"/>
        </w:rPr>
        <w:t xml:space="preserve"> </w:t>
      </w:r>
      <w:r w:rsidR="00415765">
        <w:rPr>
          <w:rFonts w:cs="Times New Roman"/>
          <w:b/>
          <w:lang w:eastAsia="zh-HK"/>
        </w:rPr>
        <w:t>C</w:t>
      </w:r>
      <w:r w:rsidR="00871D1B">
        <w:rPr>
          <w:rFonts w:cs="Times New Roman"/>
          <w:b/>
          <w:lang w:eastAsia="zh-HK"/>
        </w:rPr>
        <w:t>heckpoint Exercise</w:t>
      </w:r>
    </w:p>
    <w:p w14:paraId="31BF281C" w14:textId="50B8F20E" w:rsidR="00FD2B88" w:rsidRDefault="00C6009F" w:rsidP="00743A9E">
      <w:pPr>
        <w:pStyle w:val="NoSpacing"/>
        <w:rPr>
          <w:lang w:eastAsia="zh-HK"/>
        </w:rPr>
      </w:pPr>
      <w:r>
        <w:rPr>
          <w:lang w:eastAsia="zh-HK"/>
        </w:rPr>
        <w:t>N</w:t>
      </w:r>
      <w:r w:rsidR="00FD2B88">
        <w:rPr>
          <w:lang w:eastAsia="zh-HK"/>
        </w:rPr>
        <w:t xml:space="preserve">ame: </w:t>
      </w:r>
      <w:r w:rsidR="00E65FD5">
        <w:rPr>
          <w:lang w:eastAsia="zh-HK"/>
        </w:rPr>
        <w:t>Adrio Alimin</w:t>
      </w:r>
    </w:p>
    <w:p w14:paraId="6CA2993C" w14:textId="499F6B05" w:rsidR="00743A9E" w:rsidRDefault="00743A9E" w:rsidP="00743A9E">
      <w:pPr>
        <w:pStyle w:val="NoSpacing"/>
        <w:rPr>
          <w:lang w:eastAsia="zh-HK"/>
        </w:rPr>
      </w:pPr>
      <w:r>
        <w:rPr>
          <w:lang w:eastAsia="zh-HK"/>
        </w:rPr>
        <w:t>University ID:</w:t>
      </w:r>
      <w:r w:rsidR="00F95C37">
        <w:rPr>
          <w:lang w:eastAsia="zh-HK"/>
        </w:rPr>
        <w:t xml:space="preserve"> </w:t>
      </w:r>
      <w:r w:rsidR="00E65FD5">
        <w:rPr>
          <w:lang w:eastAsia="zh-HK"/>
        </w:rPr>
        <w:t>3035603978</w:t>
      </w:r>
    </w:p>
    <w:p w14:paraId="37C62F7B" w14:textId="491854DB" w:rsidR="006A5784" w:rsidRDefault="007C35B3" w:rsidP="00871D1B">
      <w:pPr>
        <w:jc w:val="center"/>
        <w:rPr>
          <w:rFonts w:cs="Times New Roman"/>
          <w:b/>
          <w:lang w:eastAsia="zh-HK"/>
        </w:rPr>
      </w:pPr>
      <w:r>
        <w:rPr>
          <w:rFonts w:cs="Times New Roman"/>
          <w:b/>
          <w:noProof/>
          <w:lang w:eastAsia="zh-HK"/>
        </w:rPr>
        <w:pict w14:anchorId="457C20DD">
          <v:rect id="_x0000_i1031" alt="" style="width:523.3pt;height:.05pt;mso-width-percent:0;mso-height-percent:0;mso-width-percent:0;mso-height-percent:0" o:hralign="center" o:hrstd="t" o:hr="t" fillcolor="#a0a0a0" stroked="f"/>
        </w:pict>
      </w:r>
    </w:p>
    <w:p w14:paraId="30CEADE9" w14:textId="77777777" w:rsidR="00871D1B" w:rsidRPr="00871D1B" w:rsidRDefault="00871D1B" w:rsidP="006A5784">
      <w:pPr>
        <w:rPr>
          <w:rFonts w:cs="Times New Roman"/>
          <w:b/>
          <w:lang w:eastAsia="zh-HK"/>
        </w:rPr>
      </w:pPr>
      <w:r w:rsidRPr="00871D1B">
        <w:rPr>
          <w:rFonts w:cs="Times New Roman"/>
          <w:b/>
          <w:lang w:eastAsia="zh-HK"/>
        </w:rPr>
        <w:t>Instructions:</w:t>
      </w:r>
    </w:p>
    <w:p w14:paraId="1FD68B23" w14:textId="73389EAD" w:rsidR="00871D1B" w:rsidRDefault="00871D1B" w:rsidP="00FC59F0">
      <w:pPr>
        <w:rPr>
          <w:lang w:eastAsia="zh-HK"/>
        </w:rPr>
      </w:pPr>
      <w:r w:rsidRPr="00871D1B">
        <w:rPr>
          <w:lang w:eastAsia="zh-HK"/>
        </w:rPr>
        <w:t xml:space="preserve">For each single question or each group of questions in the Checkpoint exercise, please </w:t>
      </w:r>
      <w:r>
        <w:rPr>
          <w:lang w:eastAsia="zh-HK"/>
        </w:rPr>
        <w:t>t</w:t>
      </w:r>
      <w:r w:rsidRPr="00871D1B">
        <w:rPr>
          <w:lang w:eastAsia="zh-HK"/>
        </w:rPr>
        <w:t>ype your answer right after the question in this Word document. Please refer to the example below.</w:t>
      </w:r>
    </w:p>
    <w:p w14:paraId="55B0727F" w14:textId="56E0B51F" w:rsidR="00871D1B" w:rsidRPr="00FC59F0" w:rsidRDefault="00871D1B" w:rsidP="00FC59F0">
      <w:pPr>
        <w:rPr>
          <w:color w:val="FF0000"/>
          <w:lang w:eastAsia="zh-HK"/>
        </w:rPr>
      </w:pPr>
      <w:r w:rsidRPr="00FC59F0">
        <w:rPr>
          <w:color w:val="FF0000"/>
          <w:lang w:eastAsia="zh-HK"/>
        </w:rPr>
        <w:t>Checkpoint 0:</w:t>
      </w:r>
    </w:p>
    <w:p w14:paraId="70DFB553" w14:textId="78EF0DB5" w:rsidR="00871D1B" w:rsidRPr="00FC59F0" w:rsidRDefault="00871D1B" w:rsidP="00FC59F0">
      <w:pPr>
        <w:rPr>
          <w:color w:val="FF0000"/>
          <w:lang w:eastAsia="zh-HK"/>
        </w:rPr>
      </w:pPr>
      <w:r w:rsidRPr="00FC59F0">
        <w:rPr>
          <w:color w:val="FF0000"/>
          <w:lang w:eastAsia="zh-HK"/>
        </w:rPr>
        <w:t>What is the meaning of the command “date”?</w:t>
      </w:r>
    </w:p>
    <w:p w14:paraId="39406B90" w14:textId="460586D1" w:rsidR="00871D1B" w:rsidRDefault="00871D1B" w:rsidP="006A5784">
      <w:pPr>
        <w:rPr>
          <w:color w:val="FF0000"/>
          <w:lang w:eastAsia="zh-HK"/>
        </w:rPr>
      </w:pPr>
      <w:r w:rsidRPr="00FC59F0">
        <w:rPr>
          <w:color w:val="FF0000"/>
          <w:lang w:eastAsia="zh-HK"/>
        </w:rPr>
        <w:t>Ans: The “date” command prints the current date of the current machine</w:t>
      </w:r>
    </w:p>
    <w:p w14:paraId="5D11D32B" w14:textId="2050088B" w:rsidR="006A5784" w:rsidRDefault="007C35B3" w:rsidP="006A5784">
      <w:pPr>
        <w:rPr>
          <w:rFonts w:cs="Times New Roman"/>
          <w:b/>
          <w:lang w:eastAsia="zh-HK"/>
        </w:rPr>
      </w:pPr>
      <w:r>
        <w:rPr>
          <w:rFonts w:cs="Times New Roman"/>
          <w:b/>
          <w:noProof/>
          <w:lang w:eastAsia="zh-HK"/>
        </w:rPr>
        <w:pict w14:anchorId="47327EF2">
          <v:rect id="_x0000_i1030" alt="" style="width:523.3pt;height:.05pt;mso-width-percent:0;mso-height-percent:0;mso-width-percent:0;mso-height-percent:0" o:hralign="center" o:hrstd="t" o:hr="t" fillcolor="#a0a0a0" stroked="f"/>
        </w:pict>
      </w:r>
    </w:p>
    <w:p w14:paraId="03DCB729" w14:textId="77777777" w:rsidR="006A5784" w:rsidRPr="00F159B6" w:rsidRDefault="006A5784" w:rsidP="006A5784">
      <w:pPr>
        <w:rPr>
          <w:rFonts w:cs="Times New Roman"/>
          <w:b/>
          <w:lang w:eastAsia="zh-HK"/>
        </w:rPr>
      </w:pPr>
      <w:r w:rsidRPr="00F159B6">
        <w:rPr>
          <w:rFonts w:cs="Times New Roman"/>
          <w:b/>
          <w:lang w:eastAsia="zh-HK"/>
        </w:rPr>
        <w:t xml:space="preserve">Checkpoint 1.1 </w:t>
      </w:r>
      <w:r w:rsidRPr="00F159B6">
        <w:rPr>
          <w:rFonts w:cs="Times New Roman"/>
          <w:b/>
          <w:color w:val="FF0000"/>
          <w:lang w:eastAsia="zh-HK"/>
        </w:rPr>
        <w:t>(Please submit your answer to Moodle)</w:t>
      </w:r>
    </w:p>
    <w:p w14:paraId="456B4057" w14:textId="77777777" w:rsidR="006A5784" w:rsidRPr="00F159B6" w:rsidRDefault="006A5784" w:rsidP="006A5784">
      <w:p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Now, let’s try to answer the following questions. Although you haven’t </w:t>
      </w:r>
      <w:r w:rsidRPr="009E28CB">
        <w:rPr>
          <w:rFonts w:cs="Times New Roman"/>
          <w:noProof/>
          <w:lang w:eastAsia="zh-HK"/>
        </w:rPr>
        <w:t>been taught</w:t>
      </w:r>
      <w:r w:rsidRPr="00F159B6">
        <w:rPr>
          <w:rFonts w:cs="Times New Roman"/>
          <w:lang w:eastAsia="zh-HK"/>
        </w:rPr>
        <w:t xml:space="preserve"> the meaning of the following commands, you can display the manual page of these commands and learn their meanings by yourself</w:t>
      </w:r>
    </w:p>
    <w:p w14:paraId="651C062E" w14:textId="1E572C30" w:rsidR="00310F22" w:rsidRDefault="006A5784" w:rsidP="00847FED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>Why do we need to learn command line although we can use a GUI to control a computer?</w:t>
      </w:r>
    </w:p>
    <w:p w14:paraId="1146F2AD" w14:textId="63159A4F" w:rsidR="003F4701" w:rsidRPr="008C123E" w:rsidRDefault="008C123E" w:rsidP="008C123E">
      <w:pPr>
        <w:ind w:left="360" w:firstLine="360"/>
        <w:rPr>
          <w:rFonts w:cs="Times New Roman"/>
          <w:lang w:eastAsia="zh-HK"/>
        </w:rPr>
      </w:pPr>
      <w:r>
        <w:rPr>
          <w:rFonts w:cs="Times New Roman"/>
          <w:lang w:eastAsia="zh-HK"/>
        </w:rPr>
        <w:t>Ans:</w:t>
      </w:r>
    </w:p>
    <w:p w14:paraId="30EA36EA" w14:textId="024F07C5" w:rsidR="00847FED" w:rsidRDefault="00847FED" w:rsidP="00847FED">
      <w:pPr>
        <w:pStyle w:val="ListParagraph"/>
        <w:numPr>
          <w:ilvl w:val="1"/>
          <w:numId w:val="9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>A lot of programming tools are only available through command line.</w:t>
      </w:r>
    </w:p>
    <w:p w14:paraId="2CE9C432" w14:textId="26853312" w:rsidR="00847FED" w:rsidRDefault="00847FED" w:rsidP="00847FED">
      <w:pPr>
        <w:pStyle w:val="ListParagraph"/>
        <w:numPr>
          <w:ilvl w:val="1"/>
          <w:numId w:val="9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>Command lines allow us to be more specific with our instructions.</w:t>
      </w:r>
    </w:p>
    <w:p w14:paraId="5F0508E3" w14:textId="6D9D01A4" w:rsidR="00847FED" w:rsidRDefault="00847FED" w:rsidP="00847FED">
      <w:pPr>
        <w:pStyle w:val="ListParagraph"/>
        <w:numPr>
          <w:ilvl w:val="1"/>
          <w:numId w:val="9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GUIs are relatively heavy (processing, memory, and graphics wise) and thus not optimal for large iterations of a repeated task. </w:t>
      </w:r>
    </w:p>
    <w:p w14:paraId="289E123F" w14:textId="726CA978" w:rsidR="00847FED" w:rsidRPr="008A763A" w:rsidRDefault="00847FED" w:rsidP="008A763A">
      <w:pPr>
        <w:pStyle w:val="ListParagraph"/>
        <w:numPr>
          <w:ilvl w:val="1"/>
          <w:numId w:val="9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>Command lines allow us to reuse the same instruction multiple times more easily.</w:t>
      </w:r>
    </w:p>
    <w:p w14:paraId="38AA153C" w14:textId="4ECDA6CF" w:rsidR="006A5784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</w:t>
      </w:r>
      <w:r w:rsidRPr="00696CEC">
        <w:rPr>
          <w:rFonts w:ascii="Consolas" w:hAnsi="Consolas" w:cs="Times New Roman"/>
          <w:b/>
          <w:bdr w:val="single" w:sz="4" w:space="0" w:color="auto"/>
          <w:lang w:eastAsia="zh-HK"/>
        </w:rPr>
        <w:t xml:space="preserve">ls </w:t>
      </w:r>
      <w:r>
        <w:rPr>
          <w:rFonts w:ascii="Consolas" w:hAnsi="Consolas" w:cs="Times New Roman"/>
          <w:b/>
          <w:bdr w:val="single" w:sz="4" w:space="0" w:color="auto"/>
          <w:lang w:eastAsia="zh-HK"/>
        </w:rPr>
        <w:t>-</w:t>
      </w:r>
      <w:r w:rsidRPr="00696CEC">
        <w:rPr>
          <w:rFonts w:ascii="Consolas" w:hAnsi="Consolas" w:cs="Times New Roman"/>
          <w:b/>
          <w:bdr w:val="single" w:sz="4" w:space="0" w:color="auto"/>
          <w:lang w:eastAsia="zh-HK"/>
        </w:rPr>
        <w:t>t</w:t>
      </w:r>
      <w:r w:rsidRPr="00F159B6">
        <w:rPr>
          <w:rFonts w:cs="Times New Roman"/>
          <w:lang w:eastAsia="zh-HK"/>
        </w:rPr>
        <w:t>?</w:t>
      </w:r>
    </w:p>
    <w:p w14:paraId="4285326F" w14:textId="4AC6491E" w:rsidR="008C123E" w:rsidRDefault="008C123E" w:rsidP="008C123E">
      <w:pPr>
        <w:pStyle w:val="ListParagraph"/>
        <w:ind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>Ans:</w:t>
      </w:r>
    </w:p>
    <w:p w14:paraId="33F298CF" w14:textId="307C388E" w:rsidR="008A763A" w:rsidRPr="00F159B6" w:rsidRDefault="008A763A" w:rsidP="008A763A">
      <w:pPr>
        <w:pStyle w:val="ListParagraph"/>
        <w:numPr>
          <w:ilvl w:val="1"/>
          <w:numId w:val="9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Display all </w:t>
      </w:r>
      <w:r w:rsidR="0052526D">
        <w:rPr>
          <w:rFonts w:cs="Times New Roman"/>
          <w:lang w:eastAsia="zh-HK"/>
        </w:rPr>
        <w:t>files &amp; directories in current directory, sorted by time modified (default behavior: most recently modified file comes first).</w:t>
      </w:r>
    </w:p>
    <w:p w14:paraId="6FFD80F3" w14:textId="4E50559D" w:rsidR="006A5784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8D2E7E">
        <w:rPr>
          <w:rFonts w:ascii="Consolas" w:hAnsi="Consolas" w:cs="Times New Roman"/>
          <w:b/>
          <w:noProof/>
          <w:lang w:eastAsia="zh-HK"/>
        </w:rPr>
        <w:t>pwd</w:t>
      </w:r>
      <w:r w:rsidRPr="00F159B6">
        <w:rPr>
          <w:rFonts w:cs="Times New Roman"/>
          <w:lang w:eastAsia="zh-HK"/>
        </w:rPr>
        <w:t>?</w:t>
      </w:r>
    </w:p>
    <w:p w14:paraId="7AF13E33" w14:textId="66496761" w:rsidR="008C123E" w:rsidRDefault="008C123E" w:rsidP="008C123E">
      <w:pPr>
        <w:pStyle w:val="ListParagraph"/>
        <w:ind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>Ans:</w:t>
      </w:r>
    </w:p>
    <w:p w14:paraId="137A7C9B" w14:textId="2C6B434B" w:rsidR="0052526D" w:rsidRPr="00F159B6" w:rsidRDefault="00534E34" w:rsidP="0052526D">
      <w:pPr>
        <w:pStyle w:val="ListParagraph"/>
        <w:numPr>
          <w:ilvl w:val="1"/>
          <w:numId w:val="9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>Display the absolute path of the current directory.</w:t>
      </w:r>
    </w:p>
    <w:p w14:paraId="6B48E887" w14:textId="290FF32B" w:rsidR="006A5784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FA2246">
        <w:rPr>
          <w:rFonts w:ascii="Consolas" w:hAnsi="Consolas" w:cs="Times New Roman"/>
          <w:b/>
          <w:lang w:eastAsia="zh-HK"/>
        </w:rPr>
        <w:t>rm</w:t>
      </w:r>
      <w:r w:rsidRPr="00F159B6">
        <w:rPr>
          <w:rFonts w:cs="Times New Roman"/>
          <w:lang w:eastAsia="zh-HK"/>
        </w:rPr>
        <w:t>?</w:t>
      </w:r>
    </w:p>
    <w:p w14:paraId="63F086EB" w14:textId="77777777" w:rsidR="008C123E" w:rsidRDefault="008C123E" w:rsidP="008C123E">
      <w:pPr>
        <w:pStyle w:val="ListParagraph"/>
        <w:ind w:firstLine="0"/>
        <w:rPr>
          <w:rFonts w:cs="Times New Roman"/>
          <w:lang w:eastAsia="zh-HK"/>
        </w:rPr>
      </w:pPr>
    </w:p>
    <w:p w14:paraId="12C6C0BB" w14:textId="55BE6AF0" w:rsidR="00534E34" w:rsidRPr="00162845" w:rsidRDefault="00162845" w:rsidP="00162845">
      <w:pPr>
        <w:pStyle w:val="ListParagraph"/>
        <w:numPr>
          <w:ilvl w:val="1"/>
          <w:numId w:val="9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>Remove files of non-directory type</w:t>
      </w:r>
      <w:r w:rsidRPr="00162845">
        <w:rPr>
          <w:rFonts w:cs="Times New Roman"/>
          <w:lang w:eastAsia="zh-HK"/>
        </w:rPr>
        <w:t xml:space="preserve"> from a directory.</w:t>
      </w:r>
    </w:p>
    <w:p w14:paraId="670D85CA" w14:textId="074614AC" w:rsidR="006A5784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FA2246">
        <w:rPr>
          <w:rFonts w:ascii="Consolas" w:hAnsi="Consolas" w:cs="Times New Roman"/>
          <w:b/>
          <w:lang w:eastAsia="zh-HK"/>
        </w:rPr>
        <w:t>mv</w:t>
      </w:r>
      <w:r w:rsidRPr="00F159B6">
        <w:rPr>
          <w:rFonts w:cs="Times New Roman"/>
          <w:lang w:eastAsia="zh-HK"/>
        </w:rPr>
        <w:t>?</w:t>
      </w:r>
      <w:r w:rsidRPr="00F159B6">
        <w:rPr>
          <w:rFonts w:cs="Times New Roman"/>
          <w:lang w:eastAsia="zh-HK"/>
        </w:rPr>
        <w:tab/>
      </w:r>
    </w:p>
    <w:p w14:paraId="2693BA11" w14:textId="01749F5A" w:rsidR="008C123E" w:rsidRDefault="008C123E" w:rsidP="008C123E">
      <w:pPr>
        <w:pStyle w:val="ListParagraph"/>
        <w:ind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>Ans:</w:t>
      </w:r>
    </w:p>
    <w:p w14:paraId="273C8C71" w14:textId="3D3E6937" w:rsidR="000F277C" w:rsidRPr="00F159B6" w:rsidRDefault="003F4701" w:rsidP="003F4701">
      <w:pPr>
        <w:pStyle w:val="ListParagraph"/>
        <w:numPr>
          <w:ilvl w:val="1"/>
          <w:numId w:val="9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>Move or rename files/directories.</w:t>
      </w:r>
    </w:p>
    <w:p w14:paraId="33324D1C" w14:textId="6999CAD2" w:rsidR="008C123E" w:rsidRDefault="006A5784" w:rsidP="00E27159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lastRenderedPageBreak/>
        <w:t xml:space="preserve">Suppose that the </w:t>
      </w:r>
      <w:r w:rsidRPr="008D2E7E">
        <w:rPr>
          <w:rFonts w:cs="Times New Roman"/>
          <w:b/>
          <w:noProof/>
          <w:lang w:eastAsia="zh-HK"/>
        </w:rPr>
        <w:t>fileA</w:t>
      </w:r>
      <w:r w:rsidRPr="00F159B6">
        <w:rPr>
          <w:rFonts w:cs="Times New Roman"/>
          <w:lang w:eastAsia="zh-HK"/>
        </w:rPr>
        <w:t xml:space="preserve"> does not exist in your present working directory, what is the meaning of the command </w:t>
      </w:r>
      <w:r w:rsidRPr="00696CEC">
        <w:rPr>
          <w:rFonts w:ascii="Consolas" w:hAnsi="Consolas" w:cs="Times New Roman"/>
          <w:b/>
          <w:bdr w:val="single" w:sz="4" w:space="0" w:color="auto"/>
          <w:lang w:eastAsia="zh-HK"/>
        </w:rPr>
        <w:t xml:space="preserve">touch </w:t>
      </w:r>
      <w:r w:rsidRPr="008D2E7E">
        <w:rPr>
          <w:rFonts w:ascii="Consolas" w:hAnsi="Consolas" w:cs="Times New Roman"/>
          <w:b/>
          <w:noProof/>
          <w:bdr w:val="single" w:sz="4" w:space="0" w:color="auto"/>
          <w:lang w:eastAsia="zh-HK"/>
        </w:rPr>
        <w:t>fileA</w:t>
      </w:r>
      <w:r w:rsidRPr="00F159B6">
        <w:rPr>
          <w:rFonts w:cs="Times New Roman"/>
          <w:lang w:eastAsia="zh-HK"/>
        </w:rPr>
        <w:t>?</w:t>
      </w:r>
    </w:p>
    <w:p w14:paraId="4C06D2D9" w14:textId="0981CE2A" w:rsidR="00E27159" w:rsidRDefault="00E27159" w:rsidP="00E27159">
      <w:pPr>
        <w:pStyle w:val="ListParagraph"/>
        <w:ind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>Ans:</w:t>
      </w:r>
    </w:p>
    <w:p w14:paraId="26052C6E" w14:textId="497E3454" w:rsidR="00E27159" w:rsidRDefault="00E27159" w:rsidP="00E27159">
      <w:pPr>
        <w:pStyle w:val="ListParagraph"/>
        <w:numPr>
          <w:ilvl w:val="1"/>
          <w:numId w:val="9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>Create a new file ‘fileA’ in the current working directory</w:t>
      </w:r>
      <w:r w:rsidR="00A17F38">
        <w:rPr>
          <w:rFonts w:cs="Times New Roman"/>
          <w:lang w:eastAsia="zh-HK"/>
        </w:rPr>
        <w:t xml:space="preserve"> (assuming that a file with that name does not exist already).</w:t>
      </w:r>
      <w:bookmarkStart w:id="1" w:name="_GoBack"/>
      <w:bookmarkEnd w:id="1"/>
    </w:p>
    <w:p w14:paraId="6AD9C9A1" w14:textId="77D75BB5" w:rsidR="006A5784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0A1EF3">
        <w:rPr>
          <w:rFonts w:ascii="Consolas" w:hAnsi="Consolas" w:cs="Times New Roman"/>
          <w:b/>
          <w:lang w:eastAsia="zh-HK"/>
        </w:rPr>
        <w:t>tar</w:t>
      </w:r>
      <w:r w:rsidRPr="00F159B6">
        <w:rPr>
          <w:rFonts w:cs="Times New Roman"/>
          <w:lang w:eastAsia="zh-HK"/>
        </w:rPr>
        <w:t>?</w:t>
      </w:r>
    </w:p>
    <w:p w14:paraId="1BE61D20" w14:textId="3E29F28A" w:rsidR="00DA3D8D" w:rsidRPr="00DA3D8D" w:rsidRDefault="005258E3" w:rsidP="00DA3D8D">
      <w:pPr>
        <w:pStyle w:val="ListParagraph"/>
        <w:numPr>
          <w:ilvl w:val="1"/>
          <w:numId w:val="9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>Create and manipulate archive files (i.e. compressed files in formats such as .7z, .rar, or .zip).</w:t>
      </w:r>
    </w:p>
    <w:p w14:paraId="39648F4B" w14:textId="6918EB70" w:rsidR="006A5784" w:rsidRPr="00471CF9" w:rsidRDefault="006A5784" w:rsidP="006A5784">
      <w:pPr>
        <w:pStyle w:val="ListParagraph"/>
        <w:numPr>
          <w:ilvl w:val="0"/>
          <w:numId w:val="9"/>
        </w:numPr>
        <w:rPr>
          <w:rFonts w:cs="Times New Roman"/>
          <w:highlight w:val="yellow"/>
          <w:lang w:eastAsia="zh-HK"/>
        </w:rPr>
      </w:pPr>
      <w:r w:rsidRPr="00471CF9">
        <w:rPr>
          <w:rFonts w:cs="Times New Roman"/>
          <w:highlight w:val="yellow"/>
          <w:lang w:eastAsia="zh-HK"/>
        </w:rPr>
        <w:t xml:space="preserve">What is the command for creating an archive </w:t>
      </w:r>
      <w:r w:rsidRPr="00471CF9">
        <w:rPr>
          <w:rFonts w:cs="Times New Roman"/>
          <w:b/>
          <w:highlight w:val="yellow"/>
          <w:lang w:eastAsia="zh-HK"/>
        </w:rPr>
        <w:t>files.tar</w:t>
      </w:r>
      <w:r w:rsidRPr="00471CF9">
        <w:rPr>
          <w:rFonts w:cs="Times New Roman"/>
          <w:highlight w:val="yellow"/>
          <w:lang w:eastAsia="zh-HK"/>
        </w:rPr>
        <w:t xml:space="preserve"> from two files named </w:t>
      </w:r>
      <w:r w:rsidRPr="00471CF9">
        <w:rPr>
          <w:rFonts w:cs="Times New Roman"/>
          <w:b/>
          <w:highlight w:val="yellow"/>
          <w:lang w:eastAsia="zh-HK"/>
        </w:rPr>
        <w:t>fileA</w:t>
      </w:r>
      <w:r w:rsidRPr="00471CF9">
        <w:rPr>
          <w:rFonts w:cs="Times New Roman"/>
          <w:highlight w:val="yellow"/>
          <w:lang w:eastAsia="zh-HK"/>
        </w:rPr>
        <w:t xml:space="preserve"> and </w:t>
      </w:r>
      <w:r w:rsidRPr="00471CF9">
        <w:rPr>
          <w:rFonts w:cs="Times New Roman"/>
          <w:b/>
          <w:highlight w:val="yellow"/>
          <w:lang w:eastAsia="zh-HK"/>
        </w:rPr>
        <w:t>fileB</w:t>
      </w:r>
      <w:r w:rsidRPr="00471CF9">
        <w:rPr>
          <w:rFonts w:cs="Times New Roman"/>
          <w:highlight w:val="yellow"/>
          <w:lang w:eastAsia="zh-HK"/>
        </w:rPr>
        <w:t>?</w:t>
      </w:r>
    </w:p>
    <w:p w14:paraId="7C0D1D66" w14:textId="2D958599" w:rsidR="005258E3" w:rsidRPr="006A5784" w:rsidRDefault="001E2344" w:rsidP="005258E3">
      <w:pPr>
        <w:pStyle w:val="ListParagraph"/>
        <w:numPr>
          <w:ilvl w:val="1"/>
          <w:numId w:val="9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>tar -cvf files.tar fileA fileB</w:t>
      </w:r>
    </w:p>
    <w:bookmarkEnd w:id="0"/>
    <w:p w14:paraId="4A2C195B" w14:textId="1A667CA0" w:rsidR="00EB79A6" w:rsidRDefault="007C35B3" w:rsidP="00EB79A6">
      <w:pPr>
        <w:rPr>
          <w:rFonts w:cs="Times New Roman"/>
          <w:b/>
          <w:lang w:eastAsia="zh-HK"/>
        </w:rPr>
      </w:pPr>
      <w:r>
        <w:rPr>
          <w:rFonts w:cs="Times New Roman"/>
          <w:b/>
          <w:noProof/>
          <w:lang w:eastAsia="zh-HK"/>
        </w:rPr>
        <w:pict w14:anchorId="35632A7D">
          <v:rect id="_x0000_i1029" alt="" style="width:523.3pt;height:.05pt;mso-width-percent:0;mso-height-percent:0;mso-width-percent:0;mso-height-percent:0" o:hralign="center" o:hrstd="t" o:hr="t" fillcolor="#a0a0a0" stroked="f"/>
        </w:pict>
      </w:r>
    </w:p>
    <w:p w14:paraId="3996F2BE" w14:textId="77777777" w:rsidR="006A5784" w:rsidRPr="00DF0302" w:rsidRDefault="006A5784" w:rsidP="006A5784">
      <w:pPr>
        <w:rPr>
          <w:rFonts w:cs="Times New Roman"/>
          <w:b/>
          <w:lang w:eastAsia="zh-HK"/>
        </w:rPr>
      </w:pPr>
      <w:r w:rsidRPr="00DF0302">
        <w:rPr>
          <w:rFonts w:cs="Times New Roman"/>
          <w:b/>
        </w:rPr>
        <w:t xml:space="preserve">Checkpoint 1.2a </w:t>
      </w:r>
      <w:r w:rsidRPr="00DF0302">
        <w:rPr>
          <w:rFonts w:cs="Times New Roman"/>
          <w:b/>
          <w:color w:val="FF0000"/>
          <w:lang w:eastAsia="zh-HK"/>
        </w:rPr>
        <w:t>(Please submit your answer to Moodle)</w:t>
      </w:r>
    </w:p>
    <w:p w14:paraId="6EEB2B67" w14:textId="77777777" w:rsidR="006A5784" w:rsidRPr="00DF0302" w:rsidRDefault="006A5784" w:rsidP="006A5784">
      <w:pPr>
        <w:rPr>
          <w:rFonts w:cs="Times New Roman"/>
        </w:rPr>
      </w:pPr>
      <w:r w:rsidRPr="00DF0302">
        <w:rPr>
          <w:rFonts w:cs="Times New Roman"/>
        </w:rPr>
        <w:t xml:space="preserve">Assume we have logged in </w:t>
      </w:r>
      <w:r>
        <w:rPr>
          <w:rFonts w:cs="Times New Roman"/>
        </w:rPr>
        <w:t>Ubuntu</w:t>
      </w:r>
      <w:r w:rsidRPr="00DF0302">
        <w:rPr>
          <w:rFonts w:cs="Times New Roman"/>
        </w:rPr>
        <w:t xml:space="preserve"> and started a bash shell. The current directory is the home directory, i.e., </w:t>
      </w:r>
      <w:r w:rsidRPr="00B83DD5">
        <w:rPr>
          <w:rFonts w:cs="Times New Roman"/>
          <w:noProof/>
        </w:rPr>
        <w:t>~ .</w:t>
      </w:r>
      <w:r w:rsidRPr="00DF0302">
        <w:rPr>
          <w:rFonts w:cs="Times New Roman"/>
        </w:rPr>
        <w:t xml:space="preserve"> We want to perform the following tasks sequentially. For each of the tasks below, please state the shell command used to perform it.</w:t>
      </w:r>
    </w:p>
    <w:p w14:paraId="4EECFA17" w14:textId="4E9603CB" w:rsidR="006A5784" w:rsidRPr="00DF0302" w:rsidRDefault="006A5784" w:rsidP="006A5784">
      <w:pPr>
        <w:pStyle w:val="ListParagraph"/>
        <w:numPr>
          <w:ilvl w:val="0"/>
          <w:numId w:val="17"/>
        </w:numPr>
        <w:rPr>
          <w:rFonts w:cs="Times New Roman"/>
        </w:rPr>
      </w:pPr>
      <w:r w:rsidRPr="00DF0302">
        <w:rPr>
          <w:rFonts w:cs="Times New Roman"/>
        </w:rPr>
        <w:t>Create a new subdirectory “</w:t>
      </w:r>
      <w:r w:rsidRPr="00256D1B">
        <w:rPr>
          <w:rFonts w:cs="Times New Roman"/>
          <w:b/>
          <w:i/>
        </w:rPr>
        <w:t>assignments</w:t>
      </w:r>
      <w:r w:rsidRPr="00DF0302">
        <w:rPr>
          <w:rFonts w:cs="Times New Roman"/>
        </w:rPr>
        <w:t>” under ~.</w:t>
      </w:r>
    </w:p>
    <w:p w14:paraId="6C1C662C" w14:textId="39B3FC38" w:rsidR="00FC44C4" w:rsidRPr="00DF0302" w:rsidRDefault="00471CF9" w:rsidP="00FC44C4">
      <w:pPr>
        <w:pStyle w:val="ListParagraph"/>
        <w:numPr>
          <w:ilvl w:val="1"/>
          <w:numId w:val="17"/>
        </w:numPr>
        <w:rPr>
          <w:rFonts w:cs="Times New Roman"/>
        </w:rPr>
      </w:pPr>
      <w:r>
        <w:rPr>
          <w:rFonts w:cs="Times New Roman"/>
        </w:rPr>
        <w:t xml:space="preserve">mkdir </w:t>
      </w:r>
      <w:r w:rsidR="00595E5D">
        <w:rPr>
          <w:rFonts w:cs="Times New Roman"/>
        </w:rPr>
        <w:t xml:space="preserve">-p </w:t>
      </w:r>
      <w:r w:rsidR="00CC1F17">
        <w:rPr>
          <w:rFonts w:cs="Times New Roman"/>
        </w:rPr>
        <w:t>assignments</w:t>
      </w:r>
    </w:p>
    <w:p w14:paraId="5D4C5AC5" w14:textId="48DFCBAE" w:rsidR="006A5784" w:rsidRDefault="006A5784" w:rsidP="006A5784">
      <w:pPr>
        <w:pStyle w:val="ListParagraph"/>
        <w:numPr>
          <w:ilvl w:val="0"/>
          <w:numId w:val="17"/>
        </w:numPr>
        <w:rPr>
          <w:rFonts w:cs="Times New Roman"/>
        </w:rPr>
      </w:pPr>
      <w:r w:rsidRPr="00DF0302">
        <w:rPr>
          <w:rFonts w:cs="Times New Roman"/>
        </w:rPr>
        <w:t>Create a new subdirectory “</w:t>
      </w:r>
      <w:r w:rsidRPr="00256D1B">
        <w:rPr>
          <w:rFonts w:cs="Times New Roman"/>
          <w:b/>
          <w:i/>
        </w:rPr>
        <w:t>assignment 1</w:t>
      </w:r>
      <w:r w:rsidRPr="00DF0302">
        <w:rPr>
          <w:rFonts w:cs="Times New Roman"/>
        </w:rPr>
        <w:t>” under “</w:t>
      </w:r>
      <w:r w:rsidRPr="00256D1B">
        <w:rPr>
          <w:rFonts w:cs="Times New Roman"/>
          <w:b/>
          <w:i/>
        </w:rPr>
        <w:t>assignments</w:t>
      </w:r>
      <w:r w:rsidRPr="00B83DD5">
        <w:rPr>
          <w:rFonts w:cs="Times New Roman"/>
          <w:noProof/>
        </w:rPr>
        <w:t>”.</w:t>
      </w:r>
      <w:r w:rsidRPr="00DF0302">
        <w:rPr>
          <w:rFonts w:cs="Times New Roman"/>
        </w:rPr>
        <w:t xml:space="preserve"> (Note that we are creating one subdirectory “</w:t>
      </w:r>
      <w:r w:rsidRPr="00256D1B">
        <w:rPr>
          <w:rFonts w:cs="Times New Roman"/>
          <w:b/>
          <w:i/>
        </w:rPr>
        <w:t>assignment 1</w:t>
      </w:r>
      <w:r w:rsidRPr="00DF0302">
        <w:rPr>
          <w:rFonts w:cs="Times New Roman"/>
        </w:rPr>
        <w:t>” but not two subdirectories “assignment” and “1” )</w:t>
      </w:r>
    </w:p>
    <w:p w14:paraId="4C95BC29" w14:textId="49BC063F" w:rsidR="00CC1F17" w:rsidRDefault="00CC1F17" w:rsidP="00CC1F17">
      <w:pPr>
        <w:pStyle w:val="ListParagraph"/>
        <w:numPr>
          <w:ilvl w:val="1"/>
          <w:numId w:val="17"/>
        </w:numPr>
        <w:rPr>
          <w:rFonts w:cs="Times New Roman"/>
        </w:rPr>
      </w:pPr>
      <w:r>
        <w:rPr>
          <w:rFonts w:cs="Times New Roman"/>
        </w:rPr>
        <w:t xml:space="preserve">mkdir -p </w:t>
      </w:r>
      <w:r w:rsidR="001671B5">
        <w:rPr>
          <w:rFonts w:cs="Times New Roman"/>
        </w:rPr>
        <w:t>“assignmen</w:t>
      </w:r>
      <w:r w:rsidR="004F624E">
        <w:rPr>
          <w:rFonts w:cs="Times New Roman"/>
        </w:rPr>
        <w:t>ts/assignment 1”</w:t>
      </w:r>
    </w:p>
    <w:p w14:paraId="68C7CD01" w14:textId="78CACF39" w:rsidR="006A5784" w:rsidRPr="006A5784" w:rsidRDefault="006A5784" w:rsidP="006A5784">
      <w:pPr>
        <w:pStyle w:val="ListParagraph"/>
        <w:numPr>
          <w:ilvl w:val="0"/>
          <w:numId w:val="17"/>
        </w:numPr>
        <w:rPr>
          <w:rFonts w:cs="Times New Roman"/>
        </w:rPr>
      </w:pPr>
      <w:r w:rsidRPr="006A5784">
        <w:rPr>
          <w:rFonts w:cs="Times New Roman"/>
        </w:rPr>
        <w:t>Remove the directory “</w:t>
      </w:r>
      <w:r w:rsidRPr="006A5784">
        <w:rPr>
          <w:rFonts w:cs="Times New Roman"/>
          <w:b/>
          <w:i/>
        </w:rPr>
        <w:t>assignments</w:t>
      </w:r>
      <w:r w:rsidRPr="006A5784">
        <w:rPr>
          <w:rFonts w:cs="Times New Roman"/>
        </w:rPr>
        <w:t>” and all its subdirectories.</w:t>
      </w:r>
    </w:p>
    <w:p w14:paraId="177CAF9A" w14:textId="235DE547" w:rsidR="00B33535" w:rsidRPr="006A5784" w:rsidRDefault="00B31278" w:rsidP="00B33535">
      <w:pPr>
        <w:pStyle w:val="ListParagraph"/>
        <w:numPr>
          <w:ilvl w:val="1"/>
          <w:numId w:val="17"/>
        </w:numPr>
        <w:rPr>
          <w:rFonts w:cs="Times New Roman"/>
        </w:rPr>
      </w:pPr>
      <w:r>
        <w:rPr>
          <w:rFonts w:cs="Times New Roman"/>
        </w:rPr>
        <w:t>rm -r assignments</w:t>
      </w:r>
    </w:p>
    <w:p w14:paraId="182522AE" w14:textId="3CF1A3B4" w:rsidR="00EB79A6" w:rsidRDefault="007C35B3" w:rsidP="00EB79A6">
      <w:pPr>
        <w:rPr>
          <w:rFonts w:cs="Times New Roman"/>
          <w:lang w:eastAsia="zh-HK"/>
        </w:rPr>
      </w:pPr>
      <w:r>
        <w:rPr>
          <w:rFonts w:cs="Times New Roman"/>
          <w:b/>
          <w:noProof/>
          <w:lang w:eastAsia="zh-HK"/>
        </w:rPr>
        <w:pict w14:anchorId="0E7F1913">
          <v:rect id="_x0000_i1028" alt="" style="width:523.3pt;height:.05pt;mso-width-percent:0;mso-height-percent:0;mso-width-percent:0;mso-height-percent:0" o:hralign="center" o:hrstd="t" o:hr="t" fillcolor="#a0a0a0" stroked="f"/>
        </w:pict>
      </w:r>
    </w:p>
    <w:p w14:paraId="7E0ED910" w14:textId="77777777" w:rsidR="006A5784" w:rsidRPr="00DF0302" w:rsidRDefault="006A5784" w:rsidP="006A5784">
      <w:pPr>
        <w:rPr>
          <w:rFonts w:cs="Times New Roman"/>
          <w:b/>
          <w:lang w:eastAsia="zh-HK"/>
        </w:rPr>
      </w:pPr>
      <w:r w:rsidRPr="00DF0302">
        <w:rPr>
          <w:rFonts w:cs="Times New Roman"/>
          <w:b/>
        </w:rPr>
        <w:t>Checkpoint 1.2</w:t>
      </w:r>
      <w:r>
        <w:rPr>
          <w:rFonts w:cs="Times New Roman"/>
          <w:b/>
        </w:rPr>
        <w:t>b</w:t>
      </w:r>
      <w:r w:rsidRPr="00DF0302">
        <w:rPr>
          <w:rFonts w:cs="Times New Roman"/>
          <w:b/>
        </w:rPr>
        <w:t xml:space="preserve"> </w:t>
      </w:r>
      <w:r w:rsidRPr="00DF0302">
        <w:rPr>
          <w:rFonts w:cs="Times New Roman"/>
          <w:b/>
          <w:color w:val="FF0000"/>
          <w:lang w:eastAsia="zh-HK"/>
        </w:rPr>
        <w:t>(Please submit your answer to Moodle)</w:t>
      </w:r>
    </w:p>
    <w:p w14:paraId="1AAA4150" w14:textId="77777777" w:rsidR="006A5784" w:rsidRPr="00AD57CB" w:rsidRDefault="006A5784" w:rsidP="006A5784">
      <w:pPr>
        <w:pStyle w:val="ListParagraph"/>
        <w:numPr>
          <w:ilvl w:val="0"/>
          <w:numId w:val="18"/>
        </w:numPr>
        <w:rPr>
          <w:rFonts w:cs="Times New Roman"/>
        </w:rPr>
      </w:pPr>
      <w:r>
        <w:rPr>
          <w:rFonts w:cs="Times New Roman"/>
        </w:rPr>
        <w:t xml:space="preserve">Use SSH to login to </w:t>
      </w:r>
      <w:r w:rsidRPr="00AF5AE8">
        <w:rPr>
          <w:rFonts w:cs="Times New Roman"/>
          <w:b/>
        </w:rPr>
        <w:t>i.cs.hku.hk</w:t>
      </w:r>
      <w:r>
        <w:rPr>
          <w:rFonts w:cs="Times New Roman"/>
        </w:rPr>
        <w:t xml:space="preserve"> with your CS account. </w:t>
      </w:r>
      <w:r w:rsidRPr="005329AB">
        <w:rPr>
          <w:rFonts w:cs="Times New Roman"/>
        </w:rPr>
        <w:t xml:space="preserve">The </w:t>
      </w:r>
      <w:r w:rsidRPr="00AF5AE8">
        <w:rPr>
          <w:rFonts w:cs="Times New Roman"/>
          <w:i/>
        </w:rPr>
        <w:t>/public_html</w:t>
      </w:r>
      <w:r w:rsidRPr="005329AB">
        <w:rPr>
          <w:rFonts w:cs="Times New Roman"/>
        </w:rPr>
        <w:t xml:space="preserve"> directory is your web directory. </w:t>
      </w:r>
    </w:p>
    <w:p w14:paraId="10984F57" w14:textId="77777777" w:rsidR="006A5784" w:rsidRDefault="006A5784" w:rsidP="006A5784">
      <w:pPr>
        <w:pStyle w:val="ListParagraph"/>
        <w:ind w:left="360" w:firstLine="0"/>
        <w:rPr>
          <w:rFonts w:cs="Times New Roman"/>
        </w:rPr>
      </w:pPr>
      <w:r w:rsidRPr="00B545BA">
        <w:rPr>
          <w:rFonts w:cs="Times New Roman"/>
        </w:rPr>
        <w:t xml:space="preserve">If we create a file </w:t>
      </w:r>
      <w:r w:rsidRPr="008E6B44">
        <w:rPr>
          <w:rFonts w:cs="Times New Roman"/>
          <w:i/>
        </w:rPr>
        <w:t>hello.txt</w:t>
      </w:r>
      <w:r w:rsidRPr="00B545BA">
        <w:rPr>
          <w:rFonts w:cs="Times New Roman"/>
        </w:rPr>
        <w:t xml:space="preserve"> under </w:t>
      </w:r>
      <w:r w:rsidRPr="00AF5AE8">
        <w:rPr>
          <w:rFonts w:cs="Times New Roman"/>
          <w:i/>
        </w:rPr>
        <w:t>/public_html</w:t>
      </w:r>
      <w:r w:rsidRPr="00B545BA">
        <w:rPr>
          <w:rFonts w:cs="Times New Roman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A5784" w14:paraId="31383D9A" w14:textId="77777777" w:rsidTr="00111E3A">
        <w:tc>
          <w:tcPr>
            <w:tcW w:w="10230" w:type="dxa"/>
          </w:tcPr>
          <w:p w14:paraId="3E2875B4" w14:textId="77777777" w:rsidR="006A5784" w:rsidRDefault="006A5784" w:rsidP="00111E3A">
            <w:pPr>
              <w:pStyle w:val="ListParagraph"/>
              <w:ind w:left="0" w:firstLine="0"/>
              <w:rPr>
                <w:rFonts w:cs="Times New Roman"/>
              </w:rPr>
            </w:pPr>
            <w:r>
              <w:rPr>
                <w:rFonts w:ascii="Consolas" w:hAnsi="Consolas" w:cs="Times New Roman"/>
              </w:rPr>
              <w:t xml:space="preserve">$ </w:t>
            </w:r>
            <w:r w:rsidRPr="005329AB">
              <w:rPr>
                <w:rFonts w:ascii="Consolas" w:hAnsi="Consolas" w:cs="Times New Roman"/>
              </w:rPr>
              <w:t xml:space="preserve">cd </w:t>
            </w:r>
            <w:r>
              <w:rPr>
                <w:rFonts w:ascii="Consolas" w:hAnsi="Consolas" w:cs="Times New Roman"/>
              </w:rPr>
              <w:t>~/</w:t>
            </w:r>
            <w:r w:rsidRPr="005329AB">
              <w:rPr>
                <w:rFonts w:ascii="Consolas" w:hAnsi="Consolas" w:cs="Times New Roman"/>
              </w:rPr>
              <w:t>public_html</w:t>
            </w:r>
          </w:p>
        </w:tc>
      </w:tr>
      <w:tr w:rsidR="006A5784" w14:paraId="79325337" w14:textId="77777777" w:rsidTr="00111E3A">
        <w:tc>
          <w:tcPr>
            <w:tcW w:w="10230" w:type="dxa"/>
          </w:tcPr>
          <w:p w14:paraId="55A01429" w14:textId="77777777" w:rsidR="006A5784" w:rsidRDefault="006A5784" w:rsidP="00111E3A">
            <w:pPr>
              <w:pStyle w:val="ListParagraph"/>
              <w:ind w:left="0" w:firstLine="0"/>
              <w:rPr>
                <w:rFonts w:cs="Times New Roman"/>
              </w:rPr>
            </w:pPr>
            <w:r>
              <w:rPr>
                <w:rFonts w:ascii="Consolas" w:hAnsi="Consolas" w:cs="Times New Roman"/>
              </w:rPr>
              <w:t>$ vi hello.txt</w:t>
            </w:r>
          </w:p>
        </w:tc>
      </w:tr>
    </w:tbl>
    <w:p w14:paraId="1AAF5B85" w14:textId="77777777" w:rsidR="006A5784" w:rsidRDefault="006A5784" w:rsidP="006A5784">
      <w:pPr>
        <w:pStyle w:val="ListParagraph"/>
        <w:ind w:left="360" w:firstLine="0"/>
        <w:rPr>
          <w:rFonts w:cs="Times New Roman"/>
        </w:rPr>
      </w:pPr>
      <w:r w:rsidRPr="00B545BA">
        <w:rPr>
          <w:rFonts w:cs="Times New Roman"/>
        </w:rPr>
        <w:t>With the following content</w:t>
      </w:r>
    </w:p>
    <w:tbl>
      <w:tblPr>
        <w:tblStyle w:val="TableGrid"/>
        <w:tblW w:w="9870" w:type="dxa"/>
        <w:tblInd w:w="360" w:type="dxa"/>
        <w:tblLook w:val="04A0" w:firstRow="1" w:lastRow="0" w:firstColumn="1" w:lastColumn="0" w:noHBand="0" w:noVBand="1"/>
      </w:tblPr>
      <w:tblGrid>
        <w:gridCol w:w="9870"/>
      </w:tblGrid>
      <w:tr w:rsidR="006A5784" w14:paraId="1EDA15A0" w14:textId="77777777" w:rsidTr="00111E3A">
        <w:tc>
          <w:tcPr>
            <w:tcW w:w="9870" w:type="dxa"/>
          </w:tcPr>
          <w:p w14:paraId="5456BE94" w14:textId="77777777" w:rsidR="006A5784" w:rsidRDefault="006A5784" w:rsidP="00111E3A">
            <w:pPr>
              <w:pStyle w:val="ListParagraph"/>
              <w:ind w:left="0" w:firstLine="0"/>
              <w:rPr>
                <w:rFonts w:cs="Times New Roman"/>
              </w:rPr>
            </w:pPr>
            <w:r>
              <w:rPr>
                <w:rFonts w:cs="Times New Roman"/>
              </w:rPr>
              <w:t>Hello, my name is Kit.</w:t>
            </w:r>
          </w:p>
        </w:tc>
      </w:tr>
    </w:tbl>
    <w:p w14:paraId="2F7C5725" w14:textId="77777777" w:rsidR="006A5784" w:rsidRDefault="006A5784" w:rsidP="006A5784">
      <w:pPr>
        <w:pStyle w:val="ListParagraph"/>
        <w:ind w:left="360" w:firstLine="0"/>
        <w:rPr>
          <w:rFonts w:cs="Times New Roman"/>
        </w:rPr>
      </w:pPr>
    </w:p>
    <w:p w14:paraId="5027ECE0" w14:textId="77777777" w:rsidR="006A5784" w:rsidRDefault="006A5784" w:rsidP="006A5784">
      <w:pPr>
        <w:pStyle w:val="ListParagraph"/>
        <w:ind w:left="360" w:firstLine="0"/>
        <w:rPr>
          <w:rFonts w:cs="Times New Roman"/>
        </w:rPr>
      </w:pPr>
      <w:r>
        <w:rPr>
          <w:rFonts w:cs="Times New Roman"/>
        </w:rPr>
        <w:t xml:space="preserve">We can browser the </w:t>
      </w:r>
      <w:r w:rsidRPr="008E6B44">
        <w:rPr>
          <w:rFonts w:cs="Times New Roman"/>
          <w:i/>
        </w:rPr>
        <w:t>hello.txt</w:t>
      </w:r>
      <w:r>
        <w:rPr>
          <w:rFonts w:cs="Times New Roman"/>
        </w:rPr>
        <w:t xml:space="preserve"> using the following URL:</w:t>
      </w:r>
    </w:p>
    <w:p w14:paraId="26B71D53" w14:textId="77777777" w:rsidR="006A5784" w:rsidRDefault="006A5784" w:rsidP="006A5784">
      <w:pPr>
        <w:pStyle w:val="ListParagraph"/>
        <w:ind w:left="360" w:firstLine="0"/>
        <w:rPr>
          <w:rFonts w:cs="Times New Roman"/>
        </w:rPr>
      </w:pPr>
      <w:r w:rsidRPr="001A40FE">
        <w:rPr>
          <w:b/>
        </w:rPr>
        <w:t>http://</w:t>
      </w:r>
      <w:r w:rsidRPr="001A40FE">
        <w:rPr>
          <w:rFonts w:hint="eastAsia"/>
          <w:b/>
        </w:rPr>
        <w:t>www</w:t>
      </w:r>
      <w:r w:rsidRPr="001A40FE">
        <w:rPr>
          <w:b/>
        </w:rPr>
        <w:t>.cs.hku.hk/~</w:t>
      </w:r>
      <w:r w:rsidRPr="001A40FE">
        <w:rPr>
          <w:b/>
          <w:i/>
        </w:rPr>
        <w:t>[yourCSID]</w:t>
      </w:r>
      <w:r w:rsidRPr="001A40FE">
        <w:rPr>
          <w:b/>
        </w:rPr>
        <w:t>/hello.txt</w:t>
      </w:r>
      <w:r>
        <w:t xml:space="preserve"> </w:t>
      </w:r>
      <w:r w:rsidRPr="00AD57CB">
        <w:rPr>
          <w:rFonts w:cs="Times New Roman"/>
        </w:rPr>
        <w:t xml:space="preserve">where </w:t>
      </w:r>
      <w:r w:rsidRPr="001A40FE">
        <w:rPr>
          <w:rFonts w:cs="Times New Roman"/>
          <w:i/>
        </w:rPr>
        <w:t>[yourCSID]</w:t>
      </w:r>
      <w:r w:rsidRPr="00AD57CB">
        <w:rPr>
          <w:rFonts w:cs="Times New Roman"/>
        </w:rPr>
        <w:t xml:space="preserve"> is your CS account ID.</w:t>
      </w:r>
      <w:r>
        <w:rPr>
          <w:rFonts w:cs="Times New Roman"/>
        </w:rPr>
        <w:t xml:space="preserve"> (“~” should be kept)</w:t>
      </w:r>
    </w:p>
    <w:p w14:paraId="59ECCBB9" w14:textId="77777777" w:rsidR="006A5784" w:rsidRPr="00724B0A" w:rsidRDefault="006A5784" w:rsidP="006A5784">
      <w:pPr>
        <w:rPr>
          <w:rFonts w:cs="Times New Roman"/>
        </w:rPr>
      </w:pPr>
    </w:p>
    <w:p w14:paraId="6C50587D" w14:textId="77777777" w:rsidR="006A5784" w:rsidRPr="00B545BA" w:rsidRDefault="006A5784" w:rsidP="006A5784">
      <w:pPr>
        <w:pStyle w:val="ListParagraph"/>
        <w:numPr>
          <w:ilvl w:val="1"/>
          <w:numId w:val="18"/>
        </w:numPr>
        <w:rPr>
          <w:rFonts w:cs="Times New Roman"/>
        </w:rPr>
      </w:pPr>
      <w:r w:rsidRPr="00B545BA">
        <w:rPr>
          <w:rFonts w:cs="Times New Roman"/>
        </w:rPr>
        <w:t xml:space="preserve">Can we view the file </w:t>
      </w:r>
      <w:r w:rsidRPr="008E6B44">
        <w:rPr>
          <w:rFonts w:cs="Times New Roman"/>
          <w:i/>
        </w:rPr>
        <w:t>hello.txt</w:t>
      </w:r>
      <w:r w:rsidRPr="00B545BA">
        <w:rPr>
          <w:rFonts w:cs="Times New Roman"/>
        </w:rPr>
        <w:t xml:space="preserve"> through a browser if we execute the following command under </w:t>
      </w:r>
      <w:r>
        <w:rPr>
          <w:rFonts w:cs="Times New Roman"/>
        </w:rPr>
        <w:t>~</w:t>
      </w:r>
      <w:r w:rsidRPr="003757C5">
        <w:rPr>
          <w:rFonts w:cs="Times New Roman"/>
          <w:b/>
        </w:rPr>
        <w:t>/public_html</w:t>
      </w:r>
      <w:r w:rsidRPr="00B545BA">
        <w:rPr>
          <w:rFonts w:cs="Times New Roman"/>
        </w:rPr>
        <w:t>? Explain your answer.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9376"/>
      </w:tblGrid>
      <w:tr w:rsidR="006A5784" w14:paraId="2C1366E5" w14:textId="77777777" w:rsidTr="00111E3A">
        <w:tc>
          <w:tcPr>
            <w:tcW w:w="10230" w:type="dxa"/>
          </w:tcPr>
          <w:p w14:paraId="615F9CE8" w14:textId="77777777" w:rsidR="006A5784" w:rsidRPr="00B545BA" w:rsidRDefault="006A5784" w:rsidP="00111E3A">
            <w:pPr>
              <w:rPr>
                <w:rFonts w:ascii="Consolas" w:hAnsi="Consolas" w:cs="Times New Roman"/>
              </w:rPr>
            </w:pPr>
            <w:r w:rsidRPr="00B545BA">
              <w:rPr>
                <w:rFonts w:ascii="Consolas" w:hAnsi="Consolas" w:cs="Times New Roman"/>
              </w:rPr>
              <w:t>$chmod o-x hello.txt</w:t>
            </w:r>
          </w:p>
        </w:tc>
      </w:tr>
    </w:tbl>
    <w:p w14:paraId="7F5F2745" w14:textId="5623139B" w:rsidR="006A5784" w:rsidRDefault="006A5784" w:rsidP="006A5784">
      <w:pPr>
        <w:pStyle w:val="ListParagraph"/>
        <w:ind w:left="1080" w:firstLine="0"/>
        <w:rPr>
          <w:rFonts w:cs="Times New Roman"/>
        </w:rPr>
      </w:pPr>
    </w:p>
    <w:p w14:paraId="1AB3F2FC" w14:textId="77B24266" w:rsidR="00DD7218" w:rsidRDefault="00DD7218" w:rsidP="006A5784">
      <w:pPr>
        <w:pStyle w:val="ListParagraph"/>
        <w:ind w:left="1080" w:firstLine="0"/>
        <w:rPr>
          <w:rFonts w:cs="Times New Roman"/>
        </w:rPr>
      </w:pPr>
      <w:r>
        <w:rPr>
          <w:rFonts w:cs="Times New Roman"/>
        </w:rPr>
        <w:lastRenderedPageBreak/>
        <w:t>Yes. With the above chmod command, we merely remove an other user’s permission to execute the .txt file (which does nothing to affect their read permission).</w:t>
      </w:r>
    </w:p>
    <w:p w14:paraId="0072783C" w14:textId="77777777" w:rsidR="006A5784" w:rsidRDefault="006A5784" w:rsidP="006A5784">
      <w:pPr>
        <w:pStyle w:val="ListParagraph"/>
        <w:numPr>
          <w:ilvl w:val="1"/>
          <w:numId w:val="18"/>
        </w:numPr>
        <w:rPr>
          <w:rFonts w:cs="Times New Roman"/>
        </w:rPr>
      </w:pPr>
      <w:r w:rsidRPr="00B545BA">
        <w:rPr>
          <w:rFonts w:cs="Times New Roman"/>
        </w:rPr>
        <w:t xml:space="preserve">What will happen if we execute the following command under </w:t>
      </w:r>
      <w:r>
        <w:rPr>
          <w:rFonts w:cs="Times New Roman"/>
          <w:b/>
        </w:rPr>
        <w:t>~</w:t>
      </w:r>
      <w:r w:rsidRPr="003757C5">
        <w:rPr>
          <w:rFonts w:cs="Times New Roman"/>
          <w:b/>
        </w:rPr>
        <w:t>/public_html</w:t>
      </w:r>
      <w:r w:rsidRPr="00B545BA">
        <w:rPr>
          <w:rFonts w:cs="Times New Roman"/>
        </w:rPr>
        <w:t>? Explain your answer.</w:t>
      </w:r>
    </w:p>
    <w:tbl>
      <w:tblPr>
        <w:tblStyle w:val="TableGrid"/>
        <w:tblW w:w="9150" w:type="dxa"/>
        <w:tblInd w:w="1080" w:type="dxa"/>
        <w:tblLook w:val="04A0" w:firstRow="1" w:lastRow="0" w:firstColumn="1" w:lastColumn="0" w:noHBand="0" w:noVBand="1"/>
      </w:tblPr>
      <w:tblGrid>
        <w:gridCol w:w="9150"/>
      </w:tblGrid>
      <w:tr w:rsidR="006A5784" w14:paraId="0B8C3893" w14:textId="77777777" w:rsidTr="00111E3A">
        <w:tc>
          <w:tcPr>
            <w:tcW w:w="9150" w:type="dxa"/>
          </w:tcPr>
          <w:p w14:paraId="427B3425" w14:textId="77777777" w:rsidR="006A5784" w:rsidRDefault="006A5784" w:rsidP="00111E3A">
            <w:pPr>
              <w:pStyle w:val="ListParagraph"/>
              <w:ind w:left="0" w:firstLine="0"/>
              <w:rPr>
                <w:rFonts w:cs="Times New Roman"/>
              </w:rPr>
            </w:pPr>
            <w:r w:rsidRPr="00B545BA">
              <w:rPr>
                <w:rFonts w:ascii="Consolas" w:hAnsi="Consolas" w:cs="Times New Roman"/>
              </w:rPr>
              <w:t>$chmod o-</w:t>
            </w:r>
            <w:r>
              <w:rPr>
                <w:rFonts w:ascii="Consolas" w:hAnsi="Consolas" w:cs="Times New Roman"/>
              </w:rPr>
              <w:t>r</w:t>
            </w:r>
            <w:r w:rsidRPr="00B545BA">
              <w:rPr>
                <w:rFonts w:ascii="Consolas" w:hAnsi="Consolas" w:cs="Times New Roman"/>
              </w:rPr>
              <w:t xml:space="preserve"> hello.txt</w:t>
            </w:r>
          </w:p>
        </w:tc>
      </w:tr>
    </w:tbl>
    <w:p w14:paraId="1D632922" w14:textId="77D90DFD" w:rsidR="006A5784" w:rsidRDefault="00DD7218" w:rsidP="006A5784">
      <w:pPr>
        <w:pStyle w:val="ListParagraph"/>
        <w:ind w:left="1080" w:firstLine="0"/>
        <w:rPr>
          <w:rFonts w:cs="Times New Roman"/>
        </w:rPr>
      </w:pPr>
      <w:r>
        <w:rPr>
          <w:rFonts w:cs="Times New Roman"/>
        </w:rPr>
        <w:t>Other (non-owner) users will no longer be able to read our text file.</w:t>
      </w:r>
    </w:p>
    <w:p w14:paraId="7922A0E5" w14:textId="77777777" w:rsidR="00DD7218" w:rsidRDefault="00DD7218" w:rsidP="006A5784">
      <w:pPr>
        <w:pStyle w:val="ListParagraph"/>
        <w:ind w:left="1080" w:firstLine="0"/>
        <w:rPr>
          <w:rFonts w:cs="Times New Roman"/>
        </w:rPr>
      </w:pPr>
    </w:p>
    <w:p w14:paraId="002DCD01" w14:textId="2586903F" w:rsidR="006A5784" w:rsidRDefault="006A5784" w:rsidP="006A5784">
      <w:pPr>
        <w:pStyle w:val="ListParagraph"/>
        <w:numPr>
          <w:ilvl w:val="1"/>
          <w:numId w:val="18"/>
        </w:numPr>
        <w:rPr>
          <w:rFonts w:cs="Times New Roman"/>
        </w:rPr>
      </w:pPr>
      <w:r w:rsidRPr="00B545BA">
        <w:rPr>
          <w:rFonts w:cs="Times New Roman"/>
        </w:rPr>
        <w:t xml:space="preserve">What is the command to set </w:t>
      </w:r>
      <w:r w:rsidRPr="00AC474D">
        <w:rPr>
          <w:rFonts w:cs="Times New Roman"/>
          <w:i/>
        </w:rPr>
        <w:t>hello.txt</w:t>
      </w:r>
      <w:r w:rsidRPr="00B545BA">
        <w:rPr>
          <w:rFonts w:cs="Times New Roman"/>
        </w:rPr>
        <w:t xml:space="preserve"> to be able to be browsed by everyone, but not to altered nor executed by everyone?</w:t>
      </w:r>
    </w:p>
    <w:p w14:paraId="365875B6" w14:textId="33600381" w:rsidR="00104047" w:rsidRDefault="00104047" w:rsidP="00104047">
      <w:pPr>
        <w:pStyle w:val="ListParagraph"/>
        <w:numPr>
          <w:ilvl w:val="2"/>
          <w:numId w:val="18"/>
        </w:numPr>
        <w:rPr>
          <w:rFonts w:cs="Times New Roman"/>
        </w:rPr>
      </w:pPr>
      <w:r>
        <w:rPr>
          <w:rFonts w:cs="Times New Roman"/>
        </w:rPr>
        <w:t>chmod o+r hello.txt</w:t>
      </w:r>
    </w:p>
    <w:p w14:paraId="781E560F" w14:textId="77777777" w:rsidR="006A5784" w:rsidRPr="00F53155" w:rsidRDefault="006A5784" w:rsidP="006A5784">
      <w:pPr>
        <w:rPr>
          <w:rFonts w:cs="Times New Roman"/>
        </w:rPr>
      </w:pPr>
    </w:p>
    <w:p w14:paraId="3ED86E38" w14:textId="77777777" w:rsidR="006A5784" w:rsidRDefault="006A5784" w:rsidP="006A5784">
      <w:pPr>
        <w:pStyle w:val="ListParagraph"/>
        <w:numPr>
          <w:ilvl w:val="0"/>
          <w:numId w:val="18"/>
        </w:numPr>
        <w:rPr>
          <w:rFonts w:cs="Times New Roman"/>
        </w:rPr>
      </w:pPr>
      <w:r w:rsidRPr="00B545BA">
        <w:rPr>
          <w:rFonts w:cs="Times New Roman"/>
          <w:b/>
        </w:rPr>
        <w:t>[Self-learning question]</w:t>
      </w:r>
      <w:r>
        <w:rPr>
          <w:rFonts w:cs="Times New Roman"/>
        </w:rPr>
        <w:t xml:space="preserve"> - </w:t>
      </w:r>
      <w:r w:rsidRPr="00B545BA">
        <w:rPr>
          <w:rFonts w:cs="Times New Roman"/>
        </w:rPr>
        <w:t xml:space="preserve">You need to search for the information </w:t>
      </w:r>
      <w:r>
        <w:rPr>
          <w:rFonts w:cs="Times New Roman"/>
          <w:noProof/>
        </w:rPr>
        <w:t>o</w:t>
      </w:r>
      <w:r w:rsidRPr="0075147F">
        <w:rPr>
          <w:rFonts w:cs="Times New Roman"/>
          <w:noProof/>
        </w:rPr>
        <w:t>n</w:t>
      </w:r>
      <w:r w:rsidRPr="00B545BA">
        <w:rPr>
          <w:rFonts w:cs="Times New Roman"/>
        </w:rPr>
        <w:t xml:space="preserve"> the Internet to answer this question.</w:t>
      </w:r>
    </w:p>
    <w:p w14:paraId="10092A72" w14:textId="77777777" w:rsidR="006A5784" w:rsidRDefault="006A5784" w:rsidP="006A5784">
      <w:pPr>
        <w:pStyle w:val="ListParagraph"/>
        <w:ind w:left="360" w:firstLine="0"/>
        <w:rPr>
          <w:rFonts w:cs="Times New Roman"/>
        </w:rPr>
      </w:pPr>
      <w:r w:rsidRPr="007D6BF1">
        <w:rPr>
          <w:rFonts w:cs="Times New Roman"/>
        </w:rPr>
        <w:t>There is another way to modify the permission, which is called the Absolute mode.</w:t>
      </w:r>
    </w:p>
    <w:p w14:paraId="4AAE118F" w14:textId="33FCE1F0" w:rsidR="006A5784" w:rsidRDefault="006A5784" w:rsidP="006A5784">
      <w:pPr>
        <w:pStyle w:val="ListParagraph"/>
        <w:numPr>
          <w:ilvl w:val="1"/>
          <w:numId w:val="18"/>
        </w:numPr>
        <w:rPr>
          <w:rFonts w:cs="Times New Roman"/>
        </w:rPr>
      </w:pPr>
      <w:r>
        <w:rPr>
          <w:rFonts w:cs="Times New Roman"/>
        </w:rPr>
        <w:t>E</w:t>
      </w:r>
      <w:r w:rsidRPr="007D6BF1">
        <w:rPr>
          <w:rFonts w:cs="Times New Roman"/>
        </w:rPr>
        <w:t xml:space="preserve">xplain the meaning of </w:t>
      </w:r>
      <w:r w:rsidRPr="00B83DD5">
        <w:rPr>
          <w:rFonts w:ascii="Consolas" w:hAnsi="Consolas" w:cs="Times New Roman"/>
          <w:noProof/>
          <w:bdr w:val="single" w:sz="4" w:space="0" w:color="auto"/>
        </w:rPr>
        <w:t>chmod</w:t>
      </w:r>
      <w:r w:rsidRPr="00AD57CB">
        <w:rPr>
          <w:rFonts w:ascii="Consolas" w:hAnsi="Consolas" w:cs="Times New Roman"/>
          <w:bdr w:val="single" w:sz="4" w:space="0" w:color="auto"/>
        </w:rPr>
        <w:t xml:space="preserve"> 666 hello.txt</w:t>
      </w:r>
    </w:p>
    <w:p w14:paraId="08B28A81" w14:textId="0E789F7E" w:rsidR="00093234" w:rsidRPr="00093234" w:rsidRDefault="009A6318" w:rsidP="00093234">
      <w:pPr>
        <w:pStyle w:val="ListParagraph"/>
        <w:numPr>
          <w:ilvl w:val="2"/>
          <w:numId w:val="18"/>
        </w:numPr>
        <w:rPr>
          <w:rFonts w:cs="Times New Roman"/>
        </w:rPr>
      </w:pPr>
      <w:r w:rsidRPr="002774D6">
        <w:rPr>
          <w:rFonts w:cs="Times New Roman"/>
        </w:rPr>
        <w:t>The chmod command makes changes to a file’s file mode</w:t>
      </w:r>
      <w:r w:rsidR="009F4580" w:rsidRPr="002774D6">
        <w:rPr>
          <w:rFonts w:cs="Times New Roman"/>
        </w:rPr>
        <w:t xml:space="preserve"> bits. There are at least two ways to g</w:t>
      </w:r>
      <w:r w:rsidR="002774D6">
        <w:rPr>
          <w:rFonts w:cs="Times New Roman"/>
        </w:rPr>
        <w:t>o about this. Using</w:t>
      </w:r>
      <w:r w:rsidR="00A65AAE">
        <w:rPr>
          <w:rFonts w:cs="Times New Roman"/>
        </w:rPr>
        <w:t xml:space="preserve"> a symbolic representation with characters of the alphabet and mathematical operators (seen above), or changing the bits directly and absolutely with new bits</w:t>
      </w:r>
      <w:r w:rsidR="00AB18DD">
        <w:rPr>
          <w:rFonts w:cs="Times New Roman"/>
        </w:rPr>
        <w:t xml:space="preserve"> (using octal; i.e. base-8 numbers)</w:t>
      </w:r>
      <w:r w:rsidR="00093234">
        <w:rPr>
          <w:rFonts w:cs="Times New Roman"/>
        </w:rPr>
        <w:t>. The command above changes hello.txt’s fil</w:t>
      </w:r>
      <w:r w:rsidR="00135B84">
        <w:rPr>
          <w:rFonts w:cs="Times New Roman"/>
        </w:rPr>
        <w:t xml:space="preserve">e mode to ‘all users can </w:t>
      </w:r>
      <w:r w:rsidR="006A769B">
        <w:rPr>
          <w:rFonts w:cs="Times New Roman"/>
        </w:rPr>
        <w:t>read/write but cannot execute the file/folder.</w:t>
      </w:r>
    </w:p>
    <w:p w14:paraId="12E472FE" w14:textId="448B5819" w:rsidR="006A5784" w:rsidRDefault="006A5784" w:rsidP="006A5784">
      <w:pPr>
        <w:pStyle w:val="ListParagraph"/>
        <w:numPr>
          <w:ilvl w:val="1"/>
          <w:numId w:val="18"/>
        </w:numPr>
        <w:rPr>
          <w:rFonts w:cs="Times New Roman"/>
        </w:rPr>
      </w:pPr>
      <w:r w:rsidRPr="007D6BF1">
        <w:rPr>
          <w:rFonts w:cs="Times New Roman"/>
        </w:rPr>
        <w:t xml:space="preserve">Explain the meaning of </w:t>
      </w:r>
      <w:r w:rsidRPr="00B83DD5">
        <w:rPr>
          <w:rFonts w:ascii="Consolas" w:hAnsi="Consolas" w:cs="Times New Roman"/>
          <w:noProof/>
          <w:bdr w:val="single" w:sz="4" w:space="0" w:color="auto"/>
        </w:rPr>
        <w:t>chmod</w:t>
      </w:r>
      <w:r w:rsidRPr="00AD57CB">
        <w:rPr>
          <w:rFonts w:ascii="Consolas" w:hAnsi="Consolas" w:cs="Times New Roman"/>
          <w:bdr w:val="single" w:sz="4" w:space="0" w:color="auto"/>
        </w:rPr>
        <w:t xml:space="preserve"> 700 hello.txt</w:t>
      </w:r>
    </w:p>
    <w:p w14:paraId="30BFA12F" w14:textId="33628F8E" w:rsidR="006A769B" w:rsidRDefault="0016625F" w:rsidP="0016625F">
      <w:pPr>
        <w:pStyle w:val="ListParagraph"/>
        <w:numPr>
          <w:ilvl w:val="2"/>
          <w:numId w:val="18"/>
        </w:numPr>
        <w:rPr>
          <w:rFonts w:cs="Times New Roman"/>
        </w:rPr>
      </w:pPr>
      <w:r>
        <w:rPr>
          <w:rFonts w:cs="Times New Roman"/>
          <w:sz w:val="20"/>
          <w:szCs w:val="20"/>
        </w:rPr>
        <w:t xml:space="preserve">Answer above holds. But </w:t>
      </w:r>
      <w:r w:rsidR="00F11B72">
        <w:rPr>
          <w:rFonts w:cs="Times New Roman"/>
          <w:sz w:val="20"/>
          <w:szCs w:val="20"/>
        </w:rPr>
        <w:t>hello.txt’s file mode is now set to ‘(only) owner can read, write, and execute’</w:t>
      </w:r>
    </w:p>
    <w:p w14:paraId="611C3E28" w14:textId="77777777" w:rsidR="006A5784" w:rsidRDefault="006A5784" w:rsidP="006A5784">
      <w:pPr>
        <w:pStyle w:val="ListParagraph"/>
        <w:numPr>
          <w:ilvl w:val="1"/>
          <w:numId w:val="18"/>
        </w:numPr>
        <w:rPr>
          <w:rFonts w:cs="Times New Roman"/>
        </w:rPr>
      </w:pPr>
      <w:r w:rsidRPr="007D6BF1">
        <w:rPr>
          <w:rFonts w:cs="Times New Roman"/>
        </w:rPr>
        <w:t xml:space="preserve">What is the </w:t>
      </w:r>
      <w:r w:rsidRPr="00B83DD5">
        <w:rPr>
          <w:rFonts w:ascii="Consolas" w:hAnsi="Consolas" w:cs="Times New Roman"/>
          <w:noProof/>
        </w:rPr>
        <w:t>chmod</w:t>
      </w:r>
      <w:r w:rsidRPr="007D6BF1">
        <w:rPr>
          <w:rFonts w:cs="Times New Roman"/>
        </w:rPr>
        <w:t xml:space="preserve"> command, in absolute mode, to set the following permission for </w:t>
      </w:r>
      <w:r w:rsidRPr="00AC474D">
        <w:rPr>
          <w:rFonts w:cs="Times New Roman"/>
          <w:i/>
        </w:rPr>
        <w:t>hello.txt</w:t>
      </w:r>
      <w:r w:rsidRPr="007D6BF1">
        <w:rPr>
          <w:rFonts w:cs="Times New Roman"/>
        </w:rPr>
        <w:t>?</w:t>
      </w:r>
    </w:p>
    <w:tbl>
      <w:tblPr>
        <w:tblStyle w:val="TableGrid"/>
        <w:tblW w:w="0" w:type="auto"/>
        <w:tblInd w:w="1330" w:type="dxa"/>
        <w:tblLook w:val="04A0" w:firstRow="1" w:lastRow="0" w:firstColumn="1" w:lastColumn="0" w:noHBand="0" w:noVBand="1"/>
      </w:tblPr>
      <w:tblGrid>
        <w:gridCol w:w="773"/>
        <w:gridCol w:w="784"/>
        <w:gridCol w:w="772"/>
        <w:gridCol w:w="773"/>
        <w:gridCol w:w="784"/>
        <w:gridCol w:w="772"/>
        <w:gridCol w:w="773"/>
        <w:gridCol w:w="785"/>
        <w:gridCol w:w="773"/>
      </w:tblGrid>
      <w:tr w:rsidR="006A5784" w:rsidRPr="00D747D0" w14:paraId="02562643" w14:textId="77777777" w:rsidTr="00111E3A">
        <w:tc>
          <w:tcPr>
            <w:tcW w:w="2329" w:type="dxa"/>
            <w:gridSpan w:val="3"/>
          </w:tcPr>
          <w:p w14:paraId="1389741A" w14:textId="77777777" w:rsidR="006A5784" w:rsidRPr="00D747D0" w:rsidRDefault="006A5784" w:rsidP="00111E3A">
            <w:pPr>
              <w:jc w:val="center"/>
              <w:rPr>
                <w:rFonts w:cs="Times New Roman"/>
                <w:b/>
              </w:rPr>
            </w:pPr>
            <w:r w:rsidRPr="00745ABF">
              <w:rPr>
                <w:rFonts w:cs="Times New Roman"/>
                <w:b/>
                <w:lang w:eastAsia="zh-HK"/>
              </w:rPr>
              <w:t>User</w:t>
            </w:r>
            <w:r w:rsidRPr="00D747D0">
              <w:rPr>
                <w:rFonts w:cs="Times New Roman"/>
              </w:rPr>
              <w:t xml:space="preserve"> </w:t>
            </w:r>
            <w:r w:rsidRPr="00D747D0">
              <w:rPr>
                <w:rFonts w:cs="Times New Roman"/>
                <w:b/>
              </w:rPr>
              <w:t>permissions</w:t>
            </w:r>
          </w:p>
        </w:tc>
        <w:tc>
          <w:tcPr>
            <w:tcW w:w="2329" w:type="dxa"/>
            <w:gridSpan w:val="3"/>
          </w:tcPr>
          <w:p w14:paraId="1B37CEAE" w14:textId="77777777" w:rsidR="006A5784" w:rsidRPr="00D747D0" w:rsidRDefault="006A5784" w:rsidP="00111E3A">
            <w:pPr>
              <w:jc w:val="center"/>
              <w:rPr>
                <w:rFonts w:cs="Times New Roman"/>
                <w:b/>
              </w:rPr>
            </w:pPr>
            <w:r w:rsidRPr="00D747D0">
              <w:rPr>
                <w:rFonts w:cs="Times New Roman"/>
                <w:b/>
              </w:rPr>
              <w:t>Group Permission</w:t>
            </w:r>
          </w:p>
        </w:tc>
        <w:tc>
          <w:tcPr>
            <w:tcW w:w="2331" w:type="dxa"/>
            <w:gridSpan w:val="3"/>
          </w:tcPr>
          <w:p w14:paraId="4700BCC2" w14:textId="77777777" w:rsidR="006A5784" w:rsidRPr="00D747D0" w:rsidRDefault="006A5784" w:rsidP="00111E3A">
            <w:pPr>
              <w:jc w:val="center"/>
              <w:rPr>
                <w:rFonts w:cs="Times New Roman"/>
                <w:b/>
              </w:rPr>
            </w:pPr>
            <w:r w:rsidRPr="00D747D0">
              <w:rPr>
                <w:rFonts w:cs="Times New Roman"/>
                <w:b/>
              </w:rPr>
              <w:t>Other permission</w:t>
            </w:r>
          </w:p>
        </w:tc>
      </w:tr>
      <w:tr w:rsidR="006A5784" w:rsidRPr="00D10F61" w14:paraId="1D02DBF9" w14:textId="77777777" w:rsidTr="00111E3A">
        <w:tc>
          <w:tcPr>
            <w:tcW w:w="773" w:type="dxa"/>
          </w:tcPr>
          <w:p w14:paraId="3E068C44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r</w:t>
            </w:r>
          </w:p>
        </w:tc>
        <w:tc>
          <w:tcPr>
            <w:tcW w:w="784" w:type="dxa"/>
          </w:tcPr>
          <w:p w14:paraId="1C3FE1D4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w</w:t>
            </w:r>
          </w:p>
        </w:tc>
        <w:tc>
          <w:tcPr>
            <w:tcW w:w="772" w:type="dxa"/>
          </w:tcPr>
          <w:p w14:paraId="59C73351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x</w:t>
            </w:r>
          </w:p>
        </w:tc>
        <w:tc>
          <w:tcPr>
            <w:tcW w:w="773" w:type="dxa"/>
          </w:tcPr>
          <w:p w14:paraId="4A089832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  <w:tc>
          <w:tcPr>
            <w:tcW w:w="784" w:type="dxa"/>
          </w:tcPr>
          <w:p w14:paraId="46C393F9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w</w:t>
            </w:r>
          </w:p>
        </w:tc>
        <w:tc>
          <w:tcPr>
            <w:tcW w:w="772" w:type="dxa"/>
          </w:tcPr>
          <w:p w14:paraId="5810A12E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  <w:tc>
          <w:tcPr>
            <w:tcW w:w="773" w:type="dxa"/>
          </w:tcPr>
          <w:p w14:paraId="110446DE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r</w:t>
            </w:r>
          </w:p>
        </w:tc>
        <w:tc>
          <w:tcPr>
            <w:tcW w:w="785" w:type="dxa"/>
          </w:tcPr>
          <w:p w14:paraId="6C1F6E5D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  <w:tc>
          <w:tcPr>
            <w:tcW w:w="773" w:type="dxa"/>
          </w:tcPr>
          <w:p w14:paraId="0CD9DD13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</w:tr>
    </w:tbl>
    <w:p w14:paraId="6A3469ED" w14:textId="672A1612" w:rsidR="006A5784" w:rsidRDefault="006A5784" w:rsidP="006A5784">
      <w:pPr>
        <w:rPr>
          <w:rFonts w:cs="Times New Roman"/>
          <w:lang w:eastAsia="zh-HK"/>
        </w:rPr>
      </w:pPr>
    </w:p>
    <w:p w14:paraId="549DA86C" w14:textId="2710899D" w:rsidR="00F11B72" w:rsidRDefault="00F11B72" w:rsidP="006A5784">
      <w:pPr>
        <w:rPr>
          <w:rFonts w:cs="Times New Roman"/>
          <w:lang w:eastAsia="zh-HK"/>
        </w:rPr>
      </w:pPr>
      <w:r>
        <w:rPr>
          <w:rFonts w:cs="Times New Roman"/>
          <w:lang w:eastAsia="zh-HK"/>
        </w:rPr>
        <w:tab/>
      </w:r>
      <w:r>
        <w:rPr>
          <w:rFonts w:cs="Times New Roman"/>
          <w:lang w:eastAsia="zh-HK"/>
        </w:rPr>
        <w:tab/>
        <w:t xml:space="preserve">Chmod </w:t>
      </w:r>
      <w:r w:rsidR="00FA6F35">
        <w:rPr>
          <w:rFonts w:cs="Times New Roman"/>
          <w:lang w:eastAsia="zh-HK"/>
        </w:rPr>
        <w:t>7</w:t>
      </w:r>
      <w:r w:rsidR="00B929B9">
        <w:rPr>
          <w:rFonts w:cs="Times New Roman"/>
          <w:lang w:eastAsia="zh-HK"/>
        </w:rPr>
        <w:t>24 hello.txt</w:t>
      </w:r>
    </w:p>
    <w:p w14:paraId="79AD07BD" w14:textId="7AE1EE6B" w:rsidR="006A5784" w:rsidRDefault="006A5784" w:rsidP="006A5784">
      <w:pPr>
        <w:pStyle w:val="ListParagraph"/>
        <w:numPr>
          <w:ilvl w:val="1"/>
          <w:numId w:val="18"/>
        </w:numPr>
      </w:pPr>
      <w:r w:rsidRPr="006A5784">
        <w:rPr>
          <w:rFonts w:cs="Times New Roman"/>
          <w:lang w:eastAsia="zh-HK"/>
        </w:rPr>
        <w:t xml:space="preserve">The administrator says that “One does not simply 777 their entire server”, explain what the problem is if we </w:t>
      </w:r>
      <w:r w:rsidRPr="006A5784">
        <w:rPr>
          <w:rFonts w:ascii="Consolas" w:hAnsi="Consolas" w:cs="Courier New"/>
          <w:noProof/>
          <w:bdr w:val="single" w:sz="4" w:space="0" w:color="auto"/>
          <w:lang w:eastAsia="zh-HK"/>
        </w:rPr>
        <w:t>chmod</w:t>
      </w:r>
      <w:r w:rsidRPr="006A5784">
        <w:rPr>
          <w:rFonts w:ascii="Consolas" w:hAnsi="Consolas" w:cs="Courier New"/>
          <w:bdr w:val="single" w:sz="4" w:space="0" w:color="auto"/>
          <w:lang w:eastAsia="zh-HK"/>
        </w:rPr>
        <w:t xml:space="preserve"> 777</w:t>
      </w:r>
      <w:r w:rsidRPr="006A5784">
        <w:rPr>
          <w:rFonts w:cs="Times New Roman"/>
          <w:lang w:eastAsia="zh-HK"/>
        </w:rPr>
        <w:t xml:space="preserve"> for all the files.</w:t>
      </w:r>
    </w:p>
    <w:p w14:paraId="4884690B" w14:textId="1F26D5AA" w:rsidR="00692656" w:rsidRDefault="00692656" w:rsidP="00692656">
      <w:pPr>
        <w:pStyle w:val="ListParagraph"/>
        <w:numPr>
          <w:ilvl w:val="2"/>
          <w:numId w:val="18"/>
        </w:numPr>
      </w:pPr>
      <w:r>
        <w:rPr>
          <w:rFonts w:cs="Times New Roman"/>
          <w:lang w:eastAsia="zh-HK"/>
        </w:rPr>
        <w:t>You make it so that every file in the server can be read, written, and executed by any user.</w:t>
      </w:r>
    </w:p>
    <w:p w14:paraId="7F5246D9" w14:textId="4F0252EB" w:rsidR="00724B0A" w:rsidRDefault="007C35B3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  <w:r>
        <w:rPr>
          <w:rFonts w:cs="Times New Roman"/>
          <w:b/>
          <w:noProof/>
          <w:lang w:eastAsia="zh-HK"/>
        </w:rPr>
        <w:pict w14:anchorId="24543F04">
          <v:rect id="_x0000_i1027" alt="" style="width:523.3pt;height:.05pt;mso-width-percent:0;mso-height-percent:0;mso-width-percent:0;mso-height-percent:0" o:hralign="center" o:hrstd="t" o:hr="t" fillcolor="#a0a0a0" stroked="f"/>
        </w:pict>
      </w:r>
    </w:p>
    <w:p w14:paraId="306BA5E3" w14:textId="77777777" w:rsidR="006B5004" w:rsidRPr="00F159B6" w:rsidRDefault="00724B0A" w:rsidP="006B5004">
      <w:pPr>
        <w:rPr>
          <w:rFonts w:cs="Times New Roman"/>
          <w:b/>
          <w:lang w:eastAsia="zh-HK"/>
        </w:rPr>
      </w:pPr>
      <w:r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  <w:br w:type="page"/>
      </w:r>
      <w:r w:rsidR="006B5004" w:rsidRPr="00F159B6">
        <w:rPr>
          <w:rFonts w:cs="Times New Roman"/>
          <w:b/>
          <w:lang w:eastAsia="zh-HK"/>
        </w:rPr>
        <w:lastRenderedPageBreak/>
        <w:t>Checkpoint 1.</w:t>
      </w:r>
      <w:r w:rsidR="006B5004">
        <w:rPr>
          <w:rFonts w:cs="Times New Roman"/>
          <w:b/>
          <w:lang w:eastAsia="zh-HK"/>
        </w:rPr>
        <w:t>3</w:t>
      </w:r>
      <w:r w:rsidR="006B5004" w:rsidRPr="00F159B6">
        <w:rPr>
          <w:rFonts w:cs="Times New Roman"/>
          <w:b/>
          <w:lang w:eastAsia="zh-HK"/>
        </w:rPr>
        <w:t xml:space="preserve"> </w:t>
      </w:r>
      <w:r w:rsidR="006B5004" w:rsidRPr="00F159B6">
        <w:rPr>
          <w:rFonts w:cs="Times New Roman"/>
          <w:b/>
          <w:color w:val="FF0000"/>
          <w:lang w:eastAsia="zh-HK"/>
        </w:rPr>
        <w:t>(Please submit your answer to Moodle)</w:t>
      </w:r>
    </w:p>
    <w:p w14:paraId="06FBA570" w14:textId="2EBEB15D" w:rsidR="006B5004" w:rsidRDefault="006B5004" w:rsidP="006B5004">
      <w:pPr>
        <w:rPr>
          <w:lang w:eastAsia="zh-HK"/>
        </w:rPr>
      </w:pPr>
      <w:r w:rsidRPr="006B62FD">
        <w:rPr>
          <w:lang w:eastAsia="zh-HK"/>
        </w:rPr>
        <w:t xml:space="preserve">Now you may have a doubt: I understand how </w:t>
      </w:r>
      <w:r w:rsidRPr="006B62FD">
        <w:rPr>
          <w:rFonts w:ascii="Consolas" w:hAnsi="Consolas"/>
          <w:b/>
          <w:lang w:eastAsia="zh-HK"/>
        </w:rPr>
        <w:t>diff</w:t>
      </w:r>
      <w:r w:rsidRPr="006B62FD">
        <w:rPr>
          <w:lang w:eastAsia="zh-HK"/>
        </w:rPr>
        <w:t xml:space="preserve"> works, but why the output is claimed to be the difference between </w:t>
      </w:r>
      <w:r>
        <w:rPr>
          <w:lang w:eastAsia="zh-HK"/>
        </w:rPr>
        <w:t xml:space="preserve">the </w:t>
      </w:r>
      <w:r w:rsidRPr="00181AA6">
        <w:rPr>
          <w:noProof/>
          <w:lang w:eastAsia="zh-HK"/>
        </w:rPr>
        <w:t>two</w:t>
      </w:r>
      <w:r w:rsidRPr="006B62FD">
        <w:rPr>
          <w:lang w:eastAsia="zh-HK"/>
        </w:rPr>
        <w:t xml:space="preserve"> files?</w:t>
      </w:r>
    </w:p>
    <w:p w14:paraId="7F065F00" w14:textId="77777777" w:rsidR="006B5004" w:rsidRDefault="006B5004" w:rsidP="006B5004">
      <w:pPr>
        <w:rPr>
          <w:lang w:eastAsia="zh-HK"/>
        </w:rPr>
      </w:pPr>
      <w:r>
        <w:rPr>
          <w:lang w:eastAsia="zh-HK"/>
        </w:rPr>
        <w:t>Consider the two file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3"/>
        <w:gridCol w:w="3093"/>
      </w:tblGrid>
      <w:tr w:rsidR="006B5004" w14:paraId="147205D4" w14:textId="77777777" w:rsidTr="00111E3A">
        <w:tc>
          <w:tcPr>
            <w:tcW w:w="3093" w:type="dxa"/>
          </w:tcPr>
          <w:p w14:paraId="32776E60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$cat question1A</w:t>
            </w:r>
          </w:p>
          <w:p w14:paraId="2AD21797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Apple</w:t>
            </w:r>
          </w:p>
          <w:p w14:paraId="58DFD6F8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Boy</w:t>
            </w:r>
          </w:p>
          <w:p w14:paraId="1E46BD24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Cat</w:t>
            </w:r>
          </w:p>
          <w:p w14:paraId="1AD2C7C7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Dog</w:t>
            </w:r>
          </w:p>
          <w:p w14:paraId="2346CB87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Egg</w:t>
            </w:r>
          </w:p>
        </w:tc>
        <w:tc>
          <w:tcPr>
            <w:tcW w:w="3093" w:type="dxa"/>
          </w:tcPr>
          <w:p w14:paraId="6DFAB04A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$cat question1B</w:t>
            </w:r>
          </w:p>
          <w:p w14:paraId="4549F434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Boy</w:t>
            </w:r>
          </w:p>
          <w:p w14:paraId="412A4954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Cat</w:t>
            </w:r>
          </w:p>
          <w:p w14:paraId="0E4BFE93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Egg</w:t>
            </w:r>
          </w:p>
        </w:tc>
      </w:tr>
    </w:tbl>
    <w:p w14:paraId="755640DF" w14:textId="77777777" w:rsidR="006B5004" w:rsidRDefault="006B5004" w:rsidP="006B5004">
      <w:pPr>
        <w:rPr>
          <w:lang w:eastAsia="zh-HK"/>
        </w:rPr>
      </w:pPr>
    </w:p>
    <w:p w14:paraId="0903A752" w14:textId="77777777" w:rsidR="006B5004" w:rsidRDefault="006B5004" w:rsidP="006B5004">
      <w:r>
        <w:t xml:space="preserve">Note that file </w:t>
      </w:r>
      <w:r w:rsidRPr="006B62FD">
        <w:rPr>
          <w:b/>
        </w:rPr>
        <w:t>question1B</w:t>
      </w:r>
      <w:r>
        <w:t xml:space="preserve"> </w:t>
      </w:r>
      <w:r w:rsidRPr="00181AA6">
        <w:rPr>
          <w:noProof/>
        </w:rPr>
        <w:t>is created</w:t>
      </w:r>
      <w:r>
        <w:t xml:space="preserve"> by removing “Apple” and “Dog” from the file </w:t>
      </w:r>
      <w:r w:rsidRPr="006B62FD">
        <w:rPr>
          <w:b/>
        </w:rPr>
        <w:t>question1A</w:t>
      </w:r>
      <w:r w:rsidRPr="006B62FD">
        <w:t>.</w:t>
      </w:r>
    </w:p>
    <w:p w14:paraId="09DBF39E" w14:textId="77777777" w:rsidR="006B5004" w:rsidRDefault="006B5004" w:rsidP="006B5004">
      <w:pPr>
        <w:pStyle w:val="ListParagraph"/>
        <w:numPr>
          <w:ilvl w:val="0"/>
          <w:numId w:val="21"/>
        </w:numPr>
        <w:rPr>
          <w:lang w:eastAsia="zh-HK"/>
        </w:rPr>
      </w:pPr>
      <w:r w:rsidRPr="006B62FD">
        <w:rPr>
          <w:lang w:eastAsia="zh-HK"/>
        </w:rPr>
        <w:t>What will be the output if we execute the following command (Please try to think about the output before trying it in the shell)? Please explain your answer</w:t>
      </w:r>
      <w:r>
        <w:rPr>
          <w:lang w:eastAsia="zh-HK"/>
        </w:rP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6B5004" w14:paraId="4B3C885B" w14:textId="77777777" w:rsidTr="00111E3A">
        <w:tc>
          <w:tcPr>
            <w:tcW w:w="10230" w:type="dxa"/>
          </w:tcPr>
          <w:p w14:paraId="561DAB2C" w14:textId="77777777" w:rsidR="006B5004" w:rsidRPr="006B62FD" w:rsidRDefault="006B5004" w:rsidP="00111E3A">
            <w:pPr>
              <w:pStyle w:val="ListParagraph"/>
              <w:ind w:left="0" w:firstLine="0"/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 w:cs="Courier New"/>
              </w:rPr>
              <w:t xml:space="preserve">$diff </w:t>
            </w:r>
            <w:r w:rsidRPr="006B62FD">
              <w:rPr>
                <w:rFonts w:ascii="Consolas" w:hAnsi="Consolas" w:cs="Courier New"/>
                <w:lang w:eastAsia="zh-HK"/>
              </w:rPr>
              <w:t>question1A</w:t>
            </w:r>
            <w:r w:rsidRPr="006B62FD">
              <w:rPr>
                <w:rFonts w:ascii="Consolas" w:hAnsi="Consolas" w:cs="Courier New"/>
              </w:rPr>
              <w:t xml:space="preserve"> </w:t>
            </w:r>
            <w:r w:rsidRPr="006B62FD">
              <w:rPr>
                <w:rFonts w:ascii="Consolas" w:hAnsi="Consolas" w:cs="Courier New"/>
                <w:lang w:eastAsia="zh-HK"/>
              </w:rPr>
              <w:t>question1B</w:t>
            </w:r>
          </w:p>
        </w:tc>
      </w:tr>
    </w:tbl>
    <w:p w14:paraId="6C47EEF0" w14:textId="547DEE79" w:rsidR="006B5004" w:rsidRDefault="003C5D05" w:rsidP="006B5004">
      <w:pPr>
        <w:pStyle w:val="ListParagraph"/>
        <w:ind w:firstLine="0"/>
        <w:rPr>
          <w:lang w:eastAsia="zh-HK"/>
        </w:rPr>
      </w:pPr>
      <w:r>
        <w:rPr>
          <w:lang w:eastAsia="zh-HK"/>
        </w:rPr>
        <w:t>1d0</w:t>
      </w:r>
    </w:p>
    <w:p w14:paraId="7E328367" w14:textId="4CB8EFBE" w:rsidR="003C5D05" w:rsidRDefault="003C5D05" w:rsidP="006B5004">
      <w:pPr>
        <w:pStyle w:val="ListParagraph"/>
        <w:ind w:firstLine="0"/>
        <w:rPr>
          <w:lang w:eastAsia="zh-HK"/>
        </w:rPr>
      </w:pPr>
      <w:r>
        <w:rPr>
          <w:lang w:eastAsia="zh-HK"/>
        </w:rPr>
        <w:t>&lt; Apple</w:t>
      </w:r>
    </w:p>
    <w:p w14:paraId="6DD230E0" w14:textId="74E33841" w:rsidR="003C5D05" w:rsidRDefault="003C5D05" w:rsidP="006B5004">
      <w:pPr>
        <w:pStyle w:val="ListParagraph"/>
        <w:ind w:firstLine="0"/>
        <w:rPr>
          <w:lang w:eastAsia="zh-HK"/>
        </w:rPr>
      </w:pPr>
      <w:r>
        <w:rPr>
          <w:lang w:eastAsia="zh-HK"/>
        </w:rPr>
        <w:t>4d2</w:t>
      </w:r>
    </w:p>
    <w:p w14:paraId="4BF20A0D" w14:textId="188379E5" w:rsidR="003C5D05" w:rsidRDefault="003C5D05" w:rsidP="006B5004">
      <w:pPr>
        <w:pStyle w:val="ListParagraph"/>
        <w:ind w:firstLine="0"/>
        <w:rPr>
          <w:lang w:eastAsia="zh-HK"/>
        </w:rPr>
      </w:pPr>
      <w:r>
        <w:rPr>
          <w:lang w:eastAsia="zh-HK"/>
        </w:rPr>
        <w:t>&lt; Dog</w:t>
      </w:r>
    </w:p>
    <w:p w14:paraId="1EA64BE6" w14:textId="77777777" w:rsidR="006B5004" w:rsidRPr="006B62FD" w:rsidRDefault="006B5004" w:rsidP="006B5004">
      <w:pPr>
        <w:pStyle w:val="ListParagraph"/>
        <w:numPr>
          <w:ilvl w:val="0"/>
          <w:numId w:val="21"/>
        </w:numPr>
        <w:rPr>
          <w:lang w:eastAsia="zh-HK"/>
        </w:rPr>
      </w:pPr>
      <w:r>
        <w:rPr>
          <w:rFonts w:cs="Times New Roman"/>
          <w:lang w:eastAsia="zh-HK"/>
        </w:rPr>
        <w:t>What will be the output if we execute the following command (Please try to think about the output before trying it in the shell)? Please explain your answer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6B5004" w14:paraId="49EC5F43" w14:textId="77777777" w:rsidTr="00111E3A">
        <w:tc>
          <w:tcPr>
            <w:tcW w:w="10230" w:type="dxa"/>
          </w:tcPr>
          <w:p w14:paraId="6CBA80CE" w14:textId="77777777" w:rsidR="006B5004" w:rsidRPr="006B62FD" w:rsidRDefault="006B5004" w:rsidP="00111E3A">
            <w:pPr>
              <w:rPr>
                <w:rFonts w:ascii="Consolas" w:hAnsi="Consolas" w:cs="Courier New"/>
                <w:lang w:eastAsia="zh-HK"/>
              </w:rPr>
            </w:pPr>
            <w:r w:rsidRPr="006B62FD">
              <w:rPr>
                <w:rFonts w:ascii="Consolas" w:hAnsi="Consolas" w:cs="Courier New"/>
              </w:rPr>
              <w:t xml:space="preserve">$diff </w:t>
            </w:r>
            <w:r w:rsidRPr="006B62FD">
              <w:rPr>
                <w:rFonts w:ascii="Consolas" w:hAnsi="Consolas" w:cs="Courier New"/>
                <w:lang w:eastAsia="zh-HK"/>
              </w:rPr>
              <w:t>question1B question1A</w:t>
            </w:r>
          </w:p>
        </w:tc>
      </w:tr>
    </w:tbl>
    <w:p w14:paraId="0E674F85" w14:textId="595E6255" w:rsidR="003C5D05" w:rsidRPr="005B463D" w:rsidRDefault="003B342C">
      <w:pPr>
        <w:spacing w:line="259" w:lineRule="auto"/>
        <w:rPr>
          <w:rFonts w:eastAsiaTheme="majorEastAsia" w:cstheme="majorBidi"/>
          <w:bCs/>
          <w:color w:val="000000" w:themeColor="text1"/>
          <w:lang w:eastAsia="zh-HK"/>
        </w:rPr>
      </w:pPr>
      <w:r w:rsidRPr="005B463D">
        <w:rPr>
          <w:rFonts w:eastAsiaTheme="majorEastAsia" w:cstheme="majorBidi"/>
          <w:b/>
          <w:color w:val="000000" w:themeColor="text1"/>
          <w:sz w:val="32"/>
          <w:szCs w:val="32"/>
          <w:lang w:eastAsia="zh-HK"/>
        </w:rPr>
        <w:tab/>
      </w:r>
      <w:r w:rsidR="0084515F" w:rsidRPr="005B463D">
        <w:rPr>
          <w:rFonts w:eastAsiaTheme="majorEastAsia" w:cstheme="majorBidi"/>
          <w:bCs/>
          <w:color w:val="000000" w:themeColor="text1"/>
          <w:lang w:eastAsia="zh-HK"/>
        </w:rPr>
        <w:t xml:space="preserve">0a1 </w:t>
      </w:r>
    </w:p>
    <w:p w14:paraId="206A5C84" w14:textId="5AC9B535" w:rsidR="005B463D" w:rsidRDefault="005B463D" w:rsidP="005B463D">
      <w:pPr>
        <w:spacing w:line="259" w:lineRule="auto"/>
        <w:rPr>
          <w:rFonts w:eastAsiaTheme="majorEastAsia" w:cstheme="majorBidi"/>
          <w:bCs/>
          <w:color w:val="000000" w:themeColor="text1"/>
          <w:lang w:eastAsia="zh-HK"/>
        </w:rPr>
      </w:pPr>
      <w:r w:rsidRPr="005B463D">
        <w:rPr>
          <w:rFonts w:eastAsiaTheme="majorEastAsia" w:cstheme="majorBidi"/>
          <w:bCs/>
          <w:color w:val="000000" w:themeColor="text1"/>
          <w:lang w:eastAsia="zh-HK"/>
        </w:rPr>
        <w:tab/>
      </w:r>
      <w:r>
        <w:rPr>
          <w:rFonts w:eastAsiaTheme="majorEastAsia" w:cstheme="majorBidi"/>
          <w:bCs/>
          <w:color w:val="000000" w:themeColor="text1"/>
          <w:lang w:eastAsia="zh-HK"/>
        </w:rPr>
        <w:t xml:space="preserve">&gt; </w:t>
      </w:r>
      <w:r w:rsidR="00321AFB">
        <w:rPr>
          <w:rFonts w:eastAsiaTheme="majorEastAsia" w:cstheme="majorBidi"/>
          <w:bCs/>
          <w:color w:val="000000" w:themeColor="text1"/>
          <w:lang w:eastAsia="zh-HK"/>
        </w:rPr>
        <w:t>Apple</w:t>
      </w:r>
    </w:p>
    <w:p w14:paraId="0739AB7E" w14:textId="796C7D88" w:rsidR="00321AFB" w:rsidRDefault="00321AFB" w:rsidP="005B463D">
      <w:pPr>
        <w:spacing w:line="259" w:lineRule="auto"/>
        <w:rPr>
          <w:rFonts w:eastAsiaTheme="majorEastAsia" w:cstheme="majorBidi"/>
          <w:bCs/>
          <w:color w:val="000000" w:themeColor="text1"/>
          <w:lang w:eastAsia="zh-HK"/>
        </w:rPr>
      </w:pPr>
      <w:r>
        <w:rPr>
          <w:rFonts w:eastAsiaTheme="majorEastAsia" w:cstheme="majorBidi"/>
          <w:bCs/>
          <w:color w:val="000000" w:themeColor="text1"/>
          <w:lang w:eastAsia="zh-HK"/>
        </w:rPr>
        <w:tab/>
      </w:r>
      <w:r w:rsidR="004A56F9">
        <w:rPr>
          <w:rFonts w:eastAsiaTheme="majorEastAsia" w:cstheme="majorBidi"/>
          <w:bCs/>
          <w:color w:val="000000" w:themeColor="text1"/>
          <w:lang w:eastAsia="zh-HK"/>
        </w:rPr>
        <w:t>2a</w:t>
      </w:r>
      <w:r w:rsidR="00CB21D6">
        <w:rPr>
          <w:rFonts w:eastAsiaTheme="majorEastAsia" w:cstheme="majorBidi"/>
          <w:bCs/>
          <w:color w:val="000000" w:themeColor="text1"/>
          <w:lang w:eastAsia="zh-HK"/>
        </w:rPr>
        <w:t>4</w:t>
      </w:r>
    </w:p>
    <w:p w14:paraId="5218B840" w14:textId="332DC144" w:rsidR="00CB21D6" w:rsidRPr="00CB21D6" w:rsidRDefault="00CB21D6" w:rsidP="00CB21D6">
      <w:pPr>
        <w:spacing w:line="259" w:lineRule="auto"/>
        <w:rPr>
          <w:rFonts w:eastAsiaTheme="majorEastAsia" w:cstheme="majorBidi"/>
          <w:bCs/>
          <w:color w:val="000000" w:themeColor="text1"/>
          <w:lang w:eastAsia="zh-HK"/>
        </w:rPr>
      </w:pPr>
      <w:r w:rsidRPr="00CB21D6">
        <w:rPr>
          <w:rFonts w:eastAsiaTheme="majorEastAsia" w:cstheme="majorBidi"/>
          <w:bCs/>
          <w:color w:val="000000" w:themeColor="text1"/>
          <w:lang w:eastAsia="zh-HK"/>
        </w:rPr>
        <w:tab/>
      </w:r>
      <w:r>
        <w:rPr>
          <w:rFonts w:eastAsiaTheme="majorEastAsia" w:cstheme="majorBidi"/>
          <w:bCs/>
          <w:color w:val="000000" w:themeColor="text1"/>
          <w:lang w:eastAsia="zh-HK"/>
        </w:rPr>
        <w:t>&gt; Dog</w:t>
      </w:r>
    </w:p>
    <w:p w14:paraId="05461261" w14:textId="7B98C4B1" w:rsidR="006B5004" w:rsidRDefault="007C35B3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  <w:r>
        <w:rPr>
          <w:rFonts w:cs="Times New Roman"/>
          <w:b/>
          <w:noProof/>
          <w:lang w:eastAsia="zh-HK"/>
        </w:rPr>
        <w:pict w14:anchorId="52009674">
          <v:rect id="_x0000_i1026" alt="" style="width:523.3pt;height:.05pt;mso-width-percent:0;mso-height-percent:0;mso-width-percent:0;mso-height-percent:0" o:hralign="center" o:hrstd="t" o:hr="t" fillcolor="#a0a0a0" stroked="f"/>
        </w:pict>
      </w:r>
    </w:p>
    <w:p w14:paraId="5711847E" w14:textId="25BAAB30" w:rsidR="006B5004" w:rsidRDefault="006B5004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  <w:r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  <w:br w:type="page"/>
      </w:r>
    </w:p>
    <w:p w14:paraId="53AF022F" w14:textId="77777777" w:rsidR="006B5004" w:rsidRDefault="006B5004" w:rsidP="006B5004">
      <w:pPr>
        <w:rPr>
          <w:rFonts w:cs="Times New Roman"/>
          <w:color w:val="FF0000"/>
          <w:lang w:eastAsia="zh-HK"/>
        </w:rPr>
      </w:pPr>
      <w:r>
        <w:rPr>
          <w:rFonts w:cs="Times New Roman"/>
          <w:lang w:eastAsia="zh-HK"/>
        </w:rPr>
        <w:lastRenderedPageBreak/>
        <w:t xml:space="preserve">Checkpoint 1.4 </w:t>
      </w:r>
      <w:r w:rsidRPr="002E26E5">
        <w:rPr>
          <w:rFonts w:cs="Times New Roman"/>
          <w:color w:val="FF0000"/>
          <w:lang w:eastAsia="zh-HK"/>
        </w:rPr>
        <w:t>(Please submit your answer to Moodle)</w:t>
      </w:r>
    </w:p>
    <w:p w14:paraId="4EF0087A" w14:textId="77777777" w:rsidR="006B5004" w:rsidRDefault="006B5004" w:rsidP="006B5004">
      <w:pPr>
        <w:rPr>
          <w:rFonts w:cs="Times New Roman"/>
          <w:lang w:eastAsia="zh-HK"/>
        </w:rPr>
      </w:pPr>
      <w:r w:rsidRPr="00133CCD">
        <w:rPr>
          <w:rFonts w:cs="Times New Roman"/>
          <w:noProof/>
          <w:lang w:eastAsia="zh-HK"/>
        </w:rPr>
        <w:t>This</w:t>
      </w:r>
      <w:r w:rsidRPr="002E26E5">
        <w:rPr>
          <w:rFonts w:cs="Times New Roman"/>
          <w:lang w:eastAsia="zh-HK"/>
        </w:rPr>
        <w:t xml:space="preserve"> is a challenging exercise! You need to understand the shell commands and the techniques introduced in </w:t>
      </w:r>
      <w:r>
        <w:rPr>
          <w:rFonts w:cs="Times New Roman"/>
          <w:lang w:eastAsia="zh-HK"/>
        </w:rPr>
        <w:t>the previous sections</w:t>
      </w:r>
      <w:r w:rsidRPr="002E26E5">
        <w:rPr>
          <w:rFonts w:cs="Times New Roman"/>
          <w:lang w:eastAsia="zh-HK"/>
        </w:rPr>
        <w:t xml:space="preserve"> to work on this task</w:t>
      </w:r>
      <w:r>
        <w:rPr>
          <w:rFonts w:cs="Times New Roman"/>
          <w:lang w:eastAsia="zh-HK"/>
        </w:rPr>
        <w:t>.</w:t>
      </w:r>
    </w:p>
    <w:p w14:paraId="3E310888" w14:textId="77777777" w:rsidR="006B5004" w:rsidRDefault="006B5004" w:rsidP="006B5004">
      <w:pPr>
        <w:rPr>
          <w:rFonts w:cs="Times New Roman"/>
          <w:lang w:eastAsia="zh-HK"/>
        </w:rPr>
      </w:pPr>
      <w:r w:rsidRPr="0077699A">
        <w:rPr>
          <w:rFonts w:cs="Times New Roman"/>
          <w:lang w:eastAsia="zh-HK"/>
        </w:rPr>
        <w:t xml:space="preserve">The following </w:t>
      </w:r>
      <w:r>
        <w:rPr>
          <w:rFonts w:cs="Times New Roman"/>
          <w:lang w:eastAsia="zh-HK"/>
        </w:rPr>
        <w:t>C++ program</w:t>
      </w:r>
      <w:r w:rsidRPr="0077699A">
        <w:rPr>
          <w:rFonts w:cs="Times New Roman"/>
          <w:lang w:eastAsia="zh-HK"/>
        </w:rPr>
        <w:t xml:space="preserve"> </w:t>
      </w:r>
      <w:r w:rsidRPr="00A93528">
        <w:rPr>
          <w:rFonts w:cs="Times New Roman"/>
          <w:i/>
          <w:lang w:eastAsia="zh-HK"/>
        </w:rPr>
        <w:t>gen4.cpp</w:t>
      </w:r>
      <w:r w:rsidRPr="0077699A">
        <w:rPr>
          <w:rFonts w:cs="Times New Roman"/>
          <w:lang w:eastAsia="zh-HK"/>
        </w:rPr>
        <w:t xml:space="preserve"> reads in a 4-character string from the </w:t>
      </w:r>
      <w:r>
        <w:rPr>
          <w:rFonts w:cs="Times New Roman"/>
          <w:lang w:eastAsia="zh-HK"/>
        </w:rPr>
        <w:t>input</w:t>
      </w:r>
      <w:r w:rsidRPr="0077699A">
        <w:rPr>
          <w:rFonts w:cs="Times New Roman"/>
          <w:lang w:eastAsia="zh-HK"/>
        </w:rPr>
        <w:t xml:space="preserve"> and generates all possible permutations from the 4 charact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30"/>
      </w:tblGrid>
      <w:tr w:rsidR="006B5004" w14:paraId="2FB1D38D" w14:textId="77777777" w:rsidTr="00111E3A">
        <w:tc>
          <w:tcPr>
            <w:tcW w:w="10230" w:type="dxa"/>
          </w:tcPr>
          <w:p w14:paraId="7A211681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gen4.cpp</w:t>
            </w:r>
          </w:p>
          <w:p w14:paraId="62694F8B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iostream&gt;</w:t>
            </w:r>
          </w:p>
          <w:p w14:paraId="7D1D6AEC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string&gt;</w:t>
            </w:r>
          </w:p>
          <w:p w14:paraId="6C9BE15C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main() {</w:t>
            </w:r>
          </w:p>
          <w:p w14:paraId="3321698E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std::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;</w:t>
            </w:r>
          </w:p>
          <w:p w14:paraId="23DB2C0D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td::cin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gt;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;</w:t>
            </w:r>
          </w:p>
          <w:p w14:paraId="2A35C2CB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i = 0; i &lt; s.length(); i++) {</w:t>
            </w:r>
          </w:p>
          <w:p w14:paraId="6B7EB7F1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j = 0; j &lt; s.length(); j++) {</w:t>
            </w:r>
          </w:p>
          <w:p w14:paraId="77637C5A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k = 0; k &lt; s.length(); k++) {</w:t>
            </w:r>
          </w:p>
          <w:p w14:paraId="3EA686CD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l = 0; l &lt; s.length(); l++) {</w:t>
            </w:r>
          </w:p>
          <w:p w14:paraId="158E34ED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i != j &amp;&amp; i != k &amp;&amp; i != l &amp;&amp; j != l &amp;&amp; j != k &amp;&amp; k != l) {</w:t>
            </w:r>
          </w:p>
          <w:p w14:paraId="0B912265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td::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j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k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td::endl;</w:t>
            </w:r>
          </w:p>
          <w:p w14:paraId="59E13C4E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30D35E58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37D71FEC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52F0854A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70363894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6B2577A8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;</w:t>
            </w:r>
          </w:p>
          <w:p w14:paraId="176C4578" w14:textId="77777777" w:rsidR="006B5004" w:rsidRPr="00A8133D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540DA296" w14:textId="77777777" w:rsidR="006B5004" w:rsidRDefault="006B5004" w:rsidP="006B5004">
      <w:pPr>
        <w:rPr>
          <w:rFonts w:cs="Times New Roman"/>
          <w:lang w:eastAsia="zh-HK"/>
        </w:rPr>
      </w:pPr>
    </w:p>
    <w:p w14:paraId="2A233095" w14:textId="77777777" w:rsidR="006B5004" w:rsidRDefault="006B5004" w:rsidP="006B5004">
      <w:pPr>
        <w:pStyle w:val="NoSpacing"/>
        <w:rPr>
          <w:i/>
          <w:lang w:eastAsia="zh-HK"/>
        </w:rPr>
      </w:pPr>
      <w:r>
        <w:rPr>
          <w:lang w:eastAsia="zh-HK"/>
        </w:rPr>
        <w:t xml:space="preserve">To compile </w:t>
      </w:r>
      <w:r w:rsidRPr="0077699A">
        <w:rPr>
          <w:i/>
          <w:lang w:eastAsia="zh-HK"/>
        </w:rPr>
        <w:t>gen4.cp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30"/>
      </w:tblGrid>
      <w:tr w:rsidR="006B5004" w14:paraId="0B541756" w14:textId="77777777" w:rsidTr="00111E3A">
        <w:tc>
          <w:tcPr>
            <w:tcW w:w="10230" w:type="dxa"/>
          </w:tcPr>
          <w:p w14:paraId="230B80AC" w14:textId="77777777" w:rsidR="006B5004" w:rsidRPr="0077699A" w:rsidRDefault="006B5004" w:rsidP="00111E3A">
            <w:pPr>
              <w:rPr>
                <w:rFonts w:ascii="Consolas" w:hAnsi="Consolas" w:cs="Times New Roman"/>
                <w:lang w:eastAsia="zh-HK"/>
              </w:rPr>
            </w:pPr>
            <w:r w:rsidRPr="0077699A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77699A">
              <w:rPr>
                <w:rFonts w:ascii="Consolas" w:hAnsi="Consolas" w:cs="Times New Roman"/>
                <w:lang w:eastAsia="zh-HK"/>
              </w:rPr>
              <w:t>g++ gen4.cpp -o gen4</w:t>
            </w:r>
          </w:p>
        </w:tc>
      </w:tr>
    </w:tbl>
    <w:p w14:paraId="340FF158" w14:textId="77777777" w:rsidR="006B5004" w:rsidRDefault="006B5004" w:rsidP="006B5004">
      <w:pPr>
        <w:rPr>
          <w:rFonts w:cs="Times New Roman"/>
          <w:lang w:eastAsia="zh-HK"/>
        </w:rPr>
      </w:pPr>
    </w:p>
    <w:p w14:paraId="62AA9229" w14:textId="77777777" w:rsidR="006B5004" w:rsidRDefault="006B5004" w:rsidP="006B5004">
      <w:pPr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The input of the program should </w:t>
      </w:r>
      <w:r w:rsidRPr="00133CCD">
        <w:rPr>
          <w:rFonts w:cs="Times New Roman"/>
          <w:noProof/>
          <w:lang w:eastAsia="zh-HK"/>
        </w:rPr>
        <w:t>be stored</w:t>
      </w:r>
      <w:r>
        <w:rPr>
          <w:rFonts w:cs="Times New Roman"/>
          <w:lang w:eastAsia="zh-HK"/>
        </w:rPr>
        <w:t xml:space="preserve"> in the file </w:t>
      </w:r>
      <w:r w:rsidRPr="002D3EB3">
        <w:rPr>
          <w:rFonts w:cs="Times New Roman"/>
          <w:i/>
          <w:lang w:eastAsia="zh-HK"/>
        </w:rPr>
        <w:t>gen</w:t>
      </w:r>
      <w:r>
        <w:rPr>
          <w:rFonts w:cs="Times New Roman"/>
          <w:i/>
          <w:lang w:eastAsia="zh-HK"/>
        </w:rPr>
        <w:t>4</w:t>
      </w:r>
      <w:r w:rsidRPr="002D3EB3">
        <w:rPr>
          <w:rFonts w:cs="Times New Roman"/>
          <w:i/>
          <w:lang w:eastAsia="zh-HK"/>
        </w:rPr>
        <w:t>_input.txt</w:t>
      </w:r>
      <w:r>
        <w:rPr>
          <w:rFonts w:cs="Times New Roman"/>
          <w:i/>
          <w:lang w:eastAsia="zh-HK"/>
        </w:rPr>
        <w:t xml:space="preserve"> </w:t>
      </w:r>
      <w:r w:rsidRPr="002D3EB3">
        <w:rPr>
          <w:rFonts w:cs="Times New Roman"/>
          <w:lang w:eastAsia="zh-HK"/>
        </w:rPr>
        <w:t xml:space="preserve">with </w:t>
      </w:r>
      <w:r>
        <w:rPr>
          <w:rFonts w:cs="Times New Roman"/>
          <w:lang w:eastAsia="zh-HK"/>
        </w:rPr>
        <w:t>the following content.</w:t>
      </w:r>
    </w:p>
    <w:p w14:paraId="44B61CE4" w14:textId="77777777" w:rsidR="006B5004" w:rsidRPr="00B0119B" w:rsidRDefault="006B5004" w:rsidP="006B5004">
      <w:pPr>
        <w:keepNext/>
      </w:pPr>
      <w:r>
        <w:rPr>
          <w:noProof/>
          <w:lang w:eastAsia="zh-HK"/>
        </w:rPr>
        <mc:AlternateContent>
          <mc:Choice Requires="wps">
            <w:drawing>
              <wp:inline distT="0" distB="0" distL="0" distR="0" wp14:anchorId="5F378073" wp14:editId="6F47AA98">
                <wp:extent cx="1152525" cy="542925"/>
                <wp:effectExtent l="0" t="0" r="28575" b="28575"/>
                <wp:docPr id="1" name="Rectangle: Folded Corne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525" cy="542925"/>
                        </a:xfrm>
                        <a:prstGeom prst="foldedCorner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08784EF" w14:textId="77777777" w:rsidR="006B5004" w:rsidRDefault="006B5004" w:rsidP="006B5004">
                            <w:pPr>
                              <w:tabs>
                                <w:tab w:val="left" w:pos="960"/>
                                <w:tab w:val="left" w:pos="1920"/>
                                <w:tab w:val="left" w:pos="2880"/>
                                <w:tab w:val="left" w:pos="3840"/>
                                <w:tab w:val="left" w:pos="4800"/>
                                <w:tab w:val="left" w:pos="5760"/>
                                <w:tab w:val="left" w:pos="6720"/>
                                <w:tab w:val="left" w:pos="7680"/>
                                <w:tab w:val="left" w:pos="8640"/>
                                <w:tab w:val="left" w:pos="9600"/>
                                <w:tab w:val="left" w:pos="10560"/>
                                <w:tab w:val="left" w:pos="11520"/>
                                <w:tab w:val="left" w:pos="12480"/>
                                <w:tab w:val="left" w:pos="13440"/>
                                <w:tab w:val="left" w:pos="14400"/>
                                <w:tab w:val="left" w:pos="15360"/>
                                <w:tab w:val="left" w:pos="16320"/>
                                <w:tab w:val="left" w:pos="17280"/>
                                <w:tab w:val="left" w:pos="18240"/>
                                <w:tab w:val="left" w:pos="19200"/>
                                <w:tab w:val="left" w:pos="20160"/>
                                <w:tab w:val="left" w:pos="21120"/>
                                <w:tab w:val="left" w:pos="22080"/>
                                <w:tab w:val="left" w:pos="23040"/>
                                <w:tab w:val="left" w:pos="24000"/>
                                <w:tab w:val="left" w:pos="24960"/>
                                <w:tab w:val="left" w:pos="25920"/>
                                <w:tab w:val="left" w:pos="26880"/>
                                <w:tab w:val="left" w:pos="27840"/>
                                <w:tab w:val="left" w:pos="28800"/>
                                <w:tab w:val="left" w:pos="29760"/>
                                <w:tab w:val="left" w:pos="3072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lop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F378073" id="_x0000_t65" coordsize="21600,21600" o:spt="65" adj="18900" path="m,l,21600@0,21600,21600@0,21600,xem@0,21600nfl@3@5c@7@9@11@13,21600@0e">
                <v:formulas>
                  <v:f eqn="val #0"/>
                  <v:f eqn="sum 21600 0 @0"/>
                  <v:f eqn="prod @1 8481 32768"/>
                  <v:f eqn="sum @2 @0 0"/>
                  <v:f eqn="prod @1 1117 32768"/>
                  <v:f eqn="sum @4 @0 0"/>
                  <v:f eqn="prod @1 11764 32768"/>
                  <v:f eqn="sum @6 @0 0"/>
                  <v:f eqn="prod @1 6144 32768"/>
                  <v:f eqn="sum @8 @0 0"/>
                  <v:f eqn="prod @1 20480 32768"/>
                  <v:f eqn="sum @10 @0 0"/>
                  <v:f eqn="prod @1 6144 32768"/>
                  <v:f eqn="sum @12 @0 0"/>
                </v:formulas>
                <v:path o:extrusionok="f" gradientshapeok="t" o:connecttype="rect" textboxrect="0,0,21600,@13"/>
                <v:handles>
                  <v:h position="#0,bottomRight" xrange="10800,21600"/>
                </v:handles>
                <o:complex v:ext="view"/>
              </v:shapetype>
              <v:shape id="Rectangle: Folded Corner 1" o:spid="_x0000_s1026" type="#_x0000_t65" style="width:90.75pt;height:4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" adj="18000" fillcolor="window" strokecolor="windowText" strokeweight="2pt">
                <v:textbox>
                  <w:txbxContent>
                    <w:p w14:paraId="308784EF" w14:textId="77777777" w:rsidR="006B5004" w:rsidRDefault="006B5004" w:rsidP="006B5004">
                      <w:pPr>
                        <w:tabs>
                          <w:tab w:val="left" w:pos="960"/>
                          <w:tab w:val="left" w:pos="1920"/>
                          <w:tab w:val="left" w:pos="2880"/>
                          <w:tab w:val="left" w:pos="3840"/>
                          <w:tab w:val="left" w:pos="4800"/>
                          <w:tab w:val="left" w:pos="5760"/>
                          <w:tab w:val="left" w:pos="6720"/>
                          <w:tab w:val="left" w:pos="7680"/>
                          <w:tab w:val="left" w:pos="8640"/>
                          <w:tab w:val="left" w:pos="9600"/>
                          <w:tab w:val="left" w:pos="10560"/>
                          <w:tab w:val="left" w:pos="11520"/>
                          <w:tab w:val="left" w:pos="12480"/>
                          <w:tab w:val="left" w:pos="13440"/>
                          <w:tab w:val="left" w:pos="14400"/>
                          <w:tab w:val="left" w:pos="15360"/>
                          <w:tab w:val="left" w:pos="16320"/>
                          <w:tab w:val="left" w:pos="17280"/>
                          <w:tab w:val="left" w:pos="18240"/>
                          <w:tab w:val="left" w:pos="19200"/>
                          <w:tab w:val="left" w:pos="20160"/>
                          <w:tab w:val="left" w:pos="21120"/>
                          <w:tab w:val="left" w:pos="22080"/>
                          <w:tab w:val="left" w:pos="23040"/>
                          <w:tab w:val="left" w:pos="24000"/>
                          <w:tab w:val="left" w:pos="24960"/>
                          <w:tab w:val="left" w:pos="25920"/>
                          <w:tab w:val="left" w:pos="26880"/>
                          <w:tab w:val="left" w:pos="27840"/>
                          <w:tab w:val="left" w:pos="28800"/>
                          <w:tab w:val="left" w:pos="29760"/>
                          <w:tab w:val="left" w:pos="30720"/>
                        </w:tabs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lopo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F3C34F" w14:textId="2C40799B" w:rsidR="006B5004" w:rsidRPr="006B5004" w:rsidRDefault="006B5004" w:rsidP="006B5004">
      <w:pPr>
        <w:rPr>
          <w:rFonts w:cs="Times New Roman"/>
          <w:b/>
          <w:i/>
          <w:lang w:eastAsia="zh-HK"/>
        </w:rPr>
      </w:pPr>
      <w:r w:rsidRPr="00B0119B">
        <w:rPr>
          <w:rFonts w:cs="Times New Roman"/>
          <w:b/>
          <w:i/>
          <w:lang w:eastAsia="zh-HK"/>
        </w:rPr>
        <w:t>gen4_input.txt</w:t>
      </w:r>
    </w:p>
    <w:p w14:paraId="6D2BB5BD" w14:textId="77777777" w:rsidR="006B5004" w:rsidRDefault="006B5004">
      <w:pPr>
        <w:spacing w:line="259" w:lineRule="auto"/>
        <w:rPr>
          <w:rFonts w:cs="Times New Roman"/>
          <w:lang w:val="en-US" w:eastAsia="zh-HK"/>
        </w:rPr>
      </w:pPr>
      <w:r>
        <w:rPr>
          <w:rFonts w:cs="Times New Roman"/>
          <w:lang w:eastAsia="zh-HK"/>
        </w:rPr>
        <w:br w:type="page"/>
      </w:r>
    </w:p>
    <w:p w14:paraId="46E7E70E" w14:textId="6FF861D9" w:rsidR="006B5004" w:rsidRPr="006B5004" w:rsidRDefault="006B5004" w:rsidP="006B5004">
      <w:pPr>
        <w:pStyle w:val="ListParagraph"/>
        <w:numPr>
          <w:ilvl w:val="0"/>
          <w:numId w:val="26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lastRenderedPageBreak/>
        <w:t xml:space="preserve">Give </w:t>
      </w:r>
      <w:r w:rsidRPr="00A74C29">
        <w:rPr>
          <w:rFonts w:cs="Times New Roman"/>
          <w:b/>
          <w:lang w:eastAsia="zh-HK"/>
        </w:rPr>
        <w:t>ONE</w:t>
      </w:r>
      <w:r>
        <w:rPr>
          <w:rFonts w:cs="Times New Roman"/>
          <w:lang w:eastAsia="zh-HK"/>
        </w:rPr>
        <w:t xml:space="preserve"> command to run the </w:t>
      </w:r>
      <w:r w:rsidRPr="00BA6CF1">
        <w:rPr>
          <w:rFonts w:cs="Times New Roman"/>
          <w:i/>
          <w:lang w:eastAsia="zh-HK"/>
        </w:rPr>
        <w:t>gen4</w:t>
      </w:r>
      <w:r>
        <w:rPr>
          <w:rFonts w:cs="Times New Roman"/>
          <w:lang w:eastAsia="zh-HK"/>
        </w:rPr>
        <w:t xml:space="preserve"> with </w:t>
      </w:r>
      <w:r w:rsidRPr="002D3EB3">
        <w:rPr>
          <w:rFonts w:cs="Times New Roman"/>
          <w:i/>
          <w:lang w:eastAsia="zh-HK"/>
        </w:rPr>
        <w:t>gen</w:t>
      </w:r>
      <w:r>
        <w:rPr>
          <w:rFonts w:cs="Times New Roman"/>
          <w:i/>
          <w:lang w:eastAsia="zh-HK"/>
        </w:rPr>
        <w:t>4</w:t>
      </w:r>
      <w:r w:rsidRPr="002D3EB3">
        <w:rPr>
          <w:rFonts w:cs="Times New Roman"/>
          <w:i/>
          <w:lang w:eastAsia="zh-HK"/>
        </w:rPr>
        <w:t>_input.txt</w:t>
      </w:r>
      <w:r>
        <w:rPr>
          <w:rFonts w:cs="Times New Roman"/>
          <w:i/>
          <w:lang w:eastAsia="zh-HK"/>
        </w:rPr>
        <w:t xml:space="preserve"> </w:t>
      </w:r>
      <w:r>
        <w:rPr>
          <w:rFonts w:cs="Times New Roman"/>
          <w:lang w:eastAsia="zh-HK"/>
        </w:rPr>
        <w:t xml:space="preserve">as input and redirect the result to a file named </w:t>
      </w:r>
      <w:r w:rsidRPr="003E02DB">
        <w:rPr>
          <w:rFonts w:cs="Times New Roman"/>
          <w:i/>
          <w:lang w:eastAsia="zh-HK"/>
        </w:rPr>
        <w:t>gen4_output.txt</w:t>
      </w:r>
      <w:r>
        <w:rPr>
          <w:rFonts w:cs="Times New Roman"/>
          <w:lang w:eastAsia="zh-HK"/>
        </w:rPr>
        <w:t>.</w:t>
      </w:r>
    </w:p>
    <w:p w14:paraId="4997D90E" w14:textId="77777777" w:rsidR="006B5004" w:rsidRPr="0015132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lang w:eastAsia="zh-HK"/>
        </w:rPr>
        <w:t>Hints</w:t>
      </w:r>
      <w:r w:rsidRPr="00151324">
        <w:rPr>
          <w:lang w:eastAsia="zh-HK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B5004" w14:paraId="6A586ECC" w14:textId="77777777" w:rsidTr="00111E3A">
        <w:tc>
          <w:tcPr>
            <w:tcW w:w="10230" w:type="dxa"/>
          </w:tcPr>
          <w:p w14:paraId="616EC72D" w14:textId="40D3EAFE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="001E45FA" w:rsidRPr="003B44F2">
              <w:rPr>
                <w:rFonts w:ascii="Menlo" w:hAnsi="Menlo" w:cs="Menlo"/>
                <w:color w:val="00B0F0"/>
              </w:rPr>
              <w:t>cat gen_input4.txt | ./gen4 &gt; gen_output4.txt</w:t>
            </w:r>
          </w:p>
          <w:p w14:paraId="71DBE20F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A74C29">
              <w:rPr>
                <w:rFonts w:ascii="Consolas" w:hAnsi="Consolas" w:cs="Times New Roman"/>
                <w:lang w:eastAsia="zh-HK"/>
              </w:rPr>
              <w:t>cat gen4_output.txt</w:t>
            </w:r>
          </w:p>
          <w:p w14:paraId="1B7C5C0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lopo</w:t>
            </w:r>
          </w:p>
          <w:p w14:paraId="0CE42948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loop</w:t>
            </w:r>
          </w:p>
          <w:p w14:paraId="2810585E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lpoo</w:t>
            </w:r>
          </w:p>
          <w:p w14:paraId="161AE43E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lpoo</w:t>
            </w:r>
          </w:p>
          <w:p w14:paraId="20B2ED0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 xml:space="preserve">… </w:t>
            </w:r>
          </w:p>
          <w:p w14:paraId="0B3CCCF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A74C29">
              <w:rPr>
                <w:rFonts w:ascii="Consolas" w:hAnsi="Consolas" w:cs="Times New Roman"/>
                <w:lang w:eastAsia="zh-HK"/>
              </w:rPr>
              <w:t>wc gen4_output.txt</w:t>
            </w:r>
          </w:p>
          <w:p w14:paraId="3690C167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24 24 120 gen4_output.txt</w:t>
            </w:r>
          </w:p>
        </w:tc>
      </w:tr>
    </w:tbl>
    <w:p w14:paraId="5D9F74E7" w14:textId="77777777" w:rsidR="006B500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>*The output file should contain all permutations of the letters ‘l’, ‘o</w:t>
      </w:r>
      <w:r w:rsidRPr="00133CCD">
        <w:rPr>
          <w:rFonts w:cs="Times New Roman"/>
          <w:noProof/>
          <w:lang w:eastAsia="zh-HK"/>
        </w:rPr>
        <w:t>’,</w:t>
      </w:r>
      <w:r>
        <w:rPr>
          <w:rFonts w:cs="Times New Roman"/>
          <w:lang w:eastAsia="zh-HK"/>
        </w:rPr>
        <w:t xml:space="preserve"> ’p’ and ‘o</w:t>
      </w:r>
      <w:r w:rsidRPr="00133CCD">
        <w:rPr>
          <w:rFonts w:cs="Times New Roman"/>
          <w:noProof/>
          <w:lang w:eastAsia="zh-HK"/>
        </w:rPr>
        <w:t>’.</w:t>
      </w:r>
      <w:r>
        <w:rPr>
          <w:rFonts w:cs="Times New Roman"/>
          <w:lang w:eastAsia="zh-HK"/>
        </w:rPr>
        <w:t xml:space="preserve"> There should be 24 permutations in total.</w:t>
      </w:r>
    </w:p>
    <w:p w14:paraId="4954B83B" w14:textId="77777777" w:rsidR="006B500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</w:p>
    <w:p w14:paraId="108440A6" w14:textId="1E72CF1B" w:rsidR="006B5004" w:rsidRPr="006B5004" w:rsidRDefault="006B5004" w:rsidP="006B5004">
      <w:pPr>
        <w:pStyle w:val="ListParagraph"/>
        <w:numPr>
          <w:ilvl w:val="0"/>
          <w:numId w:val="26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Give </w:t>
      </w:r>
      <w:r w:rsidRPr="001851F4">
        <w:rPr>
          <w:rFonts w:cs="Times New Roman"/>
          <w:b/>
          <w:lang w:eastAsia="zh-HK"/>
        </w:rPr>
        <w:t>ONE</w:t>
      </w:r>
      <w:r>
        <w:rPr>
          <w:rFonts w:cs="Times New Roman"/>
          <w:lang w:eastAsia="zh-HK"/>
        </w:rPr>
        <w:t xml:space="preserve"> command to sort the words in </w:t>
      </w:r>
      <w:r w:rsidRPr="003E02DB">
        <w:rPr>
          <w:rFonts w:cs="Times New Roman"/>
          <w:i/>
          <w:lang w:eastAsia="zh-HK"/>
        </w:rPr>
        <w:t>gen4_output.txt</w:t>
      </w:r>
      <w:r>
        <w:rPr>
          <w:rFonts w:cs="Times New Roman"/>
          <w:lang w:eastAsia="zh-HK"/>
        </w:rPr>
        <w:t xml:space="preserve"> in alphabetical order, and then also remove the adjacent duplicate lines and finally store the result in a file named </w:t>
      </w:r>
      <w:r w:rsidRPr="0041261B">
        <w:rPr>
          <w:rFonts w:cs="Times New Roman"/>
          <w:i/>
          <w:lang w:eastAsia="zh-HK"/>
        </w:rPr>
        <w:t>sort_uniq.txt</w:t>
      </w:r>
      <w:r>
        <w:rPr>
          <w:rFonts w:cs="Times New Roman"/>
          <w:lang w:eastAsia="zh-HK"/>
        </w:rPr>
        <w:t>.</w:t>
      </w:r>
    </w:p>
    <w:p w14:paraId="3CB0E371" w14:textId="77777777" w:rsidR="006B500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Hints: Consider the command </w:t>
      </w:r>
      <w:r w:rsidRPr="00133CCD">
        <w:rPr>
          <w:rFonts w:ascii="Consolas" w:hAnsi="Consolas" w:cs="Times New Roman"/>
          <w:b/>
          <w:noProof/>
          <w:lang w:eastAsia="zh-HK"/>
        </w:rPr>
        <w:t>uniq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B5004" w14:paraId="4F9F1FF6" w14:textId="77777777" w:rsidTr="00111E3A">
        <w:tc>
          <w:tcPr>
            <w:tcW w:w="10230" w:type="dxa"/>
          </w:tcPr>
          <w:p w14:paraId="6912364C" w14:textId="7F7A9F93" w:rsidR="006B5004" w:rsidRPr="003B44F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color w:val="00B0F0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="002E0AD3" w:rsidRPr="003B44F2">
              <w:rPr>
                <w:rFonts w:ascii="Menlo" w:hAnsi="Menlo" w:cs="Menlo"/>
                <w:color w:val="00B0F0"/>
              </w:rPr>
              <w:t>sort gen_output4.txt | uniq &gt; sort_uniq.txt</w:t>
            </w:r>
          </w:p>
          <w:p w14:paraId="7AB9F00D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577002">
              <w:rPr>
                <w:rFonts w:ascii="Consolas" w:hAnsi="Consolas" w:cs="Times New Roman"/>
                <w:lang w:eastAsia="zh-HK"/>
              </w:rPr>
              <w:t>cat sort_uniq.txt.</w:t>
            </w:r>
          </w:p>
          <w:p w14:paraId="4A3B18E2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loop</w:t>
            </w:r>
          </w:p>
          <w:p w14:paraId="5836812C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lopo</w:t>
            </w:r>
          </w:p>
          <w:p w14:paraId="3E06647A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lpoo</w:t>
            </w:r>
          </w:p>
          <w:p w14:paraId="164980F4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lop</w:t>
            </w:r>
          </w:p>
          <w:p w14:paraId="1CE4C1F2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lpo</w:t>
            </w:r>
          </w:p>
          <w:p w14:paraId="0EF12853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olp</w:t>
            </w:r>
          </w:p>
          <w:p w14:paraId="54A4AF99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opl</w:t>
            </w:r>
          </w:p>
          <w:p w14:paraId="4CF16A4E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plo</w:t>
            </w:r>
          </w:p>
          <w:p w14:paraId="6488177D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pol</w:t>
            </w:r>
          </w:p>
          <w:p w14:paraId="53F9F87E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ploo</w:t>
            </w:r>
          </w:p>
          <w:p w14:paraId="37BECAB2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polo</w:t>
            </w:r>
          </w:p>
          <w:p w14:paraId="2D72EF19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pool</w:t>
            </w:r>
          </w:p>
          <w:p w14:paraId="2D4B6328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133CCD">
              <w:rPr>
                <w:rFonts w:ascii="Consolas" w:hAnsi="Consolas" w:cs="Times New Roman"/>
                <w:noProof/>
                <w:lang w:eastAsia="zh-HK"/>
              </w:rPr>
              <w:t>wc</w:t>
            </w:r>
            <w:r w:rsidRPr="00577002">
              <w:rPr>
                <w:rFonts w:ascii="Consolas" w:hAnsi="Consolas" w:cs="Times New Roman"/>
                <w:lang w:eastAsia="zh-HK"/>
              </w:rPr>
              <w:t xml:space="preserve"> sort_uniq.txt</w:t>
            </w:r>
          </w:p>
          <w:p w14:paraId="4027BD8A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12 12 60 sort_uniq.txt</w:t>
            </w:r>
          </w:p>
        </w:tc>
      </w:tr>
    </w:tbl>
    <w:p w14:paraId="269A0F7D" w14:textId="77777777" w:rsidR="006B500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>*There should be 12 unique words total.</w:t>
      </w:r>
    </w:p>
    <w:p w14:paraId="0C3EC100" w14:textId="2E8DC7CD" w:rsidR="006B5004" w:rsidRDefault="006B5004">
      <w:pPr>
        <w:spacing w:line="259" w:lineRule="auto"/>
        <w:rPr>
          <w:rFonts w:cs="Times New Roman"/>
          <w:lang w:val="en-US" w:eastAsia="zh-HK"/>
        </w:rPr>
      </w:pPr>
    </w:p>
    <w:p w14:paraId="4100804C" w14:textId="52F68FB4" w:rsidR="006B5004" w:rsidRPr="00C55ED6" w:rsidRDefault="006B5004" w:rsidP="006B5004">
      <w:pPr>
        <w:pStyle w:val="ListParagraph"/>
        <w:numPr>
          <w:ilvl w:val="0"/>
          <w:numId w:val="26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Give </w:t>
      </w:r>
      <w:r w:rsidRPr="00C818A9">
        <w:rPr>
          <w:rFonts w:cs="Times New Roman"/>
          <w:b/>
          <w:lang w:eastAsia="zh-HK"/>
        </w:rPr>
        <w:t>ONE</w:t>
      </w:r>
      <w:r>
        <w:rPr>
          <w:rFonts w:cs="Times New Roman"/>
          <w:lang w:eastAsia="zh-HK"/>
        </w:rPr>
        <w:t xml:space="preserve"> command to check the spelling in </w:t>
      </w:r>
      <w:r w:rsidRPr="00C818A9">
        <w:rPr>
          <w:rFonts w:cs="Times New Roman"/>
          <w:i/>
          <w:lang w:eastAsia="zh-HK"/>
        </w:rPr>
        <w:t>sort_uniq.txt</w:t>
      </w:r>
      <w:r>
        <w:rPr>
          <w:rFonts w:cs="Times New Roman"/>
          <w:lang w:eastAsia="zh-HK"/>
        </w:rPr>
        <w:t xml:space="preserve"> and store the misspelled words into another file named </w:t>
      </w:r>
      <w:r w:rsidRPr="00C818A9">
        <w:rPr>
          <w:rFonts w:cs="Times New Roman"/>
          <w:i/>
          <w:lang w:eastAsia="zh-HK"/>
        </w:rPr>
        <w:t>misspell.txt</w:t>
      </w:r>
      <w:r>
        <w:rPr>
          <w:rFonts w:cs="Times New Roman"/>
          <w:lang w:eastAsia="zh-HK"/>
        </w:rPr>
        <w:t>.</w:t>
      </w:r>
    </w:p>
    <w:p w14:paraId="57F3DAD6" w14:textId="0006DD0D" w:rsidR="006E01D1" w:rsidRPr="00C55ED6" w:rsidRDefault="0000578B" w:rsidP="0000578B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ascii="Menlo" w:hAnsi="Menlo" w:cs="Menlo"/>
          <w:color w:val="000000"/>
        </w:rPr>
        <w:t>spell sort_uniq.txt &gt; misspell.txt</w:t>
      </w:r>
    </w:p>
    <w:p w14:paraId="4B46B3A2" w14:textId="77777777" w:rsidR="006B5004" w:rsidRDefault="006B5004" w:rsidP="006B5004">
      <w:pPr>
        <w:pStyle w:val="ListParagraph"/>
        <w:numPr>
          <w:ilvl w:val="0"/>
          <w:numId w:val="26"/>
        </w:numPr>
        <w:rPr>
          <w:rFonts w:cs="Times New Roman"/>
          <w:lang w:eastAsia="zh-HK"/>
        </w:rPr>
      </w:pPr>
      <w:r w:rsidRPr="00C818A9">
        <w:rPr>
          <w:rFonts w:cs="Times New Roman"/>
          <w:lang w:eastAsia="zh-HK"/>
        </w:rPr>
        <w:t xml:space="preserve">Now </w:t>
      </w:r>
      <w:r w:rsidRPr="00C818A9">
        <w:rPr>
          <w:rFonts w:cs="Times New Roman"/>
          <w:i/>
          <w:lang w:eastAsia="zh-HK"/>
        </w:rPr>
        <w:t>sort_uniq.txt</w:t>
      </w:r>
      <w:r w:rsidRPr="00C818A9">
        <w:rPr>
          <w:rFonts w:cs="Times New Roman"/>
          <w:lang w:eastAsia="zh-HK"/>
        </w:rPr>
        <w:t xml:space="preserve"> contains all distinct generated words, and </w:t>
      </w:r>
      <w:r w:rsidRPr="00C818A9">
        <w:rPr>
          <w:rFonts w:cs="Times New Roman"/>
          <w:i/>
          <w:lang w:eastAsia="zh-HK"/>
        </w:rPr>
        <w:t>misspell.txt</w:t>
      </w:r>
      <w:r w:rsidRPr="00C818A9">
        <w:rPr>
          <w:rFonts w:cs="Times New Roman"/>
          <w:lang w:eastAsia="zh-HK"/>
        </w:rPr>
        <w:t xml:space="preserve"> contains all misspelled words. The differences </w:t>
      </w:r>
      <w:r>
        <w:rPr>
          <w:rFonts w:cs="Times New Roman"/>
          <w:noProof/>
          <w:lang w:eastAsia="zh-HK"/>
        </w:rPr>
        <w:t>between</w:t>
      </w:r>
      <w:r w:rsidRPr="00C818A9">
        <w:rPr>
          <w:rFonts w:cs="Times New Roman"/>
          <w:lang w:eastAsia="zh-HK"/>
        </w:rPr>
        <w:t xml:space="preserve"> the two files are the meaningful 4-character words</w:t>
      </w:r>
      <w:r>
        <w:rPr>
          <w:rFonts w:cs="Times New Roman"/>
          <w:lang w:eastAsia="zh-HK"/>
        </w:rPr>
        <w:t xml:space="preserve">. </w:t>
      </w:r>
      <w:r w:rsidRPr="00C818A9">
        <w:rPr>
          <w:rFonts w:cs="Times New Roman"/>
          <w:lang w:eastAsia="zh-HK"/>
        </w:rPr>
        <w:t xml:space="preserve">Give </w:t>
      </w:r>
      <w:r w:rsidRPr="00C818A9">
        <w:rPr>
          <w:rFonts w:cs="Times New Roman"/>
          <w:b/>
          <w:lang w:eastAsia="zh-HK"/>
        </w:rPr>
        <w:t>ONE</w:t>
      </w:r>
      <w:r w:rsidRPr="00C818A9">
        <w:rPr>
          <w:rFonts w:cs="Times New Roman"/>
          <w:lang w:eastAsia="zh-HK"/>
        </w:rPr>
        <w:t xml:space="preserve"> command to return the correctly spelled words as shown below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B5004" w14:paraId="485C63A8" w14:textId="77777777" w:rsidTr="00111E3A">
        <w:tc>
          <w:tcPr>
            <w:tcW w:w="10230" w:type="dxa"/>
          </w:tcPr>
          <w:p w14:paraId="72662763" w14:textId="420D3D9D" w:rsidR="006B5004" w:rsidRPr="009E0305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9E0305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="0077254B" w:rsidRPr="0077254B">
              <w:rPr>
                <w:rFonts w:ascii="Menlo" w:hAnsi="Menlo" w:cs="Menlo"/>
                <w:color w:val="00B0F0"/>
              </w:rPr>
              <w:t>diff sort_uniq.txt misspell.txt | grep "&lt;"</w:t>
            </w:r>
          </w:p>
          <w:p w14:paraId="5402037D" w14:textId="77777777" w:rsidR="006B5004" w:rsidRPr="009E0305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9E0305">
              <w:rPr>
                <w:rFonts w:ascii="Consolas" w:hAnsi="Consolas" w:cs="Times New Roman"/>
                <w:color w:val="FF0000"/>
                <w:lang w:eastAsia="zh-HK"/>
              </w:rPr>
              <w:t>&lt;</w:t>
            </w:r>
            <w:r w:rsidRPr="009E0305">
              <w:rPr>
                <w:rFonts w:ascii="Consolas" w:hAnsi="Consolas" w:cs="Times New Roman"/>
                <w:lang w:eastAsia="zh-HK"/>
              </w:rPr>
              <w:t xml:space="preserve"> loop</w:t>
            </w:r>
          </w:p>
          <w:p w14:paraId="6C4CBC6E" w14:textId="77777777" w:rsidR="006B5004" w:rsidRPr="009E0305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9E0305">
              <w:rPr>
                <w:rFonts w:ascii="Consolas" w:hAnsi="Consolas" w:cs="Times New Roman"/>
                <w:color w:val="FF0000"/>
                <w:lang w:eastAsia="zh-HK"/>
              </w:rPr>
              <w:t>&lt;</w:t>
            </w:r>
            <w:r w:rsidRPr="009E0305">
              <w:rPr>
                <w:rFonts w:ascii="Consolas" w:hAnsi="Consolas" w:cs="Times New Roman"/>
                <w:lang w:eastAsia="zh-HK"/>
              </w:rPr>
              <w:t xml:space="preserve"> polo</w:t>
            </w:r>
          </w:p>
          <w:p w14:paraId="56E5C8FD" w14:textId="77777777" w:rsidR="006B5004" w:rsidRPr="009E0305" w:rsidRDefault="006B5004" w:rsidP="00C55ED6">
            <w:pPr>
              <w:spacing w:line="259" w:lineRule="auto"/>
              <w:ind w:left="0" w:firstLine="0"/>
              <w:rPr>
                <w:rFonts w:cs="Times New Roman"/>
                <w:lang w:eastAsia="zh-HK"/>
              </w:rPr>
            </w:pPr>
            <w:r w:rsidRPr="009E0305">
              <w:rPr>
                <w:rFonts w:ascii="Consolas" w:hAnsi="Consolas" w:cs="Times New Roman"/>
                <w:color w:val="FF0000"/>
                <w:lang w:eastAsia="zh-HK"/>
              </w:rPr>
              <w:t>&lt;</w:t>
            </w:r>
            <w:r w:rsidRPr="009E0305">
              <w:rPr>
                <w:rFonts w:ascii="Consolas" w:hAnsi="Consolas" w:cs="Times New Roman"/>
                <w:lang w:eastAsia="zh-HK"/>
              </w:rPr>
              <w:t xml:space="preserve"> pool</w:t>
            </w:r>
          </w:p>
        </w:tc>
      </w:tr>
    </w:tbl>
    <w:p w14:paraId="47A1D667" w14:textId="4E5DC65B" w:rsidR="00724B0A" w:rsidRDefault="006B5004" w:rsidP="006B5004">
      <w:pPr>
        <w:pStyle w:val="ListParagraph"/>
        <w:ind w:left="360" w:firstLine="0"/>
        <w:rPr>
          <w:lang w:eastAsia="zh-HK"/>
        </w:rPr>
      </w:pPr>
      <w:r w:rsidRPr="006B5004">
        <w:rPr>
          <w:lang w:eastAsia="zh-HK"/>
        </w:rPr>
        <w:t xml:space="preserve">Hints: Consider the command </w:t>
      </w:r>
      <w:r w:rsidRPr="006B5004">
        <w:rPr>
          <w:rFonts w:ascii="Consolas" w:hAnsi="Consolas"/>
          <w:b/>
          <w:lang w:eastAsia="zh-HK"/>
        </w:rPr>
        <w:t>diff</w:t>
      </w:r>
      <w:r w:rsidRPr="006B5004">
        <w:rPr>
          <w:lang w:eastAsia="zh-HK"/>
        </w:rPr>
        <w:t xml:space="preserve"> and </w:t>
      </w:r>
      <w:r w:rsidRPr="006B5004">
        <w:rPr>
          <w:rFonts w:ascii="Consolas" w:hAnsi="Consolas"/>
          <w:b/>
          <w:lang w:eastAsia="zh-HK"/>
        </w:rPr>
        <w:t>grep</w:t>
      </w:r>
      <w:r w:rsidRPr="006B5004">
        <w:rPr>
          <w:lang w:eastAsia="zh-HK"/>
        </w:rPr>
        <w:t>.</w:t>
      </w:r>
    </w:p>
    <w:p w14:paraId="6AE08433" w14:textId="20DF9A5D" w:rsidR="00BF3004" w:rsidRDefault="007C35B3" w:rsidP="00EB79A6">
      <w:pPr>
        <w:rPr>
          <w:lang w:eastAsia="zh-HK"/>
        </w:rPr>
      </w:pPr>
      <w:r>
        <w:rPr>
          <w:rFonts w:cs="Times New Roman"/>
          <w:b/>
          <w:noProof/>
          <w:lang w:eastAsia="zh-HK"/>
        </w:rPr>
        <w:lastRenderedPageBreak/>
        <w:pict w14:anchorId="4458E1EA">
          <v:rect id="_x0000_i1025" alt="" style="width:523.3pt;height:.05pt;mso-width-percent:0;mso-height-percent:0;mso-width-percent:0;mso-height-percent:0" o:hralign="center" o:hrstd="t" o:hr="t" fillcolor="#a0a0a0" stroked="f"/>
        </w:pict>
      </w:r>
    </w:p>
    <w:p w14:paraId="753CBE17" w14:textId="77777777" w:rsidR="00BF3004" w:rsidRDefault="00BF3004" w:rsidP="00BF3004">
      <w:pPr>
        <w:rPr>
          <w:color w:val="FF0000"/>
          <w:lang w:eastAsia="zh-HK"/>
        </w:rPr>
      </w:pPr>
      <w:r>
        <w:rPr>
          <w:lang w:eastAsia="zh-HK"/>
        </w:rPr>
        <w:t xml:space="preserve">Checkpoint 1.5 </w:t>
      </w:r>
      <w:r w:rsidRPr="00FB14EE">
        <w:rPr>
          <w:color w:val="FF0000"/>
          <w:lang w:eastAsia="zh-HK"/>
        </w:rPr>
        <w:t>(Please submit your answer to Moodle.)</w:t>
      </w:r>
    </w:p>
    <w:p w14:paraId="092F89FE" w14:textId="63583D1B" w:rsidR="00BF3004" w:rsidRDefault="00BF3004" w:rsidP="00BF3004">
      <w:pPr>
        <w:rPr>
          <w:lang w:eastAsia="zh-HK"/>
        </w:rPr>
      </w:pPr>
      <w:r>
        <w:rPr>
          <w:lang w:eastAsia="zh-HK"/>
        </w:rPr>
        <w:t xml:space="preserve">Consider the file </w:t>
      </w:r>
      <w:r w:rsidRPr="00071E7C">
        <w:rPr>
          <w:i/>
          <w:lang w:eastAsia="zh-HK"/>
        </w:rPr>
        <w:t>question1.txt</w:t>
      </w:r>
      <w:r>
        <w:rPr>
          <w:i/>
          <w:lang w:eastAsia="zh-HK"/>
        </w:rPr>
        <w:t xml:space="preserve"> </w:t>
      </w:r>
      <w:r w:rsidRPr="00B734CE">
        <w:rPr>
          <w:i/>
          <w:lang w:eastAsia="zh-HK"/>
        </w:rPr>
        <w:t>(</w:t>
      </w:r>
      <w:r w:rsidRPr="00B734CE">
        <w:rPr>
          <w:i/>
          <w:lang w:eastAsia="zh-HK"/>
        </w:rPr>
        <w:fldChar w:fldCharType="begin"/>
      </w:r>
      <w:r w:rsidRPr="00B734CE">
        <w:rPr>
          <w:i/>
          <w:lang w:eastAsia="zh-HK"/>
        </w:rPr>
        <w:instrText xml:space="preserve"> REF _Ref521579769 \h  \* MERGEFORMAT </w:instrText>
      </w:r>
      <w:r w:rsidRPr="00B734CE">
        <w:rPr>
          <w:i/>
          <w:lang w:eastAsia="zh-HK"/>
        </w:rPr>
      </w:r>
      <w:r w:rsidRPr="00B734CE">
        <w:rPr>
          <w:i/>
          <w:lang w:eastAsia="zh-HK"/>
        </w:rPr>
        <w:fldChar w:fldCharType="separate"/>
      </w:r>
      <w:r w:rsidR="00AC71B1">
        <w:rPr>
          <w:b/>
          <w:bCs/>
          <w:i/>
          <w:lang w:val="en-US" w:eastAsia="zh-HK"/>
        </w:rPr>
        <w:t>Error! Reference source not found.</w:t>
      </w:r>
      <w:r w:rsidRPr="00B734CE">
        <w:rPr>
          <w:i/>
          <w:lang w:eastAsia="zh-HK"/>
        </w:rPr>
        <w:fldChar w:fldCharType="end"/>
      </w:r>
      <w:r w:rsidRPr="00B734CE">
        <w:rPr>
          <w:i/>
          <w:lang w:eastAsia="zh-HK"/>
        </w:rPr>
        <w:t>)</w:t>
      </w:r>
      <w:r w:rsidRPr="00531E66">
        <w:rPr>
          <w:lang w:eastAsia="zh-HK"/>
        </w:rPr>
        <w:t>.</w:t>
      </w:r>
    </w:p>
    <w:p w14:paraId="7FCD806E" w14:textId="77777777" w:rsidR="00BF3004" w:rsidRDefault="00BF3004" w:rsidP="00BF3004">
      <w:pPr>
        <w:keepNext/>
        <w:jc w:val="center"/>
      </w:pPr>
      <w:r w:rsidRPr="000F6BFF">
        <w:rPr>
          <w:rFonts w:asciiTheme="minorHAnsi" w:hAnsiTheme="minorHAnsi"/>
          <w:noProof/>
          <w:lang w:eastAsia="zh-HK"/>
        </w:rPr>
        <mc:AlternateContent>
          <mc:Choice Requires="wps">
            <w:drawing>
              <wp:inline distT="0" distB="0" distL="0" distR="0" wp14:anchorId="00D7C7CE" wp14:editId="55E5C9E4">
                <wp:extent cx="2647950" cy="1885950"/>
                <wp:effectExtent l="0" t="0" r="57150" b="19050"/>
                <wp:docPr id="2" name="Rectangle: Folded Corne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7950" cy="1885950"/>
                        </a:xfrm>
                        <a:prstGeom prst="foldedCorner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D0727F0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1111111,John,M,98</w:t>
                            </w:r>
                          </w:p>
                          <w:p w14:paraId="5694070B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1222222,Marry,F,85</w:t>
                            </w:r>
                          </w:p>
                          <w:p w14:paraId="07DF0E36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1333333,Sally,F,85</w:t>
                            </w:r>
                          </w:p>
                          <w:p w14:paraId="1330DF99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111111,Kit,M,86</w:t>
                            </w:r>
                          </w:p>
                          <w:p w14:paraId="54FEA9FA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222222,Ben,M,97</w:t>
                            </w:r>
                          </w:p>
                          <w:p w14:paraId="48CBBAE7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333333,Smitty,F,92</w:t>
                            </w:r>
                          </w:p>
                          <w:p w14:paraId="4ACE1D03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444444,Jolly,F,93</w:t>
                            </w:r>
                          </w:p>
                          <w:p w14:paraId="603BE7E9" w14:textId="77777777" w:rsidR="00BF3004" w:rsidRPr="00071E7C" w:rsidRDefault="00BF3004" w:rsidP="00C55ED6">
                            <w:pPr>
                              <w:spacing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555555,Ken,M,1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0D7C7CE" id="Rectangle: Folded Corner 2" o:spid="_x0000_s1027" type="#_x0000_t65" style="width:208.5pt;height:14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" adj="18000" fillcolor="window" strokecolor="windowText" strokeweight="1pt">
                <v:stroke joinstyle="miter"/>
                <v:textbox>
                  <w:txbxContent>
                    <w:p w14:paraId="3D0727F0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1111111,John,M,98</w:t>
                      </w:r>
                    </w:p>
                    <w:p w14:paraId="5694070B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1222222,Marry,F,85</w:t>
                      </w:r>
                    </w:p>
                    <w:p w14:paraId="07DF0E36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1333333,Sally,F,85</w:t>
                      </w:r>
                    </w:p>
                    <w:p w14:paraId="1330DF99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2111111,Kit,M,86</w:t>
                      </w:r>
                    </w:p>
                    <w:p w14:paraId="54FEA9FA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2222222,Ben,M,97</w:t>
                      </w:r>
                    </w:p>
                    <w:p w14:paraId="48CBBAE7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2333333,Smitty,F,92</w:t>
                      </w:r>
                    </w:p>
                    <w:p w14:paraId="4ACE1D03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2444444,Jolly,F,93</w:t>
                      </w:r>
                    </w:p>
                    <w:p w14:paraId="603BE7E9" w14:textId="77777777" w:rsidR="00BF3004" w:rsidRPr="00071E7C" w:rsidRDefault="00BF3004" w:rsidP="00C55ED6">
                      <w:pPr>
                        <w:spacing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2555555,Ken,M,100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9C4EDC8" w14:textId="558E5BC6" w:rsidR="00BF3004" w:rsidRDefault="00BF3004" w:rsidP="00BF3004">
      <w:pPr>
        <w:pStyle w:val="Caption"/>
        <w:jc w:val="center"/>
        <w:rPr>
          <w:lang w:eastAsia="zh-HK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C71B1">
        <w:rPr>
          <w:noProof/>
        </w:rPr>
        <w:t>1</w:t>
      </w:r>
      <w:r>
        <w:fldChar w:fldCharType="end"/>
      </w:r>
      <w:r>
        <w:t xml:space="preserve"> question1.txt</w:t>
      </w:r>
    </w:p>
    <w:p w14:paraId="62E2C1D5" w14:textId="77777777" w:rsidR="00BF3004" w:rsidRDefault="00BF3004" w:rsidP="00BF3004">
      <w:pPr>
        <w:pStyle w:val="ListParagraph"/>
        <w:numPr>
          <w:ilvl w:val="0"/>
          <w:numId w:val="37"/>
        </w:numPr>
        <w:rPr>
          <w:lang w:eastAsia="zh-HK"/>
        </w:rPr>
      </w:pPr>
      <w:r>
        <w:rPr>
          <w:lang w:eastAsia="zh-HK"/>
        </w:rPr>
        <w:t>Give ONE command to return the lines that contain the record of Kit</w:t>
      </w:r>
    </w:p>
    <w:p w14:paraId="303300B7" w14:textId="77777777" w:rsidR="00BF3004" w:rsidRDefault="00BF3004" w:rsidP="00BF3004">
      <w:pPr>
        <w:pStyle w:val="ListParagraph"/>
        <w:ind w:left="360" w:firstLine="0"/>
        <w:rPr>
          <w:lang w:eastAsia="zh-HK"/>
        </w:rPr>
      </w:pPr>
      <w:r>
        <w:rPr>
          <w:lang w:eastAsia="zh-HK"/>
        </w:rPr>
        <w:t>Hint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BF3004" w14:paraId="5A62E938" w14:textId="77777777" w:rsidTr="00111E3A">
        <w:tc>
          <w:tcPr>
            <w:tcW w:w="10230" w:type="dxa"/>
          </w:tcPr>
          <w:p w14:paraId="2FAF3B62" w14:textId="20B7B504" w:rsidR="00BF3004" w:rsidRPr="00D92796" w:rsidRDefault="00BF3004" w:rsidP="00111E3A">
            <w:pPr>
              <w:ind w:left="0" w:firstLine="0"/>
              <w:rPr>
                <w:rFonts w:ascii="Consolas" w:hAnsi="Consolas"/>
                <w:color w:val="00B0F0"/>
                <w:lang w:eastAsia="zh-HK"/>
              </w:rPr>
            </w:pPr>
            <w:r w:rsidRPr="00FF116D">
              <w:rPr>
                <w:rFonts w:ascii="Consolas" w:hAnsi="Consolas"/>
                <w:lang w:eastAsia="zh-HK"/>
              </w:rPr>
              <w:t xml:space="preserve">$ </w:t>
            </w:r>
            <w:r w:rsidR="00D92796" w:rsidRPr="00D92796">
              <w:rPr>
                <w:rFonts w:ascii="Menlo" w:hAnsi="Menlo" w:cs="Menlo"/>
                <w:color w:val="00B0F0"/>
              </w:rPr>
              <w:t>grep "Kit" question1.txt</w:t>
            </w:r>
          </w:p>
          <w:p w14:paraId="7085DC57" w14:textId="77777777" w:rsidR="00BF3004" w:rsidRDefault="00BF3004" w:rsidP="00111E3A">
            <w:pPr>
              <w:pStyle w:val="ListParagraph"/>
              <w:ind w:left="0" w:firstLine="0"/>
              <w:rPr>
                <w:lang w:eastAsia="zh-HK"/>
              </w:rPr>
            </w:pPr>
            <w:r w:rsidRPr="00FF116D">
              <w:rPr>
                <w:rFonts w:ascii="Consolas" w:hAnsi="Consolas"/>
                <w:lang w:eastAsia="zh-HK"/>
              </w:rPr>
              <w:t>2012111111,Kit,M,86</w:t>
            </w:r>
          </w:p>
        </w:tc>
      </w:tr>
    </w:tbl>
    <w:p w14:paraId="1F99EDAD" w14:textId="77777777" w:rsidR="00BF3004" w:rsidRDefault="00BF3004" w:rsidP="00BF3004">
      <w:pPr>
        <w:pStyle w:val="ListParagraph"/>
        <w:ind w:left="360" w:firstLine="0"/>
        <w:rPr>
          <w:lang w:eastAsia="zh-HK"/>
        </w:rPr>
      </w:pPr>
    </w:p>
    <w:p w14:paraId="6F3FC1A3" w14:textId="77777777" w:rsidR="00BF3004" w:rsidRDefault="00BF3004" w:rsidP="00BF3004">
      <w:pPr>
        <w:pStyle w:val="ListParagraph"/>
        <w:numPr>
          <w:ilvl w:val="0"/>
          <w:numId w:val="37"/>
        </w:numPr>
        <w:rPr>
          <w:lang w:eastAsia="zh-HK"/>
        </w:rPr>
      </w:pPr>
      <w:r>
        <w:rPr>
          <w:lang w:eastAsia="zh-HK"/>
        </w:rPr>
        <w:t xml:space="preserve">Give ONE command to </w:t>
      </w:r>
      <w:r w:rsidRPr="00287EF2">
        <w:rPr>
          <w:lang w:eastAsia="zh-HK"/>
        </w:rPr>
        <w:t>find the students with UID begin with “</w:t>
      </w:r>
      <w:r w:rsidRPr="00287EF2">
        <w:rPr>
          <w:b/>
          <w:lang w:eastAsia="zh-HK"/>
        </w:rPr>
        <w:t>2012</w:t>
      </w:r>
      <w:r w:rsidRPr="00287EF2">
        <w:rPr>
          <w:lang w:eastAsia="zh-HK"/>
        </w:rPr>
        <w:t xml:space="preserve">” (i.e., To find the lines that </w:t>
      </w:r>
      <w:r w:rsidRPr="00BB4562">
        <w:rPr>
          <w:noProof/>
          <w:lang w:eastAsia="zh-HK"/>
        </w:rPr>
        <w:t>begin</w:t>
      </w:r>
      <w:r w:rsidRPr="00287EF2">
        <w:rPr>
          <w:lang w:eastAsia="zh-HK"/>
        </w:rPr>
        <w:t xml:space="preserve"> with 2012)</w:t>
      </w:r>
    </w:p>
    <w:p w14:paraId="7BF48877" w14:textId="77777777" w:rsidR="00BF3004" w:rsidRDefault="00BF3004" w:rsidP="00BF3004">
      <w:pPr>
        <w:pStyle w:val="ListParagraph"/>
        <w:ind w:left="360" w:firstLine="0"/>
        <w:rPr>
          <w:lang w:eastAsia="zh-HK"/>
        </w:rPr>
      </w:pPr>
      <w:r>
        <w:rPr>
          <w:lang w:eastAsia="zh-HK"/>
        </w:rPr>
        <w:t>Hint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BF3004" w14:paraId="007413C4" w14:textId="77777777" w:rsidTr="00111E3A">
        <w:tc>
          <w:tcPr>
            <w:tcW w:w="10230" w:type="dxa"/>
          </w:tcPr>
          <w:p w14:paraId="6F243FFA" w14:textId="4A0BDF10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="00847EFE" w:rsidRPr="00847EFE">
              <w:rPr>
                <w:rFonts w:ascii="Menlo" w:hAnsi="Menlo" w:cs="Menlo"/>
                <w:color w:val="00B0F0"/>
              </w:rPr>
              <w:t>grep "</w:t>
            </w:r>
            <w:r w:rsidR="007A11E5">
              <w:rPr>
                <w:rFonts w:ascii="Menlo" w:hAnsi="Menlo" w:cs="Menlo"/>
                <w:color w:val="00B0F0"/>
              </w:rPr>
              <w:t>^</w:t>
            </w:r>
            <w:r w:rsidR="00847EFE" w:rsidRPr="00847EFE">
              <w:rPr>
                <w:rFonts w:ascii="Menlo" w:hAnsi="Menlo" w:cs="Menlo"/>
                <w:color w:val="00B0F0"/>
              </w:rPr>
              <w:t>2012" question1.txt</w:t>
            </w:r>
          </w:p>
          <w:p w14:paraId="5CB758AC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2012111111,Kit,M,86</w:t>
            </w:r>
          </w:p>
          <w:p w14:paraId="00D1AC42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2012222222,Ben,M,97</w:t>
            </w:r>
          </w:p>
          <w:p w14:paraId="06CA176D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2012333333,Smitty,F,92</w:t>
            </w:r>
          </w:p>
          <w:p w14:paraId="11F173F6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2012444444,Jolly,F,93</w:t>
            </w:r>
          </w:p>
          <w:p w14:paraId="76FA6EA8" w14:textId="77777777" w:rsidR="00BF3004" w:rsidRDefault="00BF3004" w:rsidP="00111E3A">
            <w:pPr>
              <w:pStyle w:val="ListParagraph"/>
              <w:ind w:left="0" w:firstLine="0"/>
              <w:rPr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2012555555,Ken,M,100</w:t>
            </w:r>
          </w:p>
        </w:tc>
      </w:tr>
    </w:tbl>
    <w:p w14:paraId="0026F14B" w14:textId="77777777" w:rsidR="00BF3004" w:rsidRDefault="00BF3004" w:rsidP="00BF3004">
      <w:pPr>
        <w:pStyle w:val="ListParagraph"/>
        <w:ind w:left="360" w:firstLine="0"/>
        <w:rPr>
          <w:lang w:eastAsia="zh-HK"/>
        </w:rPr>
      </w:pPr>
    </w:p>
    <w:p w14:paraId="7103685E" w14:textId="77777777" w:rsidR="00BF3004" w:rsidRPr="00A178E2" w:rsidRDefault="00BF3004" w:rsidP="00BF3004">
      <w:pPr>
        <w:pStyle w:val="ListParagraph"/>
        <w:numPr>
          <w:ilvl w:val="0"/>
          <w:numId w:val="37"/>
        </w:numPr>
        <w:rPr>
          <w:lang w:eastAsia="zh-HK"/>
        </w:rPr>
      </w:pPr>
      <w:r>
        <w:rPr>
          <w:lang w:eastAsia="zh-HK"/>
        </w:rPr>
        <w:t>Give ONE</w:t>
      </w:r>
      <w:r>
        <w:rPr>
          <w:rFonts w:cs="Times New Roman"/>
        </w:rPr>
        <w:t xml:space="preserve"> command to return the lines that contain the record of the students who are both:</w:t>
      </w:r>
    </w:p>
    <w:p w14:paraId="2AC7C43D" w14:textId="77777777" w:rsidR="00BF3004" w:rsidRDefault="00BF3004" w:rsidP="00BF3004">
      <w:pPr>
        <w:pStyle w:val="ListParagraph"/>
        <w:numPr>
          <w:ilvl w:val="0"/>
          <w:numId w:val="38"/>
        </w:numPr>
        <w:rPr>
          <w:lang w:eastAsia="zh-HK"/>
        </w:rPr>
      </w:pPr>
      <w:r>
        <w:rPr>
          <w:lang w:eastAsia="zh-HK"/>
        </w:rPr>
        <w:t xml:space="preserve">UID start </w:t>
      </w:r>
      <w:r w:rsidRPr="00BB4562">
        <w:rPr>
          <w:noProof/>
          <w:lang w:eastAsia="zh-HK"/>
        </w:rPr>
        <w:t xml:space="preserve">at </w:t>
      </w:r>
      <w:r w:rsidRPr="00BB4562">
        <w:rPr>
          <w:b/>
          <w:noProof/>
          <w:lang w:eastAsia="zh-HK"/>
        </w:rPr>
        <w:t>2012</w:t>
      </w:r>
      <w:r w:rsidRPr="00BA4593">
        <w:rPr>
          <w:lang w:eastAsia="zh-HK"/>
        </w:rPr>
        <w:t>, and</w:t>
      </w:r>
    </w:p>
    <w:p w14:paraId="631390DB" w14:textId="77777777" w:rsidR="00BF3004" w:rsidRPr="00BF3004" w:rsidRDefault="00BF3004" w:rsidP="00BF3004">
      <w:pPr>
        <w:pStyle w:val="ListParagraph"/>
        <w:numPr>
          <w:ilvl w:val="0"/>
          <w:numId w:val="38"/>
        </w:numPr>
        <w:rPr>
          <w:lang w:eastAsia="zh-HK"/>
        </w:rPr>
      </w:pPr>
      <w:r>
        <w:rPr>
          <w:lang w:eastAsia="zh-HK"/>
        </w:rPr>
        <w:t xml:space="preserve">Name starts with the characters </w:t>
      </w:r>
      <w:r w:rsidRPr="009D5483">
        <w:rPr>
          <w:b/>
          <w:lang w:eastAsia="zh-HK"/>
        </w:rPr>
        <w:t>J</w:t>
      </w:r>
      <w:r>
        <w:rPr>
          <w:lang w:eastAsia="zh-HK"/>
        </w:rPr>
        <w:t xml:space="preserve"> or </w:t>
      </w:r>
      <w:r w:rsidRPr="009D5483">
        <w:rPr>
          <w:b/>
          <w:lang w:eastAsia="zh-HK"/>
        </w:rPr>
        <w:t>S</w:t>
      </w:r>
    </w:p>
    <w:p w14:paraId="01319F5F" w14:textId="07FBD47E" w:rsidR="00BF3004" w:rsidRDefault="00BF3004" w:rsidP="00BF3004">
      <w:pPr>
        <w:ind w:left="360"/>
        <w:rPr>
          <w:lang w:eastAsia="zh-HK"/>
        </w:rPr>
      </w:pPr>
      <w:r>
        <w:rPr>
          <w:lang w:eastAsia="zh-HK"/>
        </w:rPr>
        <w:t>Hint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BF3004" w14:paraId="7F79E909" w14:textId="77777777" w:rsidTr="00111E3A">
        <w:tc>
          <w:tcPr>
            <w:tcW w:w="10230" w:type="dxa"/>
          </w:tcPr>
          <w:p w14:paraId="67BBA50C" w14:textId="2731F2CC" w:rsidR="00BF3004" w:rsidRPr="009D5483" w:rsidRDefault="00BF3004" w:rsidP="00111E3A">
            <w:pPr>
              <w:rPr>
                <w:rFonts w:ascii="Consolas" w:hAnsi="Consolas"/>
                <w:lang w:eastAsia="zh-HK"/>
              </w:rPr>
            </w:pPr>
            <w:r w:rsidRPr="009D5483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="002B4F54" w:rsidRPr="002B4F54">
              <w:rPr>
                <w:rFonts w:ascii="Menlo" w:hAnsi="Menlo" w:cs="Menlo"/>
                <w:color w:val="00B0F0"/>
              </w:rPr>
              <w:t>grep "2012.*,[JS]" question1.txt</w:t>
            </w:r>
          </w:p>
          <w:p w14:paraId="24B7BDA4" w14:textId="77777777" w:rsidR="00BF3004" w:rsidRPr="009D5483" w:rsidRDefault="00BF3004" w:rsidP="00111E3A">
            <w:pPr>
              <w:rPr>
                <w:rFonts w:ascii="Consolas" w:hAnsi="Consolas"/>
                <w:lang w:eastAsia="zh-HK"/>
              </w:rPr>
            </w:pPr>
            <w:r w:rsidRPr="009D5483">
              <w:rPr>
                <w:rFonts w:ascii="Consolas" w:hAnsi="Consolas"/>
                <w:lang w:eastAsia="zh-HK"/>
              </w:rPr>
              <w:t>2012333333,Smitty,F,92</w:t>
            </w:r>
          </w:p>
          <w:p w14:paraId="37F2FA52" w14:textId="77777777" w:rsidR="00BF3004" w:rsidRDefault="00BF3004" w:rsidP="00111E3A">
            <w:pPr>
              <w:rPr>
                <w:lang w:eastAsia="zh-HK"/>
              </w:rPr>
            </w:pPr>
            <w:r w:rsidRPr="009D5483">
              <w:rPr>
                <w:rFonts w:ascii="Consolas" w:hAnsi="Consolas"/>
                <w:lang w:eastAsia="zh-HK"/>
              </w:rPr>
              <w:t>2012444444,Jolly,F,93</w:t>
            </w:r>
          </w:p>
        </w:tc>
      </w:tr>
    </w:tbl>
    <w:p w14:paraId="02EE08E4" w14:textId="77777777" w:rsidR="00BF3004" w:rsidRDefault="00BF3004" w:rsidP="00BF3004">
      <w:pPr>
        <w:rPr>
          <w:lang w:eastAsia="zh-HK"/>
        </w:rPr>
      </w:pPr>
    </w:p>
    <w:p w14:paraId="5A832F20" w14:textId="10594F6C" w:rsidR="000C6DCC" w:rsidRPr="00BF3004" w:rsidRDefault="00C55ED6" w:rsidP="00C55ED6">
      <w:pPr>
        <w:tabs>
          <w:tab w:val="left" w:pos="525"/>
        </w:tabs>
        <w:rPr>
          <w:rFonts w:cs="Times New Roman"/>
          <w:lang w:eastAsia="zh-HK"/>
        </w:rPr>
      </w:pPr>
      <w:r>
        <w:rPr>
          <w:rFonts w:cs="Times New Roman"/>
          <w:lang w:eastAsia="zh-HK"/>
        </w:rPr>
        <w:tab/>
      </w:r>
    </w:p>
    <w:sectPr w:rsidR="000C6DCC" w:rsidRPr="00BF3004" w:rsidSect="00EB79A6">
      <w:footerReference w:type="default" r:id="rId8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518310" w14:textId="77777777" w:rsidR="007C35B3" w:rsidRDefault="007C35B3" w:rsidP="00EB79A6">
      <w:pPr>
        <w:spacing w:after="0" w:line="240" w:lineRule="auto"/>
      </w:pPr>
      <w:r>
        <w:separator/>
      </w:r>
    </w:p>
  </w:endnote>
  <w:endnote w:type="continuationSeparator" w:id="0">
    <w:p w14:paraId="2B35EE95" w14:textId="77777777" w:rsidR="007C35B3" w:rsidRDefault="007C35B3" w:rsidP="00EB79A6">
      <w:pPr>
        <w:spacing w:after="0" w:line="240" w:lineRule="auto"/>
      </w:pPr>
      <w:r>
        <w:continuationSeparator/>
      </w:r>
    </w:p>
  </w:endnote>
  <w:endnote w:type="continuationNotice" w:id="1">
    <w:p w14:paraId="0030CD35" w14:textId="77777777" w:rsidR="007C35B3" w:rsidRDefault="007C35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1F3308" w14:textId="01918B99" w:rsidR="00515461" w:rsidRPr="00EB79A6" w:rsidRDefault="00C55ED6" w:rsidP="003B071E">
    <w:pPr>
      <w:pStyle w:val="Footer"/>
      <w:pBdr>
        <w:top w:val="single" w:sz="4" w:space="1" w:color="auto"/>
      </w:pBdr>
      <w:rPr>
        <w:sz w:val="20"/>
      </w:rPr>
    </w:pPr>
    <w:r>
      <w:rPr>
        <w:sz w:val="20"/>
      </w:rPr>
      <w:t>Checkpoint</w:t>
    </w:r>
    <w:r>
      <w:rPr>
        <w:sz w:val="20"/>
        <w:lang w:val="en-GB"/>
      </w:rPr>
      <w:t xml:space="preserve"> </w:t>
    </w:r>
    <w:r w:rsidR="00515461" w:rsidRPr="00EB79A6">
      <w:rPr>
        <w:sz w:val="20"/>
      </w:rPr>
      <w:ptab w:relativeTo="margin" w:alignment="center" w:leader="none"/>
    </w:r>
    <w:r>
      <w:rPr>
        <w:sz w:val="20"/>
      </w:rPr>
      <w:t>Module</w:t>
    </w:r>
    <w:r w:rsidR="00515461" w:rsidRPr="00EB79A6">
      <w:rPr>
        <w:sz w:val="20"/>
      </w:rPr>
      <w:t xml:space="preserve"> 1</w:t>
    </w:r>
    <w:r w:rsidR="00515461" w:rsidRPr="00EB79A6">
      <w:rPr>
        <w:sz w:val="20"/>
      </w:rPr>
      <w:ptab w:relativeTo="margin" w:alignment="right" w:leader="none"/>
    </w:r>
    <w:r w:rsidR="00515461" w:rsidRPr="00EB79A6">
      <w:rPr>
        <w:sz w:val="20"/>
      </w:rPr>
      <w:t xml:space="preserve">p. </w:t>
    </w:r>
    <w:r w:rsidR="00515461" w:rsidRPr="00EB79A6">
      <w:rPr>
        <w:sz w:val="20"/>
      </w:rPr>
      <w:fldChar w:fldCharType="begin"/>
    </w:r>
    <w:r w:rsidR="00515461" w:rsidRPr="00EB79A6">
      <w:rPr>
        <w:sz w:val="20"/>
      </w:rPr>
      <w:instrText xml:space="preserve"> PAGE   \* MERGEFORMAT </w:instrText>
    </w:r>
    <w:r w:rsidR="00515461" w:rsidRPr="00EB79A6">
      <w:rPr>
        <w:sz w:val="20"/>
      </w:rPr>
      <w:fldChar w:fldCharType="separate"/>
    </w:r>
    <w:r w:rsidR="00515461">
      <w:rPr>
        <w:sz w:val="20"/>
      </w:rPr>
      <w:t>1</w:t>
    </w:r>
    <w:r w:rsidR="00515461" w:rsidRPr="00EB79A6">
      <w:rPr>
        <w:sz w:val="20"/>
      </w:rPr>
      <w:fldChar w:fldCharType="end"/>
    </w:r>
    <w:r w:rsidR="00515461" w:rsidRPr="00EB79A6">
      <w:rPr>
        <w:sz w:val="20"/>
      </w:rPr>
      <w:t>/</w:t>
    </w:r>
    <w:r w:rsidR="00515461" w:rsidRPr="00EB79A6">
      <w:rPr>
        <w:sz w:val="20"/>
      </w:rPr>
      <w:fldChar w:fldCharType="begin"/>
    </w:r>
    <w:r w:rsidR="00515461" w:rsidRPr="00EB79A6">
      <w:rPr>
        <w:sz w:val="20"/>
      </w:rPr>
      <w:instrText xml:space="preserve"> NUMPAGES   \* MERGEFORMAT </w:instrText>
    </w:r>
    <w:r w:rsidR="00515461" w:rsidRPr="00EB79A6">
      <w:rPr>
        <w:sz w:val="20"/>
      </w:rPr>
      <w:fldChar w:fldCharType="separate"/>
    </w:r>
    <w:r w:rsidR="00515461">
      <w:rPr>
        <w:sz w:val="20"/>
      </w:rPr>
      <w:t>2</w:t>
    </w:r>
    <w:r w:rsidR="00515461" w:rsidRPr="00EB79A6">
      <w:rPr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ECE539" w14:textId="77777777" w:rsidR="007C35B3" w:rsidRDefault="007C35B3" w:rsidP="00EB79A6">
      <w:pPr>
        <w:spacing w:after="0" w:line="240" w:lineRule="auto"/>
      </w:pPr>
      <w:r>
        <w:separator/>
      </w:r>
    </w:p>
  </w:footnote>
  <w:footnote w:type="continuationSeparator" w:id="0">
    <w:p w14:paraId="4499247A" w14:textId="77777777" w:rsidR="007C35B3" w:rsidRDefault="007C35B3" w:rsidP="00EB79A6">
      <w:pPr>
        <w:spacing w:after="0" w:line="240" w:lineRule="auto"/>
      </w:pPr>
      <w:r>
        <w:continuationSeparator/>
      </w:r>
    </w:p>
  </w:footnote>
  <w:footnote w:type="continuationNotice" w:id="1">
    <w:p w14:paraId="5EF17587" w14:textId="77777777" w:rsidR="007C35B3" w:rsidRDefault="007C35B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A05986"/>
    <w:lvl w:ilvl="0">
      <w:start w:val="1"/>
      <w:numFmt w:val="decimal"/>
      <w:pStyle w:val="ListNumber5"/>
      <w:lvlText w:val="%1."/>
      <w:lvlJc w:val="left"/>
      <w:pPr>
        <w:tabs>
          <w:tab w:val="num" w:pos="2934"/>
        </w:tabs>
        <w:ind w:left="2934" w:hanging="360"/>
      </w:pPr>
    </w:lvl>
  </w:abstractNum>
  <w:abstractNum w:abstractNumId="1" w15:restartNumberingAfterBreak="0">
    <w:nsid w:val="FFFFFF7D"/>
    <w:multiLevelType w:val="singleLevel"/>
    <w:tmpl w:val="5D6A25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BAC2D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522A2B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AD4B65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100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8067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F87BC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14488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720A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948AC"/>
    <w:multiLevelType w:val="hybridMultilevel"/>
    <w:tmpl w:val="307EB546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034D7B"/>
    <w:multiLevelType w:val="hybridMultilevel"/>
    <w:tmpl w:val="5E3A2E00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64768B"/>
    <w:multiLevelType w:val="hybridMultilevel"/>
    <w:tmpl w:val="106A133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82046E"/>
    <w:multiLevelType w:val="hybridMultilevel"/>
    <w:tmpl w:val="42E0EC50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60" w:hanging="48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3437369"/>
    <w:multiLevelType w:val="hybridMultilevel"/>
    <w:tmpl w:val="87346CFE"/>
    <w:lvl w:ilvl="0" w:tplc="3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7983724"/>
    <w:multiLevelType w:val="multilevel"/>
    <w:tmpl w:val="051C5AC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8284611"/>
    <w:multiLevelType w:val="multilevel"/>
    <w:tmpl w:val="65420C4A"/>
    <w:lvl w:ilvl="0">
      <w:start w:val="1"/>
      <w:numFmt w:val="decimal"/>
      <w:pStyle w:val="Heading1"/>
      <w:lvlText w:val="%1.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28852DD9"/>
    <w:multiLevelType w:val="hybridMultilevel"/>
    <w:tmpl w:val="3C84F4F4"/>
    <w:lvl w:ilvl="0" w:tplc="83304AA6">
      <w:numFmt w:val="bullet"/>
      <w:lvlText w:val="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8CA7D2E"/>
    <w:multiLevelType w:val="hybridMultilevel"/>
    <w:tmpl w:val="5F1C4E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F7742"/>
    <w:multiLevelType w:val="hybridMultilevel"/>
    <w:tmpl w:val="F9A258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45A1844"/>
    <w:multiLevelType w:val="hybridMultilevel"/>
    <w:tmpl w:val="4E46587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AB0392"/>
    <w:multiLevelType w:val="hybridMultilevel"/>
    <w:tmpl w:val="3B00F6E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9928E5"/>
    <w:multiLevelType w:val="hybridMultilevel"/>
    <w:tmpl w:val="A7E44228"/>
    <w:lvl w:ilvl="0" w:tplc="6C44C6B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BF26502"/>
    <w:multiLevelType w:val="hybridMultilevel"/>
    <w:tmpl w:val="CB064192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E3373BD"/>
    <w:multiLevelType w:val="hybridMultilevel"/>
    <w:tmpl w:val="D91C8E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E8E0DE6"/>
    <w:multiLevelType w:val="hybridMultilevel"/>
    <w:tmpl w:val="C97C384C"/>
    <w:lvl w:ilvl="0" w:tplc="9B80E8E8">
      <w:numFmt w:val="bullet"/>
      <w:lvlText w:val="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FC06063"/>
    <w:multiLevelType w:val="hybridMultilevel"/>
    <w:tmpl w:val="E3E08546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7C7CD2"/>
    <w:multiLevelType w:val="hybridMultilevel"/>
    <w:tmpl w:val="9954D4A0"/>
    <w:lvl w:ilvl="0" w:tplc="68C0E97E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E57B36"/>
    <w:multiLevelType w:val="hybridMultilevel"/>
    <w:tmpl w:val="113A24CE"/>
    <w:lvl w:ilvl="0" w:tplc="73D6549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1064C6"/>
    <w:multiLevelType w:val="hybridMultilevel"/>
    <w:tmpl w:val="B37E5F3A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4A07435C"/>
    <w:multiLevelType w:val="hybridMultilevel"/>
    <w:tmpl w:val="AACE2D1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4B71C9"/>
    <w:multiLevelType w:val="hybridMultilevel"/>
    <w:tmpl w:val="FB047D24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B147517"/>
    <w:multiLevelType w:val="hybridMultilevel"/>
    <w:tmpl w:val="E4A05C08"/>
    <w:lvl w:ilvl="0" w:tplc="6C44C6B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D130E37"/>
    <w:multiLevelType w:val="hybridMultilevel"/>
    <w:tmpl w:val="A4527BB2"/>
    <w:lvl w:ilvl="0" w:tplc="3B3CFECC">
      <w:numFmt w:val="bullet"/>
      <w:lvlText w:val="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E334D81"/>
    <w:multiLevelType w:val="hybridMultilevel"/>
    <w:tmpl w:val="046E57E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E7D58E4"/>
    <w:multiLevelType w:val="hybridMultilevel"/>
    <w:tmpl w:val="F578B196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0546997"/>
    <w:multiLevelType w:val="hybridMultilevel"/>
    <w:tmpl w:val="123251F2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2A54391"/>
    <w:multiLevelType w:val="hybridMultilevel"/>
    <w:tmpl w:val="3CC82706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3CF60F8"/>
    <w:multiLevelType w:val="hybridMultilevel"/>
    <w:tmpl w:val="94B43F1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7593C58"/>
    <w:multiLevelType w:val="hybridMultilevel"/>
    <w:tmpl w:val="83408E94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5C6E1F1B"/>
    <w:multiLevelType w:val="hybridMultilevel"/>
    <w:tmpl w:val="E9C26AE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DDE486D"/>
    <w:multiLevelType w:val="hybridMultilevel"/>
    <w:tmpl w:val="4386D25C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5E7E42B1"/>
    <w:multiLevelType w:val="hybridMultilevel"/>
    <w:tmpl w:val="677A0D8C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F087CF5"/>
    <w:multiLevelType w:val="hybridMultilevel"/>
    <w:tmpl w:val="0BCAB0E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F9F2329"/>
    <w:multiLevelType w:val="multilevel"/>
    <w:tmpl w:val="051C5AC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65135716"/>
    <w:multiLevelType w:val="hybridMultilevel"/>
    <w:tmpl w:val="56568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6610309E"/>
    <w:multiLevelType w:val="hybridMultilevel"/>
    <w:tmpl w:val="AF3C013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759175B"/>
    <w:multiLevelType w:val="hybridMultilevel"/>
    <w:tmpl w:val="685C1796"/>
    <w:lvl w:ilvl="0" w:tplc="68C0E97E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8252F6D"/>
    <w:multiLevelType w:val="hybridMultilevel"/>
    <w:tmpl w:val="3E107AF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DC1A07"/>
    <w:multiLevelType w:val="hybridMultilevel"/>
    <w:tmpl w:val="A0B84AEA"/>
    <w:lvl w:ilvl="0" w:tplc="3C090015">
      <w:start w:val="1"/>
      <w:numFmt w:val="upperLetter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B52095F"/>
    <w:multiLevelType w:val="hybridMultilevel"/>
    <w:tmpl w:val="4E126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C693F22"/>
    <w:multiLevelType w:val="hybridMultilevel"/>
    <w:tmpl w:val="86ACD85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010AE6"/>
    <w:multiLevelType w:val="hybridMultilevel"/>
    <w:tmpl w:val="EBBA0614"/>
    <w:lvl w:ilvl="0" w:tplc="3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5563BF1"/>
    <w:multiLevelType w:val="hybridMultilevel"/>
    <w:tmpl w:val="8B3269C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7CF1A54"/>
    <w:multiLevelType w:val="hybridMultilevel"/>
    <w:tmpl w:val="B67EB3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89127BB"/>
    <w:multiLevelType w:val="hybridMultilevel"/>
    <w:tmpl w:val="655C04CC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19">
      <w:start w:val="1"/>
      <w:numFmt w:val="lowerLetter"/>
      <w:lvlText w:val="%2."/>
      <w:lvlJc w:val="left"/>
      <w:pPr>
        <w:ind w:left="1080" w:hanging="360"/>
      </w:pPr>
    </w:lvl>
    <w:lvl w:ilvl="2" w:tplc="3C09001B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798532C5"/>
    <w:multiLevelType w:val="hybridMultilevel"/>
    <w:tmpl w:val="E33E44CA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B071F09"/>
    <w:multiLevelType w:val="hybridMultilevel"/>
    <w:tmpl w:val="8B2CAB0A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D4E702B"/>
    <w:multiLevelType w:val="hybridMultilevel"/>
    <w:tmpl w:val="9E06EA34"/>
    <w:lvl w:ilvl="0" w:tplc="EA6E197A">
      <w:numFmt w:val="bullet"/>
      <w:lvlText w:val=""/>
      <w:lvlJc w:val="left"/>
      <w:pPr>
        <w:ind w:left="1080" w:hanging="360"/>
      </w:pPr>
      <w:rPr>
        <w:rFonts w:ascii="Wingdings" w:eastAsiaTheme="majorEastAsia" w:hAnsi="Wingdings" w:cstheme="majorBid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9" w15:restartNumberingAfterBreak="0">
    <w:nsid w:val="7E05545E"/>
    <w:multiLevelType w:val="hybridMultilevel"/>
    <w:tmpl w:val="C9C87C4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3"/>
  </w:num>
  <w:num w:numId="3">
    <w:abstractNumId w:val="29"/>
  </w:num>
  <w:num w:numId="4">
    <w:abstractNumId w:val="50"/>
  </w:num>
  <w:num w:numId="5">
    <w:abstractNumId w:val="19"/>
  </w:num>
  <w:num w:numId="6">
    <w:abstractNumId w:val="44"/>
  </w:num>
  <w:num w:numId="7">
    <w:abstractNumId w:val="15"/>
  </w:num>
  <w:num w:numId="8">
    <w:abstractNumId w:val="45"/>
  </w:num>
  <w:num w:numId="9">
    <w:abstractNumId w:val="28"/>
  </w:num>
  <w:num w:numId="10">
    <w:abstractNumId w:val="48"/>
  </w:num>
  <w:num w:numId="11">
    <w:abstractNumId w:val="14"/>
  </w:num>
  <w:num w:numId="12">
    <w:abstractNumId w:val="20"/>
  </w:num>
  <w:num w:numId="13">
    <w:abstractNumId w:val="16"/>
  </w:num>
  <w:num w:numId="14">
    <w:abstractNumId w:val="43"/>
  </w:num>
  <w:num w:numId="15">
    <w:abstractNumId w:val="47"/>
  </w:num>
  <w:num w:numId="16">
    <w:abstractNumId w:val="27"/>
  </w:num>
  <w:num w:numId="17">
    <w:abstractNumId w:val="26"/>
  </w:num>
  <w:num w:numId="18">
    <w:abstractNumId w:val="55"/>
  </w:num>
  <w:num w:numId="19">
    <w:abstractNumId w:val="21"/>
  </w:num>
  <w:num w:numId="20">
    <w:abstractNumId w:val="10"/>
  </w:num>
  <w:num w:numId="21">
    <w:abstractNumId w:val="49"/>
  </w:num>
  <w:num w:numId="22">
    <w:abstractNumId w:val="36"/>
  </w:num>
  <w:num w:numId="23">
    <w:abstractNumId w:val="51"/>
  </w:num>
  <w:num w:numId="24">
    <w:abstractNumId w:val="38"/>
  </w:num>
  <w:num w:numId="25">
    <w:abstractNumId w:val="31"/>
  </w:num>
  <w:num w:numId="26">
    <w:abstractNumId w:val="23"/>
  </w:num>
  <w:num w:numId="27">
    <w:abstractNumId w:val="40"/>
  </w:num>
  <w:num w:numId="28">
    <w:abstractNumId w:val="57"/>
  </w:num>
  <w:num w:numId="29">
    <w:abstractNumId w:val="39"/>
  </w:num>
  <w:num w:numId="30">
    <w:abstractNumId w:val="52"/>
  </w:num>
  <w:num w:numId="31">
    <w:abstractNumId w:val="22"/>
  </w:num>
  <w:num w:numId="32">
    <w:abstractNumId w:val="11"/>
  </w:num>
  <w:num w:numId="33">
    <w:abstractNumId w:val="41"/>
  </w:num>
  <w:num w:numId="34">
    <w:abstractNumId w:val="12"/>
  </w:num>
  <w:num w:numId="35">
    <w:abstractNumId w:val="59"/>
  </w:num>
  <w:num w:numId="36">
    <w:abstractNumId w:val="34"/>
  </w:num>
  <w:num w:numId="37">
    <w:abstractNumId w:val="32"/>
  </w:num>
  <w:num w:numId="38">
    <w:abstractNumId w:val="53"/>
  </w:num>
  <w:num w:numId="39">
    <w:abstractNumId w:val="18"/>
  </w:num>
  <w:num w:numId="40">
    <w:abstractNumId w:val="37"/>
  </w:num>
  <w:num w:numId="41">
    <w:abstractNumId w:val="46"/>
  </w:num>
  <w:num w:numId="42">
    <w:abstractNumId w:val="30"/>
  </w:num>
  <w:num w:numId="43">
    <w:abstractNumId w:val="9"/>
  </w:num>
  <w:num w:numId="44">
    <w:abstractNumId w:val="7"/>
  </w:num>
  <w:num w:numId="45">
    <w:abstractNumId w:val="6"/>
  </w:num>
  <w:num w:numId="46">
    <w:abstractNumId w:val="5"/>
  </w:num>
  <w:num w:numId="47">
    <w:abstractNumId w:val="4"/>
  </w:num>
  <w:num w:numId="48">
    <w:abstractNumId w:val="8"/>
  </w:num>
  <w:num w:numId="49">
    <w:abstractNumId w:val="3"/>
  </w:num>
  <w:num w:numId="50">
    <w:abstractNumId w:val="2"/>
  </w:num>
  <w:num w:numId="51">
    <w:abstractNumId w:val="1"/>
  </w:num>
  <w:num w:numId="52">
    <w:abstractNumId w:val="0"/>
  </w:num>
  <w:num w:numId="53">
    <w:abstractNumId w:val="54"/>
  </w:num>
  <w:num w:numId="54">
    <w:abstractNumId w:val="42"/>
  </w:num>
  <w:num w:numId="55">
    <w:abstractNumId w:val="56"/>
  </w:num>
  <w:num w:numId="56">
    <w:abstractNumId w:val="35"/>
  </w:num>
  <w:num w:numId="57">
    <w:abstractNumId w:val="58"/>
  </w:num>
  <w:num w:numId="58">
    <w:abstractNumId w:val="25"/>
  </w:num>
  <w:num w:numId="59">
    <w:abstractNumId w:val="33"/>
  </w:num>
  <w:num w:numId="60">
    <w:abstractNumId w:val="17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MDcyMLEwMTA2NDFV0lEKTi0uzszPAykwrgUAQGsBpywAAAA="/>
  </w:docVars>
  <w:rsids>
    <w:rsidRoot w:val="00EB79A6"/>
    <w:rsid w:val="0000504E"/>
    <w:rsid w:val="000050A6"/>
    <w:rsid w:val="0000578B"/>
    <w:rsid w:val="00014D2A"/>
    <w:rsid w:val="000354A5"/>
    <w:rsid w:val="0004718C"/>
    <w:rsid w:val="00047C5E"/>
    <w:rsid w:val="00054A02"/>
    <w:rsid w:val="000648CD"/>
    <w:rsid w:val="000673AD"/>
    <w:rsid w:val="00075AA1"/>
    <w:rsid w:val="00076C7B"/>
    <w:rsid w:val="000831DE"/>
    <w:rsid w:val="00093234"/>
    <w:rsid w:val="000A4755"/>
    <w:rsid w:val="000C008B"/>
    <w:rsid w:val="000C6DCC"/>
    <w:rsid w:val="000D1971"/>
    <w:rsid w:val="000D2B90"/>
    <w:rsid w:val="000F25CA"/>
    <w:rsid w:val="000F277C"/>
    <w:rsid w:val="000F6BFF"/>
    <w:rsid w:val="00100E35"/>
    <w:rsid w:val="00101B8F"/>
    <w:rsid w:val="00104047"/>
    <w:rsid w:val="0010541A"/>
    <w:rsid w:val="00116676"/>
    <w:rsid w:val="00133CCD"/>
    <w:rsid w:val="00135B84"/>
    <w:rsid w:val="001422AB"/>
    <w:rsid w:val="00151324"/>
    <w:rsid w:val="00152734"/>
    <w:rsid w:val="00160B7D"/>
    <w:rsid w:val="00162845"/>
    <w:rsid w:val="0016625F"/>
    <w:rsid w:val="001671B5"/>
    <w:rsid w:val="00167219"/>
    <w:rsid w:val="00181AA6"/>
    <w:rsid w:val="00193276"/>
    <w:rsid w:val="001A40FE"/>
    <w:rsid w:val="001A4525"/>
    <w:rsid w:val="001A5039"/>
    <w:rsid w:val="001A65E8"/>
    <w:rsid w:val="001C29F9"/>
    <w:rsid w:val="001E0141"/>
    <w:rsid w:val="001E2344"/>
    <w:rsid w:val="001E45FA"/>
    <w:rsid w:val="001F57D6"/>
    <w:rsid w:val="00230190"/>
    <w:rsid w:val="0023096A"/>
    <w:rsid w:val="00244E21"/>
    <w:rsid w:val="002477B9"/>
    <w:rsid w:val="00247B50"/>
    <w:rsid w:val="00271710"/>
    <w:rsid w:val="002774D6"/>
    <w:rsid w:val="002909B8"/>
    <w:rsid w:val="0029580F"/>
    <w:rsid w:val="0029605D"/>
    <w:rsid w:val="002B11A1"/>
    <w:rsid w:val="002B4F54"/>
    <w:rsid w:val="002B5943"/>
    <w:rsid w:val="002B5CF2"/>
    <w:rsid w:val="002B6B13"/>
    <w:rsid w:val="002C0642"/>
    <w:rsid w:val="002D099F"/>
    <w:rsid w:val="002E0AD3"/>
    <w:rsid w:val="002E0E93"/>
    <w:rsid w:val="002E1C69"/>
    <w:rsid w:val="002E22ED"/>
    <w:rsid w:val="002E569E"/>
    <w:rsid w:val="002E7F5F"/>
    <w:rsid w:val="00301411"/>
    <w:rsid w:val="00310F22"/>
    <w:rsid w:val="00315AB1"/>
    <w:rsid w:val="00321AFB"/>
    <w:rsid w:val="00327718"/>
    <w:rsid w:val="003402E1"/>
    <w:rsid w:val="00350EA5"/>
    <w:rsid w:val="003627DF"/>
    <w:rsid w:val="00367482"/>
    <w:rsid w:val="003723BF"/>
    <w:rsid w:val="00377915"/>
    <w:rsid w:val="0039478E"/>
    <w:rsid w:val="003978B1"/>
    <w:rsid w:val="003A53A4"/>
    <w:rsid w:val="003B071E"/>
    <w:rsid w:val="003B342C"/>
    <w:rsid w:val="003B44F2"/>
    <w:rsid w:val="003C5D05"/>
    <w:rsid w:val="003C5EE4"/>
    <w:rsid w:val="003D03A2"/>
    <w:rsid w:val="003D6750"/>
    <w:rsid w:val="003E543B"/>
    <w:rsid w:val="003F0606"/>
    <w:rsid w:val="003F4701"/>
    <w:rsid w:val="004110E7"/>
    <w:rsid w:val="00413D96"/>
    <w:rsid w:val="00415765"/>
    <w:rsid w:val="00445996"/>
    <w:rsid w:val="004576D3"/>
    <w:rsid w:val="00464184"/>
    <w:rsid w:val="00467F36"/>
    <w:rsid w:val="00471CF9"/>
    <w:rsid w:val="00472857"/>
    <w:rsid w:val="0049666D"/>
    <w:rsid w:val="004A177F"/>
    <w:rsid w:val="004A56F9"/>
    <w:rsid w:val="004A5E16"/>
    <w:rsid w:val="004B1A6E"/>
    <w:rsid w:val="004B6215"/>
    <w:rsid w:val="004C0AB4"/>
    <w:rsid w:val="004D41C9"/>
    <w:rsid w:val="004D7EB1"/>
    <w:rsid w:val="004E420B"/>
    <w:rsid w:val="004F624E"/>
    <w:rsid w:val="00505EA8"/>
    <w:rsid w:val="00515461"/>
    <w:rsid w:val="005157C2"/>
    <w:rsid w:val="0051637B"/>
    <w:rsid w:val="0052526D"/>
    <w:rsid w:val="005258E3"/>
    <w:rsid w:val="00534E34"/>
    <w:rsid w:val="00535294"/>
    <w:rsid w:val="005566BB"/>
    <w:rsid w:val="00566F36"/>
    <w:rsid w:val="00567E62"/>
    <w:rsid w:val="005748CB"/>
    <w:rsid w:val="00574DAD"/>
    <w:rsid w:val="00584C59"/>
    <w:rsid w:val="00595E5D"/>
    <w:rsid w:val="005A1AB2"/>
    <w:rsid w:val="005A34AE"/>
    <w:rsid w:val="005B463D"/>
    <w:rsid w:val="005B73C8"/>
    <w:rsid w:val="005C4E67"/>
    <w:rsid w:val="005D0B28"/>
    <w:rsid w:val="005D27FE"/>
    <w:rsid w:val="005E02B9"/>
    <w:rsid w:val="005E1B96"/>
    <w:rsid w:val="005E3AB6"/>
    <w:rsid w:val="005F15BB"/>
    <w:rsid w:val="00611220"/>
    <w:rsid w:val="00623ACD"/>
    <w:rsid w:val="00632631"/>
    <w:rsid w:val="006331E6"/>
    <w:rsid w:val="00650B00"/>
    <w:rsid w:val="00651D08"/>
    <w:rsid w:val="00663D97"/>
    <w:rsid w:val="006813FB"/>
    <w:rsid w:val="00692656"/>
    <w:rsid w:val="006A5784"/>
    <w:rsid w:val="006A769B"/>
    <w:rsid w:val="006B5004"/>
    <w:rsid w:val="006B7627"/>
    <w:rsid w:val="006C3113"/>
    <w:rsid w:val="006E01D1"/>
    <w:rsid w:val="006E5021"/>
    <w:rsid w:val="006E56F6"/>
    <w:rsid w:val="006E6F30"/>
    <w:rsid w:val="007073D5"/>
    <w:rsid w:val="00724B0A"/>
    <w:rsid w:val="00741585"/>
    <w:rsid w:val="00743A9E"/>
    <w:rsid w:val="00745BBA"/>
    <w:rsid w:val="0075147F"/>
    <w:rsid w:val="00751D95"/>
    <w:rsid w:val="0076255C"/>
    <w:rsid w:val="0077092D"/>
    <w:rsid w:val="0077254B"/>
    <w:rsid w:val="00796984"/>
    <w:rsid w:val="00797298"/>
    <w:rsid w:val="007A11E5"/>
    <w:rsid w:val="007A47AA"/>
    <w:rsid w:val="007B3259"/>
    <w:rsid w:val="007C35B3"/>
    <w:rsid w:val="007E4410"/>
    <w:rsid w:val="007F4980"/>
    <w:rsid w:val="00803C1A"/>
    <w:rsid w:val="008127D1"/>
    <w:rsid w:val="008160AB"/>
    <w:rsid w:val="00816959"/>
    <w:rsid w:val="008213D9"/>
    <w:rsid w:val="008425F2"/>
    <w:rsid w:val="0084515F"/>
    <w:rsid w:val="00847EFE"/>
    <w:rsid w:val="00847FED"/>
    <w:rsid w:val="008526E0"/>
    <w:rsid w:val="00852BCD"/>
    <w:rsid w:val="008544A2"/>
    <w:rsid w:val="00855BF8"/>
    <w:rsid w:val="0086683B"/>
    <w:rsid w:val="00871D1B"/>
    <w:rsid w:val="00873F1B"/>
    <w:rsid w:val="0088770A"/>
    <w:rsid w:val="00891C6C"/>
    <w:rsid w:val="008A304D"/>
    <w:rsid w:val="008A763A"/>
    <w:rsid w:val="008A7E6C"/>
    <w:rsid w:val="008B5C3F"/>
    <w:rsid w:val="008C04A5"/>
    <w:rsid w:val="008C123E"/>
    <w:rsid w:val="008C328E"/>
    <w:rsid w:val="008C4E10"/>
    <w:rsid w:val="008C506B"/>
    <w:rsid w:val="008C7690"/>
    <w:rsid w:val="008D2E7E"/>
    <w:rsid w:val="008E4B63"/>
    <w:rsid w:val="008E5FD1"/>
    <w:rsid w:val="008F318C"/>
    <w:rsid w:val="008F6A03"/>
    <w:rsid w:val="009123FD"/>
    <w:rsid w:val="009213AB"/>
    <w:rsid w:val="00985AB8"/>
    <w:rsid w:val="009902B7"/>
    <w:rsid w:val="009A6318"/>
    <w:rsid w:val="009B2168"/>
    <w:rsid w:val="009B6A81"/>
    <w:rsid w:val="009C0C6D"/>
    <w:rsid w:val="009C16DF"/>
    <w:rsid w:val="009C7DC8"/>
    <w:rsid w:val="009D0B5E"/>
    <w:rsid w:val="009D5CBC"/>
    <w:rsid w:val="009E28CB"/>
    <w:rsid w:val="009F4580"/>
    <w:rsid w:val="00A17F38"/>
    <w:rsid w:val="00A209E3"/>
    <w:rsid w:val="00A552B9"/>
    <w:rsid w:val="00A616F2"/>
    <w:rsid w:val="00A65AAE"/>
    <w:rsid w:val="00A707A6"/>
    <w:rsid w:val="00A72FB2"/>
    <w:rsid w:val="00A8133D"/>
    <w:rsid w:val="00A81BC1"/>
    <w:rsid w:val="00A92164"/>
    <w:rsid w:val="00AA2087"/>
    <w:rsid w:val="00AA55EF"/>
    <w:rsid w:val="00AB18DD"/>
    <w:rsid w:val="00AB5D40"/>
    <w:rsid w:val="00AB7DC3"/>
    <w:rsid w:val="00AC14BD"/>
    <w:rsid w:val="00AC71B1"/>
    <w:rsid w:val="00AE2A57"/>
    <w:rsid w:val="00AE42B4"/>
    <w:rsid w:val="00AE599D"/>
    <w:rsid w:val="00AF5AE8"/>
    <w:rsid w:val="00B02001"/>
    <w:rsid w:val="00B07884"/>
    <w:rsid w:val="00B11E55"/>
    <w:rsid w:val="00B31278"/>
    <w:rsid w:val="00B33535"/>
    <w:rsid w:val="00B6039D"/>
    <w:rsid w:val="00B621A4"/>
    <w:rsid w:val="00B816DD"/>
    <w:rsid w:val="00B83DD5"/>
    <w:rsid w:val="00B929B9"/>
    <w:rsid w:val="00B9784F"/>
    <w:rsid w:val="00BA40BC"/>
    <w:rsid w:val="00BB0704"/>
    <w:rsid w:val="00BB4562"/>
    <w:rsid w:val="00BB5F21"/>
    <w:rsid w:val="00BB64B5"/>
    <w:rsid w:val="00BB6EEA"/>
    <w:rsid w:val="00BC1447"/>
    <w:rsid w:val="00BD030A"/>
    <w:rsid w:val="00BD3FA5"/>
    <w:rsid w:val="00BE3D3A"/>
    <w:rsid w:val="00BF3004"/>
    <w:rsid w:val="00C0487F"/>
    <w:rsid w:val="00C06EF9"/>
    <w:rsid w:val="00C06F40"/>
    <w:rsid w:val="00C20E42"/>
    <w:rsid w:val="00C24432"/>
    <w:rsid w:val="00C245F9"/>
    <w:rsid w:val="00C36BAE"/>
    <w:rsid w:val="00C4090E"/>
    <w:rsid w:val="00C4279B"/>
    <w:rsid w:val="00C55ED6"/>
    <w:rsid w:val="00C6009F"/>
    <w:rsid w:val="00C6123C"/>
    <w:rsid w:val="00C90A4F"/>
    <w:rsid w:val="00CA1D54"/>
    <w:rsid w:val="00CB21D6"/>
    <w:rsid w:val="00CC1F17"/>
    <w:rsid w:val="00CC702B"/>
    <w:rsid w:val="00CD0753"/>
    <w:rsid w:val="00CD25EB"/>
    <w:rsid w:val="00CD41F7"/>
    <w:rsid w:val="00CD68C5"/>
    <w:rsid w:val="00CD7D69"/>
    <w:rsid w:val="00CF6325"/>
    <w:rsid w:val="00D033BF"/>
    <w:rsid w:val="00D2782D"/>
    <w:rsid w:val="00D31F0D"/>
    <w:rsid w:val="00D42508"/>
    <w:rsid w:val="00D446EA"/>
    <w:rsid w:val="00D4747E"/>
    <w:rsid w:val="00D77A4D"/>
    <w:rsid w:val="00D92796"/>
    <w:rsid w:val="00D93E64"/>
    <w:rsid w:val="00D948A4"/>
    <w:rsid w:val="00D961C0"/>
    <w:rsid w:val="00DA3845"/>
    <w:rsid w:val="00DA3D8D"/>
    <w:rsid w:val="00DC4558"/>
    <w:rsid w:val="00DC5D70"/>
    <w:rsid w:val="00DD0DB4"/>
    <w:rsid w:val="00DD1496"/>
    <w:rsid w:val="00DD1C5F"/>
    <w:rsid w:val="00DD7218"/>
    <w:rsid w:val="00DE79B0"/>
    <w:rsid w:val="00DF4728"/>
    <w:rsid w:val="00E023B1"/>
    <w:rsid w:val="00E075E0"/>
    <w:rsid w:val="00E128CF"/>
    <w:rsid w:val="00E27159"/>
    <w:rsid w:val="00E30F34"/>
    <w:rsid w:val="00E50439"/>
    <w:rsid w:val="00E55F5C"/>
    <w:rsid w:val="00E57671"/>
    <w:rsid w:val="00E65418"/>
    <w:rsid w:val="00E65FD5"/>
    <w:rsid w:val="00E77A05"/>
    <w:rsid w:val="00E93D89"/>
    <w:rsid w:val="00EA16F5"/>
    <w:rsid w:val="00EB79A6"/>
    <w:rsid w:val="00ED2E4A"/>
    <w:rsid w:val="00ED6405"/>
    <w:rsid w:val="00EF19D2"/>
    <w:rsid w:val="00EF3CD7"/>
    <w:rsid w:val="00F01364"/>
    <w:rsid w:val="00F11B72"/>
    <w:rsid w:val="00F228CE"/>
    <w:rsid w:val="00F4267F"/>
    <w:rsid w:val="00F42DE9"/>
    <w:rsid w:val="00F54DC7"/>
    <w:rsid w:val="00F62673"/>
    <w:rsid w:val="00F726EC"/>
    <w:rsid w:val="00F95C37"/>
    <w:rsid w:val="00FA244D"/>
    <w:rsid w:val="00FA450B"/>
    <w:rsid w:val="00FA4D60"/>
    <w:rsid w:val="00FA6F35"/>
    <w:rsid w:val="00FB1524"/>
    <w:rsid w:val="00FB3197"/>
    <w:rsid w:val="00FB57D7"/>
    <w:rsid w:val="00FC44C4"/>
    <w:rsid w:val="00FC59F0"/>
    <w:rsid w:val="00FC5C30"/>
    <w:rsid w:val="00FD2B88"/>
    <w:rsid w:val="00FE156A"/>
    <w:rsid w:val="00FE632A"/>
    <w:rsid w:val="00FF36D6"/>
    <w:rsid w:val="00FF6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6CC87"/>
  <w15:chartTrackingRefBased/>
  <w15:docId w15:val="{E8872DFF-38A5-41F5-9E3C-6083DFEDE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71E"/>
    <w:pPr>
      <w:spacing w:line="36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071E"/>
    <w:pPr>
      <w:keepNext/>
      <w:keepLines/>
      <w:numPr>
        <w:numId w:val="13"/>
      </w:numPr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71E"/>
    <w:pPr>
      <w:keepNext/>
      <w:keepLines/>
      <w:numPr>
        <w:ilvl w:val="1"/>
        <w:numId w:val="13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71E"/>
    <w:pPr>
      <w:keepNext/>
      <w:keepLines/>
      <w:numPr>
        <w:ilvl w:val="2"/>
        <w:numId w:val="13"/>
      </w:numPr>
      <w:spacing w:before="40" w:after="0"/>
      <w:outlineLvl w:val="2"/>
    </w:pPr>
    <w:rPr>
      <w:rFonts w:eastAsiaTheme="majorEastAsia" w:cstheme="majorBidi"/>
      <w:b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79A6"/>
    <w:pPr>
      <w:keepNext/>
      <w:keepLines/>
      <w:widowControl w:val="0"/>
      <w:numPr>
        <w:ilvl w:val="3"/>
        <w:numId w:val="13"/>
      </w:numPr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kern w:val="2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79A6"/>
    <w:pPr>
      <w:keepNext/>
      <w:keepLines/>
      <w:widowControl w:val="0"/>
      <w:numPr>
        <w:ilvl w:val="4"/>
        <w:numId w:val="13"/>
      </w:numPr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kern w:val="2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79A6"/>
    <w:pPr>
      <w:keepNext/>
      <w:keepLines/>
      <w:widowControl w:val="0"/>
      <w:numPr>
        <w:ilvl w:val="5"/>
        <w:numId w:val="13"/>
      </w:numPr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kern w:val="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79A6"/>
    <w:pPr>
      <w:keepNext/>
      <w:keepLines/>
      <w:widowControl w:val="0"/>
      <w:numPr>
        <w:ilvl w:val="6"/>
        <w:numId w:val="13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kern w:val="2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79A6"/>
    <w:pPr>
      <w:keepNext/>
      <w:keepLines/>
      <w:widowControl w:val="0"/>
      <w:numPr>
        <w:ilvl w:val="7"/>
        <w:numId w:val="13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79A6"/>
    <w:pPr>
      <w:keepNext/>
      <w:keepLines/>
      <w:widowControl w:val="0"/>
      <w:numPr>
        <w:ilvl w:val="8"/>
        <w:numId w:val="13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071E"/>
    <w:rPr>
      <w:rFonts w:ascii="Times New Roman" w:eastAsiaTheme="majorEastAsia" w:hAnsi="Times New Roman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071E"/>
    <w:rPr>
      <w:rFonts w:ascii="Times New Roman" w:eastAsiaTheme="majorEastAsia" w:hAnsi="Times New Roman" w:cstheme="majorBidi"/>
      <w:b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B7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9A6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B7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9A6"/>
    <w:rPr>
      <w:rFonts w:ascii="Times New Roman" w:hAnsi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3B071E"/>
    <w:rPr>
      <w:rFonts w:ascii="Times New Roman" w:eastAsiaTheme="majorEastAsia" w:hAnsi="Times New Roman" w:cstheme="majorBidi"/>
      <w:b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79A6"/>
    <w:rPr>
      <w:rFonts w:asciiTheme="majorHAnsi" w:eastAsiaTheme="majorEastAsia" w:hAnsiTheme="majorHAnsi" w:cstheme="majorBidi"/>
      <w:i/>
      <w:iCs/>
      <w:color w:val="2F5496" w:themeColor="accent1" w:themeShade="BF"/>
      <w:kern w:val="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79A6"/>
    <w:rPr>
      <w:rFonts w:asciiTheme="majorHAnsi" w:eastAsiaTheme="majorEastAsia" w:hAnsiTheme="majorHAnsi" w:cstheme="majorBidi"/>
      <w:color w:val="2F5496" w:themeColor="accent1" w:themeShade="BF"/>
      <w:kern w:val="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79A6"/>
    <w:rPr>
      <w:rFonts w:asciiTheme="majorHAnsi" w:eastAsiaTheme="majorEastAsia" w:hAnsiTheme="majorHAnsi" w:cstheme="majorBidi"/>
      <w:color w:val="1F3763" w:themeColor="accent1" w:themeShade="7F"/>
      <w:kern w:val="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79A6"/>
    <w:rPr>
      <w:rFonts w:asciiTheme="majorHAnsi" w:eastAsiaTheme="majorEastAsia" w:hAnsiTheme="majorHAnsi" w:cstheme="majorBidi"/>
      <w:i/>
      <w:iCs/>
      <w:color w:val="1F3763" w:themeColor="accent1" w:themeShade="7F"/>
      <w:kern w:val="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79A6"/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79A6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:lang w:val="en-US"/>
    </w:rPr>
  </w:style>
  <w:style w:type="paragraph" w:styleId="ListParagraph">
    <w:name w:val="List Paragraph"/>
    <w:basedOn w:val="Normal"/>
    <w:uiPriority w:val="34"/>
    <w:qFormat/>
    <w:rsid w:val="003B071E"/>
    <w:pPr>
      <w:spacing w:after="0"/>
      <w:ind w:left="720" w:hanging="360"/>
      <w:contextualSpacing/>
    </w:pPr>
    <w:rPr>
      <w:lang w:val="en-US" w:eastAsia="zh-CN"/>
    </w:rPr>
  </w:style>
  <w:style w:type="table" w:styleId="TableGrid">
    <w:name w:val="Table Grid"/>
    <w:basedOn w:val="TableNormal"/>
    <w:uiPriority w:val="59"/>
    <w:rsid w:val="00EB79A6"/>
    <w:pPr>
      <w:spacing w:after="0" w:line="240" w:lineRule="auto"/>
      <w:ind w:left="360" w:hanging="360"/>
    </w:pPr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79A6"/>
    <w:pPr>
      <w:widowControl w:val="0"/>
      <w:spacing w:after="0" w:line="240" w:lineRule="auto"/>
    </w:pPr>
    <w:rPr>
      <w:rFonts w:asciiTheme="majorHAnsi" w:eastAsiaTheme="majorEastAsia" w:hAnsiTheme="majorHAnsi" w:cstheme="majorBidi"/>
      <w:kern w:val="2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9A6"/>
    <w:rPr>
      <w:rFonts w:asciiTheme="majorHAnsi" w:eastAsiaTheme="majorEastAsia" w:hAnsiTheme="majorHAnsi" w:cstheme="majorBidi"/>
      <w:kern w:val="2"/>
      <w:sz w:val="18"/>
      <w:szCs w:val="18"/>
      <w:lang w:val="en-US"/>
    </w:rPr>
  </w:style>
  <w:style w:type="character" w:customStyle="1" w:styleId="apple-converted-space">
    <w:name w:val="apple-converted-space"/>
    <w:basedOn w:val="DefaultParagraphFont"/>
    <w:rsid w:val="00EB79A6"/>
  </w:style>
  <w:style w:type="character" w:styleId="Strong">
    <w:name w:val="Strong"/>
    <w:basedOn w:val="DefaultParagraphFont"/>
    <w:uiPriority w:val="22"/>
    <w:qFormat/>
    <w:rsid w:val="00EB79A6"/>
    <w:rPr>
      <w:b/>
      <w:bCs/>
    </w:rPr>
  </w:style>
  <w:style w:type="character" w:styleId="Hyperlink">
    <w:name w:val="Hyperlink"/>
    <w:basedOn w:val="DefaultParagraphFont"/>
    <w:uiPriority w:val="99"/>
    <w:unhideWhenUsed/>
    <w:rsid w:val="00EB79A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79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EB79A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B79A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7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79A6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grn">
    <w:name w:val="grn"/>
    <w:basedOn w:val="DefaultParagraphFont"/>
    <w:rsid w:val="00EB79A6"/>
  </w:style>
  <w:style w:type="paragraph" w:styleId="Caption">
    <w:name w:val="caption"/>
    <w:basedOn w:val="Normal"/>
    <w:next w:val="Normal"/>
    <w:uiPriority w:val="35"/>
    <w:unhideWhenUsed/>
    <w:qFormat/>
    <w:rsid w:val="00EB79A6"/>
    <w:pPr>
      <w:widowControl w:val="0"/>
      <w:spacing w:after="200" w:line="240" w:lineRule="auto"/>
    </w:pPr>
    <w:rPr>
      <w:i/>
      <w:iCs/>
      <w:color w:val="44546A" w:themeColor="text2"/>
      <w:kern w:val="2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B79A6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B79A6"/>
    <w:pPr>
      <w:spacing w:after="0" w:line="240" w:lineRule="auto"/>
      <w:ind w:left="360" w:hanging="360"/>
    </w:pPr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B79A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B79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A6"/>
    <w:pPr>
      <w:widowControl w:val="0"/>
      <w:spacing w:after="0" w:line="240" w:lineRule="auto"/>
    </w:pPr>
    <w:rPr>
      <w:kern w:val="2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A6"/>
    <w:rPr>
      <w:rFonts w:ascii="Times New Roman" w:hAnsi="Times New Roman"/>
      <w:kern w:val="2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A6"/>
    <w:rPr>
      <w:rFonts w:ascii="Times New Roman" w:hAnsi="Times New Roman"/>
      <w:b/>
      <w:bCs/>
      <w:kern w:val="2"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EB79A6"/>
    <w:pPr>
      <w:widowControl w:val="0"/>
      <w:spacing w:after="0" w:line="240" w:lineRule="auto"/>
    </w:pPr>
    <w:rPr>
      <w:rFonts w:ascii="Times New Roman" w:hAnsi="Times New Roman"/>
      <w:kern w:val="2"/>
      <w:lang w:val="en-US"/>
    </w:rPr>
  </w:style>
  <w:style w:type="paragraph" w:customStyle="1" w:styleId="Editor">
    <w:name w:val="Editor"/>
    <w:basedOn w:val="NoSpacing"/>
    <w:link w:val="EditorChar"/>
    <w:rsid w:val="00FA244D"/>
    <w:pPr>
      <w:spacing w:line="259" w:lineRule="auto"/>
    </w:pPr>
    <w:rPr>
      <w:rFonts w:ascii="Consolas" w:hAnsi="Consolas"/>
    </w:rPr>
  </w:style>
  <w:style w:type="character" w:customStyle="1" w:styleId="NoSpacingChar">
    <w:name w:val="No Spacing Char"/>
    <w:basedOn w:val="DefaultParagraphFont"/>
    <w:link w:val="NoSpacing"/>
    <w:uiPriority w:val="1"/>
    <w:rsid w:val="00EF19D2"/>
    <w:rPr>
      <w:rFonts w:ascii="Times New Roman" w:hAnsi="Times New Roman"/>
      <w:kern w:val="2"/>
      <w:lang w:val="en-US"/>
    </w:rPr>
  </w:style>
  <w:style w:type="character" w:customStyle="1" w:styleId="EditorChar">
    <w:name w:val="Editor Char"/>
    <w:basedOn w:val="NoSpacingChar"/>
    <w:link w:val="Editor"/>
    <w:rsid w:val="00FA244D"/>
    <w:rPr>
      <w:rFonts w:ascii="Consolas" w:hAnsi="Consolas"/>
      <w:kern w:val="2"/>
      <w:lang w:val="en-US"/>
    </w:rPr>
  </w:style>
  <w:style w:type="paragraph" w:customStyle="1" w:styleId="ConsoleStyle">
    <w:name w:val="Console Style"/>
    <w:basedOn w:val="Normal"/>
    <w:rsid w:val="002B11A1"/>
    <w:pPr>
      <w:spacing w:after="0" w:line="259" w:lineRule="auto"/>
      <w:ind w:left="360" w:hanging="360"/>
    </w:pPr>
    <w:rPr>
      <w:rFonts w:ascii="Consolas" w:hAnsi="Consolas"/>
      <w:lang w:val="en-US" w:eastAsia="zh-HK"/>
    </w:rPr>
  </w:style>
  <w:style w:type="table" w:customStyle="1" w:styleId="ConsoleTableStyle">
    <w:name w:val="Console Table Style"/>
    <w:basedOn w:val="TableNormal"/>
    <w:uiPriority w:val="99"/>
    <w:rsid w:val="00D4747E"/>
    <w:pPr>
      <w:spacing w:after="0" w:line="240" w:lineRule="auto"/>
    </w:pPr>
    <w:rPr>
      <w:rFonts w:ascii="Consolas" w:hAnsi="Consola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5" w:type="dxa"/>
        <w:left w:w="115" w:type="dxa"/>
        <w:bottom w:w="115" w:type="dxa"/>
        <w:right w:w="115" w:type="dxa"/>
      </w:tblCellMar>
    </w:tblPr>
    <w:tcPr>
      <w:shd w:val="clear" w:color="auto" w:fill="F2F2F2" w:themeFill="background1" w:themeFillShade="F2"/>
    </w:tcPr>
  </w:style>
  <w:style w:type="table" w:customStyle="1" w:styleId="AlertTableStyle">
    <w:name w:val="Alert Table Style"/>
    <w:basedOn w:val="TableNormal"/>
    <w:uiPriority w:val="99"/>
    <w:rsid w:val="009D5CBC"/>
    <w:pPr>
      <w:spacing w:after="0" w:line="240" w:lineRule="auto"/>
    </w:pPr>
    <w:tblPr>
      <w:tblBorders>
        <w:left w:val="single" w:sz="18" w:space="0" w:color="FF0000"/>
      </w:tblBorders>
    </w:tblPr>
    <w:tcPr>
      <w:shd w:val="clear" w:color="auto" w:fill="F2F2F2" w:themeFill="background1" w:themeFillShade="F2"/>
    </w:tcPr>
  </w:style>
  <w:style w:type="paragraph" w:styleId="Bibliography">
    <w:name w:val="Bibliography"/>
    <w:basedOn w:val="Normal"/>
    <w:next w:val="Normal"/>
    <w:uiPriority w:val="37"/>
    <w:semiHidden/>
    <w:unhideWhenUsed/>
    <w:rsid w:val="00CD68C5"/>
  </w:style>
  <w:style w:type="paragraph" w:styleId="BlockText">
    <w:name w:val="Block Text"/>
    <w:basedOn w:val="Normal"/>
    <w:uiPriority w:val="99"/>
    <w:semiHidden/>
    <w:unhideWhenUsed/>
    <w:rsid w:val="00CD68C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D68C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D68C5"/>
    <w:rPr>
      <w:rFonts w:ascii="Times New Roman" w:hAnsi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D68C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D68C5"/>
    <w:rPr>
      <w:rFonts w:ascii="Times New Roman" w:hAnsi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D68C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D68C5"/>
    <w:rPr>
      <w:rFonts w:ascii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D68C5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D68C5"/>
    <w:rPr>
      <w:rFonts w:ascii="Times New Roman" w:hAnsi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D68C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D68C5"/>
    <w:rPr>
      <w:rFonts w:ascii="Times New Roman" w:hAnsi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D68C5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D68C5"/>
    <w:rPr>
      <w:rFonts w:ascii="Times New Roman" w:hAnsi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D68C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D68C5"/>
    <w:rPr>
      <w:rFonts w:ascii="Times New Roman" w:hAnsi="Times New Roman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D68C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D68C5"/>
    <w:rPr>
      <w:rFonts w:ascii="Times New Roman" w:hAnsi="Times New Roma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CD68C5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D68C5"/>
    <w:rPr>
      <w:rFonts w:ascii="Times New Roman" w:hAnsi="Times New Roma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D68C5"/>
  </w:style>
  <w:style w:type="character" w:customStyle="1" w:styleId="DateChar">
    <w:name w:val="Date Char"/>
    <w:basedOn w:val="DefaultParagraphFont"/>
    <w:link w:val="Date"/>
    <w:uiPriority w:val="99"/>
    <w:semiHidden/>
    <w:rsid w:val="00CD68C5"/>
    <w:rPr>
      <w:rFonts w:ascii="Times New Roman" w:hAnsi="Times New Roma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68C5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68C5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D68C5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D68C5"/>
    <w:rPr>
      <w:rFonts w:ascii="Times New Roman" w:hAnsi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68C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68C5"/>
    <w:rPr>
      <w:rFonts w:ascii="Times New Roman" w:hAnsi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D68C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D68C5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D68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68C5"/>
    <w:rPr>
      <w:rFonts w:ascii="Times New Roman" w:hAnsi="Times New Roman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CD68C5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D68C5"/>
    <w:rPr>
      <w:rFonts w:ascii="Times New Roman" w:hAnsi="Times New Roman"/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D68C5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68C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68C5"/>
    <w:rPr>
      <w:rFonts w:ascii="Times New Roman" w:hAnsi="Times New Roman"/>
      <w:i/>
      <w:iCs/>
      <w:color w:val="4472C4" w:themeColor="accent1"/>
    </w:rPr>
  </w:style>
  <w:style w:type="paragraph" w:styleId="List">
    <w:name w:val="List"/>
    <w:basedOn w:val="Normal"/>
    <w:uiPriority w:val="99"/>
    <w:semiHidden/>
    <w:unhideWhenUsed/>
    <w:rsid w:val="00CD68C5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D68C5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D68C5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68C5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D68C5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D68C5"/>
    <w:pPr>
      <w:numPr>
        <w:numId w:val="4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D68C5"/>
    <w:pPr>
      <w:numPr>
        <w:numId w:val="4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D68C5"/>
    <w:pPr>
      <w:numPr>
        <w:numId w:val="4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D68C5"/>
    <w:pPr>
      <w:numPr>
        <w:numId w:val="4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D68C5"/>
    <w:pPr>
      <w:numPr>
        <w:numId w:val="4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D68C5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D68C5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D68C5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D68C5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D68C5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D68C5"/>
    <w:pPr>
      <w:numPr>
        <w:numId w:val="4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D68C5"/>
    <w:pPr>
      <w:numPr>
        <w:numId w:val="4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D68C5"/>
    <w:pPr>
      <w:numPr>
        <w:numId w:val="5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D68C5"/>
    <w:pPr>
      <w:numPr>
        <w:numId w:val="5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D68C5"/>
    <w:pPr>
      <w:numPr>
        <w:numId w:val="52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CD68C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D68C5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D68C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D68C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CD68C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D68C5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D68C5"/>
    <w:rPr>
      <w:rFonts w:ascii="Times New Roman" w:hAnsi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D68C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D68C5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CD68C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D68C5"/>
    <w:rPr>
      <w:rFonts w:ascii="Times New Roman" w:hAnsi="Times New Roman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D68C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D68C5"/>
    <w:rPr>
      <w:rFonts w:ascii="Times New Roman" w:hAnsi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CD68C5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D68C5"/>
    <w:rPr>
      <w:rFonts w:ascii="Times New Roman" w:hAnsi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68C5"/>
    <w:pPr>
      <w:numPr>
        <w:ilvl w:val="1"/>
      </w:numPr>
    </w:pPr>
    <w:rPr>
      <w:rFonts w:asciiTheme="minorHAnsi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D68C5"/>
    <w:rPr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CD68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68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68C5"/>
    <w:pPr>
      <w:numPr>
        <w:numId w:val="0"/>
      </w:numPr>
      <w:outlineLvl w:val="9"/>
    </w:pPr>
    <w:rPr>
      <w:rFonts w:asciiTheme="majorHAnsi" w:hAnsiTheme="majorHAnsi"/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4B85AB-F04B-BF44-9FED-4842BA49D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2</TotalTime>
  <Pages>7</Pages>
  <Words>1342</Words>
  <Characters>765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CK Lai</dc:creator>
  <cp:keywords/>
  <dc:description/>
  <cp:lastModifiedBy>strelka</cp:lastModifiedBy>
  <cp:revision>257</cp:revision>
  <cp:lastPrinted>2019-01-16T11:54:00Z</cp:lastPrinted>
  <dcterms:created xsi:type="dcterms:W3CDTF">2018-08-10T03:54:00Z</dcterms:created>
  <dcterms:modified xsi:type="dcterms:W3CDTF">2019-09-23T06:50:00Z</dcterms:modified>
</cp:coreProperties>
</file>